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F2F364" w14:textId="77777777" w:rsidR="00301319" w:rsidRPr="000B5473" w:rsidRDefault="00067729" w:rsidP="002A6E95">
      <w:pPr>
        <w:pStyle w:val="Title"/>
        <w:snapToGrid w:val="0"/>
        <w:spacing w:before="60" w:after="60"/>
        <w:jc w:val="both"/>
        <w:rPr>
          <w:rFonts w:ascii="Myriad Pro" w:eastAsia="Myriad Pro" w:hAnsi="Myriad Pro" w:cs="Myriad Pro"/>
          <w:b w:val="0"/>
          <w:bCs w:val="0"/>
          <w:sz w:val="22"/>
          <w:szCs w:val="22"/>
          <w:lang w:val="ro-RO"/>
        </w:rPr>
      </w:pPr>
      <w:r w:rsidRPr="000B5473">
        <w:rPr>
          <w:rFonts w:ascii="Myriad Pro" w:eastAsia="Myriad Pro" w:hAnsi="Myriad Pro" w:cs="Myriad Pro"/>
          <w:noProof/>
          <w:sz w:val="22"/>
          <w:szCs w:val="22"/>
        </w:rPr>
        <w:drawing>
          <wp:anchor distT="0" distB="0" distL="0" distR="0" simplePos="0" relativeHeight="251657216" behindDoc="0" locked="0" layoutInCell="1" allowOverlap="1" wp14:anchorId="79F2F683" wp14:editId="79F2F684">
            <wp:simplePos x="0" y="0"/>
            <wp:positionH relativeFrom="page">
              <wp:posOffset>6350000</wp:posOffset>
            </wp:positionH>
            <wp:positionV relativeFrom="page">
              <wp:posOffset>473710</wp:posOffset>
            </wp:positionV>
            <wp:extent cx="755578" cy="1210734"/>
            <wp:effectExtent l="0" t="0" r="0" b="0"/>
            <wp:wrapNone/>
            <wp:docPr id="1073741825" name="officeArt object" descr="UNDP_Logo-Blue w Tagline-E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UNDP_Logo-Blue w Tagline-ENG" descr="UNDP_Logo-Blue w Tagline-ENG"/>
                    <pic:cNvPicPr>
                      <a:picLocks noChangeAspect="1"/>
                    </pic:cNvPicPr>
                  </pic:nvPicPr>
                  <pic:blipFill rotWithShape="1">
                    <a:blip r:embed="rId8" cstate="print"/>
                    <a:srcRect b="19370"/>
                    <a:stretch/>
                  </pic:blipFill>
                  <pic:spPr bwMode="auto">
                    <a:xfrm>
                      <a:off x="0" y="0"/>
                      <a:ext cx="755578" cy="1210734"/>
                    </a:xfrm>
                    <a:prstGeom prst="rect">
                      <a:avLst/>
                    </a:prstGeom>
                    <a:ln>
                      <a:noFill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AA0D19" w:rsidRPr="00AA0D19">
        <w:rPr>
          <w:rFonts w:ascii="Myriad Pro" w:eastAsia="Myriad Pro" w:hAnsi="Myriad Pro" w:cs="Myriad Pro"/>
          <w:b w:val="0"/>
          <w:bCs w:val="0"/>
          <w:noProof/>
          <w:sz w:val="22"/>
          <w:szCs w:val="22"/>
        </w:rPr>
        <w:drawing>
          <wp:anchor distT="0" distB="0" distL="0" distR="0" simplePos="0" relativeHeight="251659264" behindDoc="0" locked="0" layoutInCell="1" allowOverlap="1" wp14:anchorId="79F2F685" wp14:editId="79F2F686">
            <wp:simplePos x="0" y="0"/>
            <wp:positionH relativeFrom="page">
              <wp:posOffset>573277</wp:posOffset>
            </wp:positionH>
            <wp:positionV relativeFrom="line">
              <wp:posOffset>-608550</wp:posOffset>
            </wp:positionV>
            <wp:extent cx="2402076" cy="123183"/>
            <wp:effectExtent l="0" t="0" r="0" b="0"/>
            <wp:wrapNone/>
            <wp:docPr id="1073741826" name="officeArt object" descr="Untitled-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782753" name="Untitled-3" descr="Untitled-3"/>
                    <pic:cNvPicPr>
                      <a:picLocks noChangeAspect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00300" cy="123825"/>
                    </a:xfrm>
                    <a:prstGeom prst="rect">
                      <a:avLst/>
                    </a:prstGeom>
                    <a:ln w="12700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 w14:paraId="79F2F366" w14:textId="55470693" w:rsidR="00301319" w:rsidRPr="000B5473" w:rsidRDefault="00747778" w:rsidP="002A6E95">
      <w:pPr>
        <w:pStyle w:val="BodyA"/>
        <w:snapToGrid w:val="0"/>
        <w:spacing w:before="120" w:after="120" w:line="240" w:lineRule="auto"/>
        <w:jc w:val="center"/>
        <w:rPr>
          <w:rFonts w:ascii="Myriad Pro" w:eastAsia="Arial" w:hAnsi="Myriad Pro" w:cs="Arial"/>
          <w:b/>
          <w:bCs/>
          <w:color w:val="1F3864" w:themeColor="accent1" w:themeShade="80"/>
          <w:sz w:val="28"/>
          <w:szCs w:val="28"/>
          <w:lang w:val="ro-RO"/>
        </w:rPr>
      </w:pPr>
      <w:r w:rsidRPr="000B5473">
        <w:rPr>
          <w:rFonts w:ascii="Myriad Pro" w:hAnsi="Myriad Pro"/>
          <w:b/>
          <w:bCs/>
          <w:color w:val="1F3864" w:themeColor="accent1" w:themeShade="80"/>
          <w:sz w:val="28"/>
          <w:szCs w:val="28"/>
          <w:lang w:val="ro-RO"/>
        </w:rPr>
        <w:t>FORMULA</w:t>
      </w:r>
      <w:r w:rsidR="001E6E7E">
        <w:rPr>
          <w:rFonts w:ascii="Myriad Pro" w:hAnsi="Myriad Pro"/>
          <w:b/>
          <w:bCs/>
          <w:color w:val="1F3864" w:themeColor="accent1" w:themeShade="80"/>
          <w:sz w:val="28"/>
          <w:szCs w:val="28"/>
          <w:lang w:val="ro-RO"/>
        </w:rPr>
        <w:t>R</w:t>
      </w:r>
      <w:r w:rsidRPr="000B5473">
        <w:rPr>
          <w:rFonts w:ascii="Myriad Pro" w:hAnsi="Myriad Pro"/>
          <w:b/>
          <w:bCs/>
          <w:color w:val="1F3864" w:themeColor="accent1" w:themeShade="80"/>
          <w:sz w:val="28"/>
          <w:szCs w:val="28"/>
          <w:lang w:val="ro-RO"/>
        </w:rPr>
        <w:t xml:space="preserve"> DE CERERE</w:t>
      </w:r>
    </w:p>
    <w:p w14:paraId="79F2F367" w14:textId="77777777" w:rsidR="00301319" w:rsidRPr="000B5473" w:rsidRDefault="00747778" w:rsidP="009E4231">
      <w:pPr>
        <w:pStyle w:val="BodyA"/>
        <w:snapToGrid w:val="0"/>
        <w:spacing w:before="60" w:after="60" w:line="240" w:lineRule="auto"/>
        <w:jc w:val="center"/>
        <w:rPr>
          <w:rFonts w:ascii="Myriad Pro" w:hAnsi="Myriad Pro"/>
          <w:b/>
          <w:color w:val="1F3864" w:themeColor="accent1" w:themeShade="80"/>
          <w:u w:color="002060"/>
          <w:lang w:val="ro-RO"/>
        </w:rPr>
      </w:pPr>
      <w:r w:rsidRPr="000B5473">
        <w:rPr>
          <w:rFonts w:ascii="Myriad Pro" w:hAnsi="Myriad Pro"/>
          <w:b/>
          <w:color w:val="1F3864"/>
          <w:u w:color="002060"/>
          <w:lang w:val="ro-RO"/>
        </w:rPr>
        <w:t>PROGRAMUL DE GRANTURI MICI – DEMOCRAȚIA 2021</w:t>
      </w:r>
      <w:r w:rsidR="00750040" w:rsidRPr="000B5473">
        <w:rPr>
          <w:rStyle w:val="FootnoteReference"/>
          <w:rFonts w:ascii="Myriad Pro" w:hAnsi="Myriad Pro"/>
          <w:b/>
          <w:color w:val="1F3864" w:themeColor="accent1" w:themeShade="80"/>
          <w:u w:color="002060"/>
          <w:lang w:val="ro-RO"/>
        </w:rPr>
        <w:footnoteReference w:id="2"/>
      </w:r>
    </w:p>
    <w:p w14:paraId="79F2F368" w14:textId="77777777" w:rsidR="00AA59BF" w:rsidRPr="000B5473" w:rsidRDefault="00AA59BF" w:rsidP="009E4231">
      <w:pPr>
        <w:pStyle w:val="BodyA"/>
        <w:snapToGrid w:val="0"/>
        <w:spacing w:before="60" w:after="60" w:line="240" w:lineRule="auto"/>
        <w:jc w:val="center"/>
        <w:rPr>
          <w:rFonts w:ascii="Myriad Pro" w:hAnsi="Myriad Pro"/>
          <w:bCs/>
          <w:color w:val="1F3864" w:themeColor="accent1" w:themeShade="80"/>
          <w:u w:color="002060"/>
          <w:lang w:val="ro-RO"/>
        </w:rPr>
      </w:pPr>
    </w:p>
    <w:tbl>
      <w:tblPr>
        <w:tblW w:w="10350" w:type="dxa"/>
        <w:tblInd w:w="-725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DE6D0"/>
        <w:tblLayout w:type="fixed"/>
        <w:tblLook w:val="04A0" w:firstRow="1" w:lastRow="0" w:firstColumn="1" w:lastColumn="0" w:noHBand="0" w:noVBand="1"/>
      </w:tblPr>
      <w:tblGrid>
        <w:gridCol w:w="4320"/>
        <w:gridCol w:w="90"/>
        <w:gridCol w:w="1440"/>
        <w:gridCol w:w="630"/>
        <w:gridCol w:w="900"/>
        <w:gridCol w:w="810"/>
        <w:gridCol w:w="450"/>
        <w:gridCol w:w="1710"/>
      </w:tblGrid>
      <w:tr w:rsidR="004C73BE" w:rsidRPr="000B5473" w14:paraId="79F2F36A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F2F369" w14:textId="77777777" w:rsidR="004C73BE" w:rsidRPr="000B5473" w:rsidRDefault="004C73BE" w:rsidP="00747778">
            <w:pPr>
              <w:numPr>
                <w:ilvl w:val="0"/>
                <w:numId w:val="10"/>
              </w:numPr>
              <w:shd w:val="clear" w:color="auto" w:fill="FFFFFF"/>
              <w:jc w:val="center"/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</w:pPr>
            <w:r w:rsidRPr="000B5473">
              <w:rPr>
                <w:rFonts w:ascii="Myriad Pro" w:hAnsi="Myriad Pro"/>
                <w:b/>
                <w:bCs/>
                <w:color w:val="1F3864" w:themeColor="accent1" w:themeShade="80"/>
                <w:sz w:val="20"/>
                <w:szCs w:val="20"/>
                <w:lang w:val="ro-RO"/>
              </w:rPr>
              <w:t>INFORMA</w:t>
            </w:r>
            <w:r w:rsidR="00747778" w:rsidRPr="000B5473">
              <w:rPr>
                <w:rFonts w:ascii="Myriad Pro" w:hAnsi="Myriad Pro"/>
                <w:b/>
                <w:bCs/>
                <w:color w:val="1F3864" w:themeColor="accent1" w:themeShade="80"/>
                <w:sz w:val="20"/>
                <w:szCs w:val="20"/>
                <w:lang w:val="ro-RO"/>
              </w:rPr>
              <w:t>ȚII DESPRE PROIECT</w:t>
            </w:r>
          </w:p>
        </w:tc>
      </w:tr>
      <w:tr w:rsidR="004C73BE" w:rsidRPr="00676E63" w14:paraId="79F2F36D" w14:textId="77777777" w:rsidTr="00A450F9">
        <w:trPr>
          <w:trHeight w:val="288"/>
        </w:trPr>
        <w:tc>
          <w:tcPr>
            <w:tcW w:w="4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F2F36B" w14:textId="77777777" w:rsidR="004C73BE" w:rsidRPr="000B5473" w:rsidRDefault="000B5473" w:rsidP="000B5473">
            <w:pPr>
              <w:numPr>
                <w:ilvl w:val="2"/>
                <w:numId w:val="11"/>
              </w:numPr>
              <w:shd w:val="clear" w:color="auto" w:fill="FFFFFF"/>
              <w:ind w:left="461" w:hanging="461"/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</w:pPr>
            <w:r w:rsidRPr="000B5473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 xml:space="preserve">Denumirea deplină a entității </w:t>
            </w:r>
            <w:r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solicitante</w:t>
            </w:r>
            <w:r w:rsidR="004C73BE" w:rsidRPr="000B5473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 xml:space="preserve"> </w:t>
            </w:r>
          </w:p>
        </w:tc>
        <w:tc>
          <w:tcPr>
            <w:tcW w:w="594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F2F36C" w14:textId="77777777" w:rsidR="004C73BE" w:rsidRPr="000B5473" w:rsidRDefault="004C73BE" w:rsidP="008D5CEA">
            <w:pPr>
              <w:rPr>
                <w:rFonts w:ascii="Myriad Pro" w:hAnsi="Myriad Pro"/>
                <w:sz w:val="20"/>
                <w:szCs w:val="20"/>
                <w:lang w:val="ro-RO"/>
              </w:rPr>
            </w:pPr>
          </w:p>
        </w:tc>
      </w:tr>
      <w:tr w:rsidR="004C73BE" w:rsidRPr="000B5473" w14:paraId="79F2F370" w14:textId="77777777" w:rsidTr="00A450F9">
        <w:trPr>
          <w:trHeight w:val="288"/>
        </w:trPr>
        <w:tc>
          <w:tcPr>
            <w:tcW w:w="4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F2F36E" w14:textId="77777777" w:rsidR="004C73BE" w:rsidRPr="000B5473" w:rsidRDefault="000B5473" w:rsidP="000B5473">
            <w:pPr>
              <w:numPr>
                <w:ilvl w:val="2"/>
                <w:numId w:val="11"/>
              </w:numPr>
              <w:shd w:val="clear" w:color="auto" w:fill="FFFFFF"/>
              <w:ind w:left="458" w:hanging="458"/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</w:pPr>
            <w:r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Denumirea proiectului</w:t>
            </w:r>
          </w:p>
        </w:tc>
        <w:tc>
          <w:tcPr>
            <w:tcW w:w="594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F2F36F" w14:textId="77777777" w:rsidR="004C73BE" w:rsidRPr="000B5473" w:rsidRDefault="004C73BE" w:rsidP="008D5CEA">
            <w:pPr>
              <w:rPr>
                <w:rFonts w:ascii="Myriad Pro" w:hAnsi="Myriad Pro"/>
                <w:sz w:val="20"/>
                <w:szCs w:val="20"/>
                <w:lang w:val="ro-RO"/>
              </w:rPr>
            </w:pPr>
          </w:p>
        </w:tc>
      </w:tr>
      <w:tr w:rsidR="00C97DB9" w:rsidRPr="000B5473" w14:paraId="79F2F376" w14:textId="77777777" w:rsidTr="00A450F9">
        <w:trPr>
          <w:trHeight w:val="288"/>
        </w:trPr>
        <w:tc>
          <w:tcPr>
            <w:tcW w:w="4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F2F371" w14:textId="77777777" w:rsidR="004C73BE" w:rsidRPr="000B5473" w:rsidRDefault="000B5473" w:rsidP="000B5473">
            <w:pPr>
              <w:numPr>
                <w:ilvl w:val="2"/>
                <w:numId w:val="11"/>
              </w:numPr>
              <w:shd w:val="clear" w:color="auto" w:fill="FFFFFF"/>
              <w:ind w:left="458" w:hanging="458"/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</w:pPr>
            <w:r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Durata proiectului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F2F372" w14:textId="77777777" w:rsidR="004C73BE" w:rsidRPr="000B5473" w:rsidRDefault="000B5473" w:rsidP="000B5473">
            <w:pPr>
              <w:shd w:val="clear" w:color="auto" w:fill="FFFFFF"/>
              <w:rPr>
                <w:rFonts w:ascii="Myriad Pro" w:hAnsi="Myriad Pro"/>
                <w:sz w:val="20"/>
                <w:szCs w:val="20"/>
                <w:lang w:val="ro-RO"/>
              </w:rPr>
            </w:pPr>
            <w:r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Data de începere</w:t>
            </w:r>
            <w:r w:rsidR="004C73BE" w:rsidRPr="000B5473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:</w:t>
            </w:r>
          </w:p>
        </w:tc>
        <w:tc>
          <w:tcPr>
            <w:tcW w:w="15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F2F373" w14:textId="77777777" w:rsidR="004C73BE" w:rsidRPr="000B5473" w:rsidRDefault="004C73BE" w:rsidP="008D5CEA">
            <w:pPr>
              <w:rPr>
                <w:rFonts w:ascii="Myriad Pro" w:hAnsi="Myriad Pro"/>
                <w:sz w:val="20"/>
                <w:szCs w:val="20"/>
                <w:lang w:val="ro-RO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F2F374" w14:textId="77777777" w:rsidR="004C73BE" w:rsidRPr="000B5473" w:rsidRDefault="000B5473" w:rsidP="008D5CEA">
            <w:pPr>
              <w:shd w:val="clear" w:color="auto" w:fill="FFFFFF"/>
              <w:rPr>
                <w:rFonts w:ascii="Myriad Pro" w:hAnsi="Myriad Pro"/>
                <w:sz w:val="20"/>
                <w:szCs w:val="20"/>
                <w:lang w:val="ro-RO"/>
              </w:rPr>
            </w:pPr>
            <w:r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Data de încheiere</w:t>
            </w:r>
            <w:r w:rsidR="004C73BE" w:rsidRPr="000B5473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: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F2F375" w14:textId="77777777" w:rsidR="004C73BE" w:rsidRPr="000B5473" w:rsidRDefault="004C73BE" w:rsidP="008D5CEA">
            <w:pPr>
              <w:rPr>
                <w:rFonts w:ascii="Myriad Pro" w:hAnsi="Myriad Pro"/>
                <w:sz w:val="20"/>
                <w:szCs w:val="20"/>
                <w:lang w:val="ro-RO"/>
              </w:rPr>
            </w:pPr>
          </w:p>
        </w:tc>
      </w:tr>
      <w:tr w:rsidR="004C73BE" w:rsidRPr="00676E63" w14:paraId="79F2F379" w14:textId="77777777" w:rsidTr="00A450F9">
        <w:trPr>
          <w:trHeight w:val="288"/>
        </w:trPr>
        <w:tc>
          <w:tcPr>
            <w:tcW w:w="4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F2F377" w14:textId="1CA83D42" w:rsidR="004C73BE" w:rsidRPr="000B5473" w:rsidRDefault="000B5473" w:rsidP="000B5473">
            <w:pPr>
              <w:numPr>
                <w:ilvl w:val="2"/>
                <w:numId w:val="11"/>
              </w:numPr>
              <w:shd w:val="clear" w:color="auto" w:fill="FFFFFF"/>
              <w:ind w:left="458" w:hanging="458"/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</w:pPr>
            <w:r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Locația proiectului</w:t>
            </w:r>
            <w:r w:rsidR="004C73BE" w:rsidRPr="000B5473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 xml:space="preserve"> </w:t>
            </w:r>
            <w:r w:rsidR="004C73BE" w:rsidRPr="000B5473">
              <w:rPr>
                <w:rFonts w:ascii="Myriad Pro" w:hAnsi="Myriad Pro"/>
                <w:sz w:val="20"/>
                <w:szCs w:val="20"/>
                <w:lang w:val="ro-RO"/>
              </w:rPr>
              <w:t>(</w:t>
            </w:r>
            <w:r>
              <w:rPr>
                <w:rFonts w:ascii="Myriad Pro" w:hAnsi="Myriad Pro"/>
                <w:sz w:val="20"/>
                <w:szCs w:val="20"/>
                <w:lang w:val="ro-RO"/>
              </w:rPr>
              <w:t xml:space="preserve">toate comunitățile și locațiile </w:t>
            </w:r>
            <w:r w:rsidR="00621460">
              <w:rPr>
                <w:rFonts w:ascii="Myriad Pro" w:hAnsi="Myriad Pro"/>
                <w:sz w:val="20"/>
                <w:szCs w:val="20"/>
                <w:lang w:val="ro-RO"/>
              </w:rPr>
              <w:t xml:space="preserve">ce vor fi </w:t>
            </w:r>
            <w:r>
              <w:rPr>
                <w:rFonts w:ascii="Myriad Pro" w:hAnsi="Myriad Pro"/>
                <w:sz w:val="20"/>
                <w:szCs w:val="20"/>
                <w:lang w:val="ro-RO"/>
              </w:rPr>
              <w:t>acoperite de activitățile proiectului</w:t>
            </w:r>
            <w:r w:rsidR="004C73BE" w:rsidRPr="000B5473">
              <w:rPr>
                <w:rFonts w:ascii="Myriad Pro" w:hAnsi="Myriad Pro"/>
                <w:sz w:val="20"/>
                <w:szCs w:val="20"/>
                <w:lang w:val="ro-RO"/>
              </w:rPr>
              <w:t>)</w:t>
            </w:r>
          </w:p>
        </w:tc>
        <w:tc>
          <w:tcPr>
            <w:tcW w:w="594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F2F378" w14:textId="77777777" w:rsidR="004C73BE" w:rsidRPr="000B5473" w:rsidRDefault="004C73BE" w:rsidP="008D5CEA">
            <w:pPr>
              <w:rPr>
                <w:rFonts w:ascii="Myriad Pro" w:hAnsi="Myriad Pro"/>
                <w:sz w:val="20"/>
                <w:szCs w:val="20"/>
                <w:lang w:val="ro-RO"/>
              </w:rPr>
            </w:pPr>
          </w:p>
        </w:tc>
      </w:tr>
      <w:tr w:rsidR="004C73BE" w:rsidRPr="00676E63" w14:paraId="79F2F37C" w14:textId="77777777" w:rsidTr="00A450F9">
        <w:trPr>
          <w:trHeight w:val="288"/>
        </w:trPr>
        <w:tc>
          <w:tcPr>
            <w:tcW w:w="4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F2F37A" w14:textId="390050A4" w:rsidR="004C73BE" w:rsidRPr="000B5473" w:rsidRDefault="000B5473" w:rsidP="000B5473">
            <w:pPr>
              <w:numPr>
                <w:ilvl w:val="2"/>
                <w:numId w:val="11"/>
              </w:numPr>
              <w:shd w:val="clear" w:color="auto" w:fill="FFFFFF"/>
              <w:ind w:left="458" w:hanging="458"/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</w:pPr>
            <w:r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Grupul</w:t>
            </w:r>
            <w:r w:rsidR="00F54693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/-urile</w:t>
            </w:r>
            <w:r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 xml:space="preserve"> țintă a</w:t>
            </w:r>
            <w:r w:rsidR="00F54693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/ale</w:t>
            </w:r>
            <w:r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 xml:space="preserve"> proiectului </w:t>
            </w:r>
          </w:p>
        </w:tc>
        <w:tc>
          <w:tcPr>
            <w:tcW w:w="594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F2F37B" w14:textId="77777777" w:rsidR="004C73BE" w:rsidRPr="000B5473" w:rsidRDefault="004C73BE" w:rsidP="008D5CEA">
            <w:pPr>
              <w:rPr>
                <w:rFonts w:ascii="Myriad Pro" w:hAnsi="Myriad Pro"/>
                <w:sz w:val="20"/>
                <w:szCs w:val="20"/>
                <w:lang w:val="ro-RO"/>
              </w:rPr>
            </w:pPr>
          </w:p>
        </w:tc>
      </w:tr>
      <w:tr w:rsidR="004C73BE" w:rsidRPr="00676E63" w14:paraId="79F2F37F" w14:textId="77777777" w:rsidTr="00A450F9">
        <w:trPr>
          <w:trHeight w:val="288"/>
        </w:trPr>
        <w:tc>
          <w:tcPr>
            <w:tcW w:w="4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F2F37D" w14:textId="77777777" w:rsidR="004C73BE" w:rsidRPr="000B5473" w:rsidRDefault="000B5473" w:rsidP="000B5473">
            <w:pPr>
              <w:numPr>
                <w:ilvl w:val="2"/>
                <w:numId w:val="11"/>
              </w:numPr>
              <w:shd w:val="clear" w:color="auto" w:fill="FFFFFF"/>
              <w:ind w:left="458" w:hanging="458"/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</w:pPr>
            <w:r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Suma t</w:t>
            </w:r>
            <w:r w:rsidR="004C73BE" w:rsidRPr="000B5473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otal</w:t>
            </w:r>
            <w:r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ă a propunerii de proiect</w:t>
            </w:r>
            <w:r w:rsidR="004C73BE" w:rsidRPr="000B5473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 xml:space="preserve"> </w:t>
            </w:r>
            <w:r w:rsidR="00C97DB9" w:rsidRPr="000B5473">
              <w:rPr>
                <w:rFonts w:ascii="Myriad Pro" w:hAnsi="Myriad Pro"/>
                <w:sz w:val="20"/>
                <w:szCs w:val="20"/>
                <w:lang w:val="ro-RO"/>
              </w:rPr>
              <w:t>(</w:t>
            </w:r>
            <w:r>
              <w:rPr>
                <w:rFonts w:ascii="Myriad Pro" w:hAnsi="Myriad Pro"/>
                <w:sz w:val="20"/>
                <w:szCs w:val="20"/>
                <w:lang w:val="ro-RO"/>
              </w:rPr>
              <w:t>î</w:t>
            </w:r>
            <w:r w:rsidR="004C73BE" w:rsidRPr="000B5473">
              <w:rPr>
                <w:rFonts w:ascii="Myriad Pro" w:hAnsi="Myriad Pro"/>
                <w:sz w:val="20"/>
                <w:szCs w:val="20"/>
                <w:lang w:val="ro-RO"/>
              </w:rPr>
              <w:t xml:space="preserve">n </w:t>
            </w:r>
            <w:r>
              <w:rPr>
                <w:rFonts w:ascii="Myriad Pro" w:hAnsi="Myriad Pro"/>
                <w:sz w:val="20"/>
                <w:szCs w:val="20"/>
                <w:lang w:val="ro-RO"/>
              </w:rPr>
              <w:t>dolari SUA</w:t>
            </w:r>
            <w:r w:rsidR="00C97DB9" w:rsidRPr="000B5473">
              <w:rPr>
                <w:rFonts w:ascii="Myriad Pro" w:hAnsi="Myriad Pro"/>
                <w:sz w:val="20"/>
                <w:szCs w:val="20"/>
                <w:lang w:val="ro-RO"/>
              </w:rPr>
              <w:t>)</w:t>
            </w:r>
          </w:p>
        </w:tc>
        <w:tc>
          <w:tcPr>
            <w:tcW w:w="594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F2F37E" w14:textId="77777777" w:rsidR="004C73BE" w:rsidRPr="000B5473" w:rsidRDefault="004C73BE" w:rsidP="008D5CEA">
            <w:pPr>
              <w:rPr>
                <w:rFonts w:ascii="Myriad Pro" w:hAnsi="Myriad Pro"/>
                <w:sz w:val="20"/>
                <w:szCs w:val="20"/>
                <w:lang w:val="ro-RO"/>
              </w:rPr>
            </w:pPr>
          </w:p>
        </w:tc>
      </w:tr>
      <w:tr w:rsidR="004C73BE" w:rsidRPr="000B5473" w14:paraId="79F2F381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F2F380" w14:textId="77777777" w:rsidR="004C73BE" w:rsidRPr="000B5473" w:rsidRDefault="000B5473" w:rsidP="000B5473">
            <w:pPr>
              <w:numPr>
                <w:ilvl w:val="0"/>
                <w:numId w:val="10"/>
              </w:numPr>
              <w:shd w:val="clear" w:color="auto" w:fill="FFFFFF"/>
              <w:jc w:val="center"/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</w:pPr>
            <w:r>
              <w:rPr>
                <w:rFonts w:ascii="Myriad Pro" w:hAnsi="Myriad Pro"/>
                <w:b/>
                <w:bCs/>
                <w:color w:val="1F3864" w:themeColor="accent1" w:themeShade="80"/>
                <w:sz w:val="20"/>
                <w:szCs w:val="20"/>
                <w:lang w:val="ro-RO"/>
              </w:rPr>
              <w:t>INFORM</w:t>
            </w:r>
            <w:r w:rsidR="001F77B8">
              <w:rPr>
                <w:rFonts w:ascii="Myriad Pro" w:hAnsi="Myriad Pro"/>
                <w:b/>
                <w:bCs/>
                <w:color w:val="1F3864" w:themeColor="accent1" w:themeShade="80"/>
                <w:sz w:val="20"/>
                <w:szCs w:val="20"/>
                <w:lang w:val="ro-RO"/>
              </w:rPr>
              <w:t>A</w:t>
            </w:r>
            <w:r>
              <w:rPr>
                <w:rFonts w:ascii="Myriad Pro" w:hAnsi="Myriad Pro"/>
                <w:b/>
                <w:bCs/>
                <w:color w:val="1F3864" w:themeColor="accent1" w:themeShade="80"/>
                <w:sz w:val="20"/>
                <w:szCs w:val="20"/>
                <w:lang w:val="ro-RO"/>
              </w:rPr>
              <w:t>ȚII DESPRE ENTITATEA SOLICITANTĂ</w:t>
            </w:r>
          </w:p>
        </w:tc>
      </w:tr>
      <w:tr w:rsidR="004C73BE" w:rsidRPr="000B5473" w14:paraId="79F2F384" w14:textId="77777777" w:rsidTr="00A450F9">
        <w:trPr>
          <w:trHeight w:val="342"/>
        </w:trPr>
        <w:tc>
          <w:tcPr>
            <w:tcW w:w="4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F2F382" w14:textId="77777777" w:rsidR="004C73BE" w:rsidRPr="000B5473" w:rsidRDefault="000B5473" w:rsidP="000B5473">
            <w:pPr>
              <w:pStyle w:val="ListParagraph"/>
              <w:numPr>
                <w:ilvl w:val="0"/>
                <w:numId w:val="14"/>
              </w:numPr>
              <w:shd w:val="clear" w:color="auto" w:fill="FFFFFF"/>
              <w:spacing w:after="0"/>
              <w:ind w:left="460" w:hanging="446"/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</w:pPr>
            <w:r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Adresa poștală</w:t>
            </w:r>
          </w:p>
        </w:tc>
        <w:tc>
          <w:tcPr>
            <w:tcW w:w="594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F2F383" w14:textId="77777777" w:rsidR="004C73BE" w:rsidRPr="000B5473" w:rsidRDefault="004C73BE" w:rsidP="008D5CEA">
            <w:pPr>
              <w:rPr>
                <w:rFonts w:ascii="Myriad Pro" w:hAnsi="Myriad Pro"/>
                <w:sz w:val="20"/>
                <w:szCs w:val="20"/>
                <w:lang w:val="ro-RO"/>
              </w:rPr>
            </w:pPr>
          </w:p>
        </w:tc>
      </w:tr>
      <w:tr w:rsidR="004C73BE" w:rsidRPr="000B5473" w14:paraId="79F2F387" w14:textId="77777777" w:rsidTr="00A450F9">
        <w:trPr>
          <w:trHeight w:val="288"/>
        </w:trPr>
        <w:tc>
          <w:tcPr>
            <w:tcW w:w="4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F2F385" w14:textId="77777777" w:rsidR="004C73BE" w:rsidRPr="000B5473" w:rsidRDefault="000B5473" w:rsidP="000B5473">
            <w:pPr>
              <w:pStyle w:val="ListParagraph"/>
              <w:numPr>
                <w:ilvl w:val="0"/>
                <w:numId w:val="14"/>
              </w:numPr>
              <w:shd w:val="clear" w:color="auto" w:fill="FFFFFF"/>
              <w:spacing w:after="0"/>
              <w:ind w:left="460" w:hanging="446"/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</w:pPr>
            <w:r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Numărul de telefon</w:t>
            </w:r>
          </w:p>
        </w:tc>
        <w:tc>
          <w:tcPr>
            <w:tcW w:w="594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F2F386" w14:textId="77777777" w:rsidR="004C73BE" w:rsidRPr="000B5473" w:rsidRDefault="004C73BE" w:rsidP="008D5CEA">
            <w:pPr>
              <w:rPr>
                <w:rFonts w:ascii="Myriad Pro" w:hAnsi="Myriad Pro"/>
                <w:sz w:val="20"/>
                <w:szCs w:val="20"/>
                <w:lang w:val="ro-RO"/>
              </w:rPr>
            </w:pPr>
          </w:p>
        </w:tc>
      </w:tr>
      <w:tr w:rsidR="004C73BE" w:rsidRPr="000B5473" w14:paraId="79F2F38A" w14:textId="77777777" w:rsidTr="00A450F9">
        <w:trPr>
          <w:trHeight w:val="288"/>
        </w:trPr>
        <w:tc>
          <w:tcPr>
            <w:tcW w:w="4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F2F388" w14:textId="77777777" w:rsidR="004C73BE" w:rsidRPr="000B5473" w:rsidRDefault="004C73BE" w:rsidP="00250F1A">
            <w:pPr>
              <w:pStyle w:val="ListParagraph"/>
              <w:numPr>
                <w:ilvl w:val="0"/>
                <w:numId w:val="14"/>
              </w:numPr>
              <w:shd w:val="clear" w:color="auto" w:fill="FFFFFF"/>
              <w:spacing w:after="0"/>
              <w:ind w:left="460" w:hanging="446"/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</w:pPr>
            <w:r w:rsidRPr="000B5473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E-mail</w:t>
            </w:r>
          </w:p>
        </w:tc>
        <w:tc>
          <w:tcPr>
            <w:tcW w:w="594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F2F389" w14:textId="77777777" w:rsidR="004C73BE" w:rsidRPr="000B5473" w:rsidRDefault="004C73BE" w:rsidP="008D5CEA">
            <w:pPr>
              <w:rPr>
                <w:rFonts w:ascii="Myriad Pro" w:hAnsi="Myriad Pro"/>
                <w:sz w:val="20"/>
                <w:szCs w:val="20"/>
                <w:lang w:val="ro-RO"/>
              </w:rPr>
            </w:pPr>
          </w:p>
        </w:tc>
      </w:tr>
      <w:tr w:rsidR="004C73BE" w:rsidRPr="000B5473" w14:paraId="79F2F38D" w14:textId="77777777" w:rsidTr="00A450F9">
        <w:trPr>
          <w:trHeight w:val="288"/>
        </w:trPr>
        <w:tc>
          <w:tcPr>
            <w:tcW w:w="4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F2F38B" w14:textId="51061538" w:rsidR="004C73BE" w:rsidRPr="000B5473" w:rsidRDefault="001F77B8" w:rsidP="001F77B8">
            <w:pPr>
              <w:pStyle w:val="ListParagraph"/>
              <w:numPr>
                <w:ilvl w:val="0"/>
                <w:numId w:val="14"/>
              </w:numPr>
              <w:shd w:val="clear" w:color="auto" w:fill="FFFFFF"/>
              <w:spacing w:after="0"/>
              <w:ind w:left="460" w:hanging="446"/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</w:pPr>
            <w:r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Site-ul w</w:t>
            </w:r>
            <w:r w:rsidR="004C73BE" w:rsidRPr="000B5473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 xml:space="preserve">eb </w:t>
            </w:r>
            <w:r w:rsidR="004C73BE" w:rsidRPr="000B5473">
              <w:rPr>
                <w:rFonts w:ascii="Myriad Pro" w:hAnsi="Myriad Pro"/>
                <w:sz w:val="20"/>
                <w:szCs w:val="20"/>
                <w:lang w:val="ro-RO"/>
              </w:rPr>
              <w:t>(</w:t>
            </w:r>
            <w:r w:rsidR="000B5473">
              <w:rPr>
                <w:rFonts w:ascii="Myriad Pro" w:hAnsi="Myriad Pro"/>
                <w:sz w:val="20"/>
                <w:szCs w:val="20"/>
                <w:lang w:val="ro-RO"/>
              </w:rPr>
              <w:t>d</w:t>
            </w:r>
            <w:r w:rsidR="008C1E11">
              <w:rPr>
                <w:rFonts w:ascii="Myriad Pro" w:hAnsi="Myriad Pro"/>
                <w:sz w:val="20"/>
                <w:szCs w:val="20"/>
                <w:lang w:val="ro-RO"/>
              </w:rPr>
              <w:t>acă este</w:t>
            </w:r>
            <w:r w:rsidR="004C73BE" w:rsidRPr="000B5473">
              <w:rPr>
                <w:rFonts w:ascii="Myriad Pro" w:hAnsi="Myriad Pro"/>
                <w:sz w:val="20"/>
                <w:szCs w:val="20"/>
                <w:lang w:val="ro-RO"/>
              </w:rPr>
              <w:t>)</w:t>
            </w:r>
          </w:p>
        </w:tc>
        <w:tc>
          <w:tcPr>
            <w:tcW w:w="594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F2F38C" w14:textId="77777777" w:rsidR="004C73BE" w:rsidRPr="000B5473" w:rsidRDefault="004C73BE" w:rsidP="008D5CEA">
            <w:pPr>
              <w:rPr>
                <w:rFonts w:ascii="Myriad Pro" w:hAnsi="Myriad Pro"/>
                <w:sz w:val="20"/>
                <w:szCs w:val="20"/>
                <w:lang w:val="ro-RO"/>
              </w:rPr>
            </w:pPr>
          </w:p>
        </w:tc>
      </w:tr>
      <w:tr w:rsidR="004C73BE" w:rsidRPr="000B5473" w14:paraId="79F2F38F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F2F38E" w14:textId="77777777" w:rsidR="004C73BE" w:rsidRPr="000B5473" w:rsidRDefault="008D5CEA" w:rsidP="000B5473">
            <w:pPr>
              <w:numPr>
                <w:ilvl w:val="0"/>
                <w:numId w:val="10"/>
              </w:numPr>
              <w:shd w:val="clear" w:color="auto" w:fill="FFFFFF"/>
              <w:jc w:val="center"/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</w:pPr>
            <w:r w:rsidRPr="000B5473">
              <w:rPr>
                <w:rFonts w:ascii="Myriad Pro" w:hAnsi="Myriad Pro"/>
                <w:b/>
                <w:bCs/>
                <w:color w:val="1F3864" w:themeColor="accent1" w:themeShade="80"/>
                <w:sz w:val="20"/>
                <w:szCs w:val="20"/>
                <w:lang w:val="ro-RO"/>
              </w:rPr>
              <w:t>COORD</w:t>
            </w:r>
            <w:r w:rsidR="000B5473">
              <w:rPr>
                <w:rFonts w:ascii="Myriad Pro" w:hAnsi="Myriad Pro"/>
                <w:b/>
                <w:bCs/>
                <w:color w:val="1F3864" w:themeColor="accent1" w:themeShade="80"/>
                <w:sz w:val="20"/>
                <w:szCs w:val="20"/>
                <w:lang w:val="ro-RO"/>
              </w:rPr>
              <w:t>O</w:t>
            </w:r>
            <w:r w:rsidRPr="000B5473">
              <w:rPr>
                <w:rFonts w:ascii="Myriad Pro" w:hAnsi="Myriad Pro"/>
                <w:b/>
                <w:bCs/>
                <w:color w:val="1F3864" w:themeColor="accent1" w:themeShade="80"/>
                <w:sz w:val="20"/>
                <w:szCs w:val="20"/>
                <w:lang w:val="ro-RO"/>
              </w:rPr>
              <w:t>NATOR</w:t>
            </w:r>
            <w:r w:rsidR="000B5473">
              <w:rPr>
                <w:rFonts w:ascii="Myriad Pro" w:hAnsi="Myriad Pro"/>
                <w:b/>
                <w:bCs/>
                <w:color w:val="1F3864" w:themeColor="accent1" w:themeShade="80"/>
                <w:sz w:val="20"/>
                <w:szCs w:val="20"/>
                <w:lang w:val="ro-RO"/>
              </w:rPr>
              <w:t>UL PROIECTULUI</w:t>
            </w:r>
          </w:p>
        </w:tc>
      </w:tr>
      <w:tr w:rsidR="004C73BE" w:rsidRPr="000B5473" w14:paraId="79F2F392" w14:textId="77777777" w:rsidTr="00A450F9">
        <w:trPr>
          <w:trHeight w:val="288"/>
        </w:trPr>
        <w:tc>
          <w:tcPr>
            <w:tcW w:w="4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F2F390" w14:textId="77777777" w:rsidR="004C73BE" w:rsidRPr="000B5473" w:rsidRDefault="000B5473" w:rsidP="000B5473">
            <w:pPr>
              <w:pStyle w:val="ListParagraph"/>
              <w:numPr>
                <w:ilvl w:val="0"/>
                <w:numId w:val="15"/>
              </w:numPr>
              <w:shd w:val="clear" w:color="auto" w:fill="FFFFFF"/>
              <w:spacing w:after="0"/>
              <w:ind w:left="460" w:hanging="446"/>
              <w:rPr>
                <w:rFonts w:ascii="Myriad Pro" w:hAnsi="Myriad Pro"/>
                <w:sz w:val="20"/>
                <w:szCs w:val="20"/>
                <w:lang w:val="ro-RO"/>
              </w:rPr>
            </w:pPr>
            <w:r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Numele, prenumele coordonatorului proiectului, funcția</w:t>
            </w:r>
            <w:r w:rsidR="004C73BE" w:rsidRPr="000B5473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 xml:space="preserve"> </w:t>
            </w:r>
          </w:p>
        </w:tc>
        <w:tc>
          <w:tcPr>
            <w:tcW w:w="594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F2F391" w14:textId="77777777" w:rsidR="004C73BE" w:rsidRPr="000B5473" w:rsidRDefault="004C73BE" w:rsidP="008D5CEA">
            <w:pPr>
              <w:rPr>
                <w:rFonts w:ascii="Myriad Pro" w:hAnsi="Myriad Pro"/>
                <w:sz w:val="20"/>
                <w:szCs w:val="20"/>
                <w:lang w:val="ro-RO"/>
              </w:rPr>
            </w:pPr>
          </w:p>
        </w:tc>
      </w:tr>
      <w:tr w:rsidR="004C73BE" w:rsidRPr="000B5473" w14:paraId="79F2F395" w14:textId="77777777" w:rsidTr="00A450F9">
        <w:trPr>
          <w:trHeight w:val="288"/>
        </w:trPr>
        <w:tc>
          <w:tcPr>
            <w:tcW w:w="4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F2F393" w14:textId="77777777" w:rsidR="004C73BE" w:rsidRPr="000B5473" w:rsidRDefault="000B5473" w:rsidP="00250F1A">
            <w:pPr>
              <w:pStyle w:val="ListParagraph"/>
              <w:numPr>
                <w:ilvl w:val="0"/>
                <w:numId w:val="15"/>
              </w:numPr>
              <w:shd w:val="clear" w:color="auto" w:fill="FFFFFF"/>
              <w:spacing w:after="0"/>
              <w:ind w:left="460" w:hanging="446"/>
              <w:rPr>
                <w:rFonts w:ascii="Myriad Pro" w:hAnsi="Myriad Pro"/>
                <w:sz w:val="20"/>
                <w:szCs w:val="20"/>
                <w:lang w:val="ro-RO"/>
              </w:rPr>
            </w:pPr>
            <w:r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Numărul de telefon</w:t>
            </w:r>
          </w:p>
        </w:tc>
        <w:tc>
          <w:tcPr>
            <w:tcW w:w="594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F2F394" w14:textId="77777777" w:rsidR="004C73BE" w:rsidRPr="000B5473" w:rsidRDefault="004C73BE" w:rsidP="008D5CEA">
            <w:pPr>
              <w:rPr>
                <w:rFonts w:ascii="Myriad Pro" w:hAnsi="Myriad Pro"/>
                <w:sz w:val="20"/>
                <w:szCs w:val="20"/>
                <w:lang w:val="ro-RO"/>
              </w:rPr>
            </w:pPr>
          </w:p>
        </w:tc>
      </w:tr>
      <w:tr w:rsidR="004C73BE" w:rsidRPr="000B5473" w14:paraId="79F2F398" w14:textId="77777777" w:rsidTr="00A450F9">
        <w:trPr>
          <w:trHeight w:val="288"/>
        </w:trPr>
        <w:tc>
          <w:tcPr>
            <w:tcW w:w="4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F2F396" w14:textId="77777777" w:rsidR="004C73BE" w:rsidRPr="000B5473" w:rsidRDefault="004C73BE" w:rsidP="00250F1A">
            <w:pPr>
              <w:pStyle w:val="ListParagraph"/>
              <w:numPr>
                <w:ilvl w:val="0"/>
                <w:numId w:val="15"/>
              </w:numPr>
              <w:shd w:val="clear" w:color="auto" w:fill="FFFFFF"/>
              <w:spacing w:after="0"/>
              <w:ind w:left="460" w:hanging="446"/>
              <w:rPr>
                <w:rFonts w:ascii="Myriad Pro" w:hAnsi="Myriad Pro"/>
                <w:sz w:val="20"/>
                <w:szCs w:val="20"/>
                <w:lang w:val="ro-RO"/>
              </w:rPr>
            </w:pPr>
            <w:r w:rsidRPr="000B5473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E-mail</w:t>
            </w:r>
          </w:p>
        </w:tc>
        <w:tc>
          <w:tcPr>
            <w:tcW w:w="594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F2F397" w14:textId="77777777" w:rsidR="004C73BE" w:rsidRPr="000B5473" w:rsidRDefault="004C73BE" w:rsidP="008D5CEA">
            <w:pPr>
              <w:rPr>
                <w:rFonts w:ascii="Myriad Pro" w:hAnsi="Myriad Pro"/>
                <w:sz w:val="20"/>
                <w:szCs w:val="20"/>
                <w:lang w:val="ro-RO"/>
              </w:rPr>
            </w:pPr>
          </w:p>
        </w:tc>
      </w:tr>
      <w:tr w:rsidR="004C73BE" w:rsidRPr="00676E63" w14:paraId="79F2F39A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119" w:type="dxa"/>
              <w:bottom w:w="80" w:type="dxa"/>
              <w:right w:w="80" w:type="dxa"/>
            </w:tcMar>
            <w:vAlign w:val="center"/>
          </w:tcPr>
          <w:p w14:paraId="79F2F399" w14:textId="77777777" w:rsidR="004C73BE" w:rsidRPr="000B5473" w:rsidRDefault="000B5473" w:rsidP="000B5473">
            <w:pPr>
              <w:numPr>
                <w:ilvl w:val="0"/>
                <w:numId w:val="10"/>
              </w:numPr>
              <w:shd w:val="clear" w:color="auto" w:fill="FFFFFF"/>
              <w:jc w:val="center"/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</w:pPr>
            <w:r>
              <w:rPr>
                <w:rFonts w:ascii="Myriad Pro" w:hAnsi="Myriad Pro"/>
                <w:b/>
                <w:bCs/>
                <w:color w:val="1F3864" w:themeColor="accent1" w:themeShade="80"/>
                <w:sz w:val="20"/>
                <w:szCs w:val="20"/>
                <w:lang w:val="ro-RO"/>
              </w:rPr>
              <w:t>DATELE BANCARE ALE ENTITĂȚII SOLICITANTE</w:t>
            </w:r>
          </w:p>
        </w:tc>
      </w:tr>
      <w:tr w:rsidR="004C73BE" w:rsidRPr="000B5473" w14:paraId="79F2F39D" w14:textId="77777777" w:rsidTr="00A450F9">
        <w:trPr>
          <w:trHeight w:val="288"/>
        </w:trPr>
        <w:tc>
          <w:tcPr>
            <w:tcW w:w="4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F2F39B" w14:textId="77777777" w:rsidR="004C73BE" w:rsidRPr="000B5473" w:rsidRDefault="000B5473" w:rsidP="000B5473">
            <w:pPr>
              <w:pStyle w:val="ListParagraph"/>
              <w:numPr>
                <w:ilvl w:val="0"/>
                <w:numId w:val="16"/>
              </w:numPr>
              <w:tabs>
                <w:tab w:val="right" w:pos="8789"/>
              </w:tabs>
              <w:suppressAutoHyphens/>
              <w:spacing w:after="0"/>
              <w:ind w:left="460" w:hanging="446"/>
              <w:rPr>
                <w:rFonts w:ascii="Myriad Pro" w:hAnsi="Myriad Pro"/>
                <w:sz w:val="20"/>
                <w:szCs w:val="20"/>
                <w:lang w:val="ro-RO"/>
              </w:rPr>
            </w:pPr>
            <w:r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 xml:space="preserve">Codul fiscal al organizației </w:t>
            </w:r>
          </w:p>
        </w:tc>
        <w:tc>
          <w:tcPr>
            <w:tcW w:w="594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79F2F39C" w14:textId="77777777" w:rsidR="004C73BE" w:rsidRPr="000B5473" w:rsidRDefault="004C73BE" w:rsidP="008D5CEA">
            <w:pPr>
              <w:rPr>
                <w:rFonts w:ascii="Myriad Pro" w:hAnsi="Myriad Pro"/>
                <w:sz w:val="20"/>
                <w:szCs w:val="20"/>
                <w:lang w:val="ro-RO"/>
              </w:rPr>
            </w:pPr>
          </w:p>
        </w:tc>
      </w:tr>
      <w:tr w:rsidR="004C73BE" w:rsidRPr="00676E63" w14:paraId="79F2F3A0" w14:textId="77777777" w:rsidTr="00A450F9">
        <w:trPr>
          <w:trHeight w:val="288"/>
        </w:trPr>
        <w:tc>
          <w:tcPr>
            <w:tcW w:w="4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F2F39E" w14:textId="736E1763" w:rsidR="004C73BE" w:rsidRPr="000B5473" w:rsidRDefault="000B5473" w:rsidP="001F77B8">
            <w:pPr>
              <w:pStyle w:val="ListParagraph"/>
              <w:numPr>
                <w:ilvl w:val="0"/>
                <w:numId w:val="16"/>
              </w:numPr>
              <w:tabs>
                <w:tab w:val="right" w:pos="8789"/>
              </w:tabs>
              <w:suppressAutoHyphens/>
              <w:spacing w:after="0"/>
              <w:ind w:left="460" w:hanging="446"/>
              <w:rPr>
                <w:rFonts w:ascii="Myriad Pro" w:hAnsi="Myriad Pro"/>
                <w:sz w:val="20"/>
                <w:szCs w:val="20"/>
                <w:lang w:val="ro-RO"/>
              </w:rPr>
            </w:pPr>
            <w:r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 xml:space="preserve">Numărul contului bancar în </w:t>
            </w:r>
            <w:r w:rsidR="003D184F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MDL</w:t>
            </w:r>
          </w:p>
        </w:tc>
        <w:tc>
          <w:tcPr>
            <w:tcW w:w="594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79F2F39F" w14:textId="77777777" w:rsidR="004C73BE" w:rsidRPr="000B5473" w:rsidRDefault="004C73BE" w:rsidP="008D5CEA">
            <w:pPr>
              <w:rPr>
                <w:rFonts w:ascii="Myriad Pro" w:hAnsi="Myriad Pro"/>
                <w:sz w:val="20"/>
                <w:szCs w:val="20"/>
                <w:lang w:val="ro-RO"/>
              </w:rPr>
            </w:pPr>
          </w:p>
        </w:tc>
      </w:tr>
      <w:tr w:rsidR="004C73BE" w:rsidRPr="000B5473" w14:paraId="79F2F3A3" w14:textId="77777777" w:rsidTr="00A450F9">
        <w:trPr>
          <w:trHeight w:val="288"/>
        </w:trPr>
        <w:tc>
          <w:tcPr>
            <w:tcW w:w="4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F2F3A1" w14:textId="77777777" w:rsidR="004C73BE" w:rsidRPr="000B5473" w:rsidRDefault="000B5473" w:rsidP="000B5473">
            <w:pPr>
              <w:pStyle w:val="ListParagraph"/>
              <w:numPr>
                <w:ilvl w:val="0"/>
                <w:numId w:val="16"/>
              </w:numPr>
              <w:tabs>
                <w:tab w:val="right" w:pos="8789"/>
              </w:tabs>
              <w:suppressAutoHyphens/>
              <w:spacing w:after="0"/>
              <w:ind w:left="460" w:hanging="446"/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</w:pPr>
            <w:r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Codul băncii</w:t>
            </w:r>
          </w:p>
        </w:tc>
        <w:tc>
          <w:tcPr>
            <w:tcW w:w="594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79F2F3A2" w14:textId="77777777" w:rsidR="004C73BE" w:rsidRPr="000B5473" w:rsidRDefault="004C73BE" w:rsidP="008D5CEA">
            <w:pPr>
              <w:rPr>
                <w:rFonts w:ascii="Myriad Pro" w:hAnsi="Myriad Pro"/>
                <w:sz w:val="20"/>
                <w:szCs w:val="20"/>
                <w:lang w:val="ro-RO"/>
              </w:rPr>
            </w:pPr>
          </w:p>
        </w:tc>
      </w:tr>
      <w:tr w:rsidR="004C73BE" w:rsidRPr="000B5473" w14:paraId="79F2F3A6" w14:textId="77777777" w:rsidTr="00A450F9">
        <w:trPr>
          <w:trHeight w:val="288"/>
        </w:trPr>
        <w:tc>
          <w:tcPr>
            <w:tcW w:w="4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F2F3A4" w14:textId="77777777" w:rsidR="004C73BE" w:rsidRPr="000B5473" w:rsidRDefault="000B5473" w:rsidP="000B5473">
            <w:pPr>
              <w:pStyle w:val="ListParagraph"/>
              <w:numPr>
                <w:ilvl w:val="0"/>
                <w:numId w:val="16"/>
              </w:numPr>
              <w:tabs>
                <w:tab w:val="right" w:pos="8789"/>
              </w:tabs>
              <w:suppressAutoHyphens/>
              <w:spacing w:after="0"/>
              <w:ind w:left="460" w:hanging="446"/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</w:pPr>
            <w:r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Denumirea băncii</w:t>
            </w:r>
          </w:p>
        </w:tc>
        <w:tc>
          <w:tcPr>
            <w:tcW w:w="594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79F2F3A5" w14:textId="77777777" w:rsidR="004C73BE" w:rsidRPr="000B5473" w:rsidRDefault="004C73BE" w:rsidP="008D5CEA">
            <w:pPr>
              <w:rPr>
                <w:rFonts w:ascii="Myriad Pro" w:hAnsi="Myriad Pro"/>
                <w:sz w:val="20"/>
                <w:szCs w:val="20"/>
                <w:lang w:val="ro-RO"/>
              </w:rPr>
            </w:pPr>
          </w:p>
        </w:tc>
      </w:tr>
      <w:tr w:rsidR="004C73BE" w:rsidRPr="000B5473" w14:paraId="79F2F3A9" w14:textId="77777777" w:rsidTr="00A450F9">
        <w:trPr>
          <w:trHeight w:val="288"/>
        </w:trPr>
        <w:tc>
          <w:tcPr>
            <w:tcW w:w="4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F2F3A7" w14:textId="77777777" w:rsidR="004C73BE" w:rsidRPr="000B5473" w:rsidRDefault="000B5473" w:rsidP="000B5473">
            <w:pPr>
              <w:pStyle w:val="ListParagraph"/>
              <w:numPr>
                <w:ilvl w:val="0"/>
                <w:numId w:val="16"/>
              </w:numPr>
              <w:tabs>
                <w:tab w:val="right" w:pos="8789"/>
              </w:tabs>
              <w:suppressAutoHyphens/>
              <w:spacing w:after="0"/>
              <w:ind w:left="460" w:hanging="446"/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</w:pPr>
            <w:r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Adresa băncii</w:t>
            </w:r>
          </w:p>
        </w:tc>
        <w:tc>
          <w:tcPr>
            <w:tcW w:w="594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79F2F3A8" w14:textId="77777777" w:rsidR="004C73BE" w:rsidRPr="000B5473" w:rsidRDefault="004C73BE" w:rsidP="008D5CEA">
            <w:pPr>
              <w:rPr>
                <w:rFonts w:ascii="Myriad Pro" w:hAnsi="Myriad Pro"/>
                <w:sz w:val="20"/>
                <w:szCs w:val="20"/>
                <w:lang w:val="ro-RO"/>
              </w:rPr>
            </w:pPr>
          </w:p>
        </w:tc>
      </w:tr>
      <w:tr w:rsidR="004C73BE" w:rsidRPr="000B5473" w14:paraId="79F2F3AC" w14:textId="77777777" w:rsidTr="00A450F9">
        <w:trPr>
          <w:trHeight w:val="288"/>
        </w:trPr>
        <w:tc>
          <w:tcPr>
            <w:tcW w:w="4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F2F3AA" w14:textId="3FE05F2D" w:rsidR="004C73BE" w:rsidRPr="000B5473" w:rsidRDefault="00B051C0" w:rsidP="001F77B8">
            <w:pPr>
              <w:pStyle w:val="ListParagraph"/>
              <w:numPr>
                <w:ilvl w:val="0"/>
                <w:numId w:val="16"/>
              </w:numPr>
              <w:tabs>
                <w:tab w:val="right" w:pos="8789"/>
              </w:tabs>
              <w:suppressAutoHyphens/>
              <w:spacing w:after="0"/>
              <w:ind w:left="460" w:hanging="446"/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</w:pPr>
            <w:r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 xml:space="preserve">Numele, prenumele și funcția persoanei </w:t>
            </w:r>
            <w:r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lastRenderedPageBreak/>
              <w:t>(persoanelor) autorizate</w:t>
            </w:r>
            <w:r w:rsidR="001F77B8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 xml:space="preserve"> cu drept de semnătură</w:t>
            </w:r>
          </w:p>
        </w:tc>
        <w:tc>
          <w:tcPr>
            <w:tcW w:w="594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79F2F3AB" w14:textId="77777777" w:rsidR="004C73BE" w:rsidRPr="000B5473" w:rsidRDefault="004C73BE" w:rsidP="008D5CEA">
            <w:pPr>
              <w:rPr>
                <w:rFonts w:ascii="Myriad Pro" w:hAnsi="Myriad Pro"/>
                <w:sz w:val="20"/>
                <w:szCs w:val="20"/>
                <w:lang w:val="ro-RO"/>
              </w:rPr>
            </w:pPr>
          </w:p>
        </w:tc>
      </w:tr>
      <w:tr w:rsidR="004C73BE" w:rsidRPr="000B5473" w14:paraId="79F2F3AE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119" w:type="dxa"/>
              <w:bottom w:w="80" w:type="dxa"/>
              <w:right w:w="80" w:type="dxa"/>
            </w:tcMar>
            <w:vAlign w:val="center"/>
          </w:tcPr>
          <w:p w14:paraId="79F2F3AD" w14:textId="77777777" w:rsidR="004C73BE" w:rsidRPr="000B5473" w:rsidRDefault="00B051C0" w:rsidP="00B051C0">
            <w:pPr>
              <w:numPr>
                <w:ilvl w:val="0"/>
                <w:numId w:val="10"/>
              </w:numPr>
              <w:shd w:val="clear" w:color="auto" w:fill="FFFFFF"/>
              <w:jc w:val="center"/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</w:pPr>
            <w:r>
              <w:rPr>
                <w:rFonts w:ascii="Myriad Pro" w:hAnsi="Myriad Pro"/>
                <w:b/>
                <w:bCs/>
                <w:color w:val="1F3864" w:themeColor="accent1" w:themeShade="80"/>
                <w:sz w:val="20"/>
                <w:szCs w:val="20"/>
                <w:lang w:val="ro-RO"/>
              </w:rPr>
              <w:t>DESCRIEREA ENTITĂȚII SOLICITANTE</w:t>
            </w:r>
          </w:p>
        </w:tc>
      </w:tr>
      <w:tr w:rsidR="004C73BE" w:rsidRPr="000B5473" w14:paraId="79F2F3B0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F2F3AF" w14:textId="77777777" w:rsidR="004C73BE" w:rsidRPr="000B5473" w:rsidRDefault="00B051C0" w:rsidP="00B051C0">
            <w:pPr>
              <w:pStyle w:val="Application3"/>
              <w:numPr>
                <w:ilvl w:val="0"/>
                <w:numId w:val="17"/>
              </w:numPr>
              <w:ind w:left="458" w:hanging="450"/>
              <w:jc w:val="left"/>
              <w:rPr>
                <w:rFonts w:ascii="Myriad Pro" w:hAnsi="Myriad Pro"/>
                <w:sz w:val="20"/>
                <w:szCs w:val="20"/>
                <w:lang w:val="ro-RO"/>
              </w:rPr>
            </w:pPr>
            <w:r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Data de înregistrare a organizației</w:t>
            </w:r>
            <w:r w:rsidR="004C73BE" w:rsidRPr="000B5473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 xml:space="preserve"> </w:t>
            </w:r>
            <w:r w:rsidR="00C97DB9" w:rsidRPr="000B5473">
              <w:rPr>
                <w:rFonts w:ascii="Myriad Pro" w:hAnsi="Myriad Pro"/>
                <w:sz w:val="20"/>
                <w:szCs w:val="20"/>
                <w:lang w:val="ro-RO"/>
              </w:rPr>
              <w:t>(</w:t>
            </w:r>
            <w:r>
              <w:rPr>
                <w:rFonts w:ascii="Myriad Pro" w:hAnsi="Myriad Pro"/>
                <w:sz w:val="20"/>
                <w:szCs w:val="20"/>
                <w:lang w:val="ro-RO"/>
              </w:rPr>
              <w:t xml:space="preserve">conform celor indicate în </w:t>
            </w:r>
            <w:r w:rsidR="004C73BE" w:rsidRPr="000B5473">
              <w:rPr>
                <w:rFonts w:ascii="Myriad Pro" w:hAnsi="Myriad Pro"/>
                <w:sz w:val="20"/>
                <w:szCs w:val="20"/>
                <w:lang w:val="ro-RO"/>
              </w:rPr>
              <w:t>Certificat</w:t>
            </w:r>
            <w:r>
              <w:rPr>
                <w:rFonts w:ascii="Myriad Pro" w:hAnsi="Myriad Pro"/>
                <w:sz w:val="20"/>
                <w:szCs w:val="20"/>
                <w:lang w:val="ro-RO"/>
              </w:rPr>
              <w:t>ul de înregistrare</w:t>
            </w:r>
            <w:r w:rsidR="00C97DB9" w:rsidRPr="000B5473">
              <w:rPr>
                <w:rFonts w:ascii="Myriad Pro" w:hAnsi="Myriad Pro"/>
                <w:sz w:val="20"/>
                <w:szCs w:val="20"/>
                <w:lang w:val="ro-RO"/>
              </w:rPr>
              <w:t>)</w:t>
            </w:r>
          </w:p>
        </w:tc>
      </w:tr>
      <w:tr w:rsidR="004C73BE" w:rsidRPr="000B5473" w14:paraId="79F2F3B3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79F2F3B1" w14:textId="77777777" w:rsidR="004C73BE" w:rsidRPr="000B5473" w:rsidRDefault="004C73BE" w:rsidP="00C97DB9">
            <w:pPr>
              <w:pStyle w:val="Application2"/>
              <w:ind w:left="-355" w:firstLine="0"/>
              <w:rPr>
                <w:rFonts w:ascii="Myriad Pro" w:hAnsi="Myriad Pro"/>
                <w:b w:val="0"/>
                <w:bCs w:val="0"/>
                <w:sz w:val="20"/>
                <w:szCs w:val="20"/>
                <w:lang w:val="ro-RO"/>
              </w:rPr>
            </w:pPr>
          </w:p>
          <w:p w14:paraId="79F2F3B2" w14:textId="77777777" w:rsidR="00CF294F" w:rsidRPr="000B5473" w:rsidRDefault="00CF294F" w:rsidP="00C97DB9">
            <w:pPr>
              <w:pStyle w:val="Application2"/>
              <w:ind w:left="-355" w:firstLine="0"/>
              <w:rPr>
                <w:rFonts w:ascii="Myriad Pro" w:hAnsi="Myriad Pro"/>
                <w:b w:val="0"/>
                <w:bCs w:val="0"/>
                <w:sz w:val="20"/>
                <w:szCs w:val="20"/>
                <w:lang w:val="ro-RO"/>
              </w:rPr>
            </w:pPr>
          </w:p>
        </w:tc>
      </w:tr>
      <w:tr w:rsidR="004C73BE" w:rsidRPr="00676E63" w14:paraId="79F2F3B5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F2F3B4" w14:textId="77777777" w:rsidR="004C73BE" w:rsidRPr="000B5473" w:rsidRDefault="00B051C0" w:rsidP="00B051C0">
            <w:pPr>
              <w:pStyle w:val="Application3"/>
              <w:numPr>
                <w:ilvl w:val="0"/>
                <w:numId w:val="17"/>
              </w:numPr>
              <w:ind w:left="458" w:hanging="450"/>
              <w:jc w:val="left"/>
              <w:rPr>
                <w:rFonts w:ascii="Myriad Pro" w:hAnsi="Myriad Pro"/>
                <w:sz w:val="20"/>
                <w:szCs w:val="20"/>
                <w:lang w:val="ro-RO"/>
              </w:rPr>
            </w:pPr>
            <w:r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 xml:space="preserve">Care este numărul </w:t>
            </w:r>
            <w:r w:rsidR="004C73BE" w:rsidRPr="000B5473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total</w:t>
            </w:r>
            <w:r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 xml:space="preserve"> de angajați cu norma întreagă și cu fracțiune de normă</w:t>
            </w:r>
            <w:r w:rsidR="004C73BE" w:rsidRPr="000B5473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 xml:space="preserve"> </w:t>
            </w:r>
            <w:r w:rsidR="004C73BE" w:rsidRPr="000B5473">
              <w:rPr>
                <w:rFonts w:ascii="Myriad Pro" w:hAnsi="Myriad Pro"/>
                <w:sz w:val="20"/>
                <w:szCs w:val="20"/>
                <w:lang w:val="ro-RO"/>
              </w:rPr>
              <w:t>(</w:t>
            </w:r>
            <w:r>
              <w:rPr>
                <w:rFonts w:ascii="Myriad Pro" w:hAnsi="Myriad Pro"/>
                <w:sz w:val="20"/>
                <w:szCs w:val="20"/>
                <w:lang w:val="ro-RO"/>
              </w:rPr>
              <w:t>bărbați</w:t>
            </w:r>
            <w:r w:rsidR="000B5473">
              <w:rPr>
                <w:rFonts w:ascii="Myriad Pro" w:hAnsi="Myriad Pro"/>
                <w:sz w:val="20"/>
                <w:szCs w:val="20"/>
                <w:lang w:val="ro-RO"/>
              </w:rPr>
              <w:t xml:space="preserve"> și </w:t>
            </w:r>
            <w:r>
              <w:rPr>
                <w:rFonts w:ascii="Myriad Pro" w:hAnsi="Myriad Pro"/>
                <w:sz w:val="20"/>
                <w:szCs w:val="20"/>
                <w:lang w:val="ro-RO"/>
              </w:rPr>
              <w:t>femei</w:t>
            </w:r>
            <w:r w:rsidR="004C73BE" w:rsidRPr="000B5473">
              <w:rPr>
                <w:rFonts w:ascii="Myriad Pro" w:hAnsi="Myriad Pro"/>
                <w:sz w:val="20"/>
                <w:szCs w:val="20"/>
                <w:lang w:val="ro-RO"/>
              </w:rPr>
              <w:t>)?</w:t>
            </w:r>
          </w:p>
        </w:tc>
      </w:tr>
      <w:tr w:rsidR="00C97DB9" w:rsidRPr="00676E63" w14:paraId="79F2F3B8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F2F3B6" w14:textId="77777777" w:rsidR="00C97DB9" w:rsidRPr="000B5473" w:rsidRDefault="00C97DB9" w:rsidP="00C97DB9">
            <w:pPr>
              <w:pStyle w:val="Application2"/>
              <w:ind w:left="-355" w:firstLine="0"/>
              <w:rPr>
                <w:rFonts w:ascii="Myriad Pro" w:hAnsi="Myriad Pro"/>
                <w:b w:val="0"/>
                <w:bCs w:val="0"/>
                <w:sz w:val="20"/>
                <w:szCs w:val="20"/>
                <w:lang w:val="ro-RO"/>
              </w:rPr>
            </w:pPr>
          </w:p>
          <w:p w14:paraId="79F2F3B7" w14:textId="77777777" w:rsidR="00CF294F" w:rsidRPr="000B5473" w:rsidRDefault="00CF294F" w:rsidP="00C97DB9">
            <w:pPr>
              <w:pStyle w:val="Application2"/>
              <w:ind w:left="-355" w:firstLine="0"/>
              <w:rPr>
                <w:rFonts w:ascii="Myriad Pro" w:hAnsi="Myriad Pro"/>
                <w:b w:val="0"/>
                <w:bCs w:val="0"/>
                <w:sz w:val="20"/>
                <w:szCs w:val="20"/>
                <w:lang w:val="ro-RO"/>
              </w:rPr>
            </w:pPr>
          </w:p>
        </w:tc>
      </w:tr>
      <w:tr w:rsidR="00C97DB9" w:rsidRPr="00676E63" w14:paraId="79F2F3BA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F2F3B9" w14:textId="77777777" w:rsidR="00C97DB9" w:rsidRPr="000B5473" w:rsidRDefault="004A5669" w:rsidP="004A5669">
            <w:pPr>
              <w:pStyle w:val="Application3"/>
              <w:numPr>
                <w:ilvl w:val="0"/>
                <w:numId w:val="17"/>
              </w:numPr>
              <w:ind w:left="458" w:hanging="450"/>
              <w:jc w:val="left"/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</w:pPr>
            <w:r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I</w:t>
            </w:r>
            <w:r w:rsidR="00C97DB9" w:rsidRPr="000B5473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nclude</w:t>
            </w:r>
            <w:r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ți o listă cu numele și prenumele, funcția, adresa electronică și numărul de telefon al angajaților proiectului care vor fi direct responsabili pentru implementarea grantului</w:t>
            </w:r>
            <w:r w:rsidR="00C97DB9" w:rsidRPr="000B5473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.</w:t>
            </w:r>
          </w:p>
        </w:tc>
      </w:tr>
      <w:tr w:rsidR="004C73BE" w:rsidRPr="00676E63" w14:paraId="79F2F3BD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79F2F3BB" w14:textId="77777777" w:rsidR="004C73BE" w:rsidRPr="000B5473" w:rsidRDefault="00C97DB9" w:rsidP="00250F1A">
            <w:pPr>
              <w:pStyle w:val="Application2"/>
              <w:numPr>
                <w:ilvl w:val="0"/>
                <w:numId w:val="18"/>
              </w:numPr>
              <w:rPr>
                <w:rFonts w:ascii="Myriad Pro" w:hAnsi="Myriad Pro"/>
                <w:b w:val="0"/>
                <w:bCs w:val="0"/>
                <w:sz w:val="20"/>
                <w:szCs w:val="20"/>
                <w:lang w:val="ro-RO"/>
              </w:rPr>
            </w:pPr>
            <w:r w:rsidRPr="000B5473">
              <w:rPr>
                <w:rFonts w:ascii="Myriad Pro" w:hAnsi="Myriad Pro"/>
                <w:b w:val="0"/>
                <w:bCs w:val="0"/>
                <w:sz w:val="20"/>
                <w:szCs w:val="20"/>
                <w:lang w:val="ro-RO"/>
              </w:rPr>
              <w:t xml:space="preserve"> </w:t>
            </w:r>
          </w:p>
          <w:p w14:paraId="79F2F3BC" w14:textId="77777777" w:rsidR="00C97DB9" w:rsidRPr="000B5473" w:rsidRDefault="00C97DB9" w:rsidP="00250F1A">
            <w:pPr>
              <w:pStyle w:val="Application2"/>
              <w:numPr>
                <w:ilvl w:val="0"/>
                <w:numId w:val="18"/>
              </w:numPr>
              <w:rPr>
                <w:rFonts w:ascii="Myriad Pro" w:hAnsi="Myriad Pro"/>
                <w:b w:val="0"/>
                <w:bCs w:val="0"/>
                <w:sz w:val="20"/>
                <w:szCs w:val="20"/>
                <w:lang w:val="ro-RO"/>
              </w:rPr>
            </w:pPr>
          </w:p>
        </w:tc>
      </w:tr>
      <w:tr w:rsidR="004C73BE" w:rsidRPr="00676E63" w14:paraId="79F2F3BF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F2F3BE" w14:textId="77777777" w:rsidR="004C73BE" w:rsidRPr="000B5473" w:rsidRDefault="004A5669" w:rsidP="004A5669">
            <w:pPr>
              <w:pStyle w:val="Application3"/>
              <w:numPr>
                <w:ilvl w:val="0"/>
                <w:numId w:val="17"/>
              </w:numPr>
              <w:ind w:left="458" w:hanging="450"/>
              <w:jc w:val="left"/>
              <w:rPr>
                <w:rFonts w:ascii="Myriad Pro" w:hAnsi="Myriad Pro"/>
                <w:sz w:val="20"/>
                <w:szCs w:val="20"/>
                <w:lang w:val="ro-RO"/>
              </w:rPr>
            </w:pPr>
            <w:r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 xml:space="preserve">Descrieți principalele domenii de activitate ale entității solicitante în </w:t>
            </w:r>
            <w:r w:rsidR="003C1F30" w:rsidRPr="000B5473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 xml:space="preserve">max. </w:t>
            </w:r>
            <w:r w:rsidR="006A0BE5" w:rsidRPr="000B5473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3</w:t>
            </w:r>
            <w:r w:rsidR="00CE5C57" w:rsidRPr="000B5473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 xml:space="preserve">00 </w:t>
            </w:r>
            <w:r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de cuvinte</w:t>
            </w:r>
            <w:r w:rsidR="004C73BE" w:rsidRPr="000B5473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 xml:space="preserve"> </w:t>
            </w:r>
            <w:r w:rsidR="00C97DB9" w:rsidRPr="000B5473">
              <w:rPr>
                <w:rFonts w:ascii="Myriad Pro" w:hAnsi="Myriad Pro"/>
                <w:sz w:val="20"/>
                <w:szCs w:val="20"/>
                <w:lang w:val="ro-RO"/>
              </w:rPr>
              <w:t>(</w:t>
            </w:r>
            <w:r>
              <w:rPr>
                <w:rFonts w:ascii="Myriad Pro" w:hAnsi="Myriad Pro"/>
                <w:sz w:val="20"/>
                <w:szCs w:val="20"/>
                <w:lang w:val="ro-RO"/>
              </w:rPr>
              <w:t>cel mult 2 alineate</w:t>
            </w:r>
            <w:r w:rsidR="004C73BE" w:rsidRPr="000B5473">
              <w:rPr>
                <w:rFonts w:ascii="Myriad Pro" w:hAnsi="Myriad Pro"/>
                <w:sz w:val="20"/>
                <w:szCs w:val="20"/>
                <w:lang w:val="ro-RO"/>
              </w:rPr>
              <w:t>)</w:t>
            </w:r>
          </w:p>
        </w:tc>
      </w:tr>
      <w:tr w:rsidR="004C73BE" w:rsidRPr="00676E63" w14:paraId="79F2F3C2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79F2F3C0" w14:textId="77777777" w:rsidR="004C73BE" w:rsidRPr="000B5473" w:rsidRDefault="004C73BE" w:rsidP="00C97DB9">
            <w:pPr>
              <w:pStyle w:val="Application2"/>
              <w:ind w:left="-355" w:firstLine="0"/>
              <w:rPr>
                <w:rFonts w:ascii="Myriad Pro" w:hAnsi="Myriad Pro"/>
                <w:b w:val="0"/>
                <w:bCs w:val="0"/>
                <w:sz w:val="20"/>
                <w:szCs w:val="20"/>
                <w:lang w:val="ro-RO"/>
              </w:rPr>
            </w:pPr>
          </w:p>
          <w:p w14:paraId="79F2F3C1" w14:textId="77777777" w:rsidR="00CF294F" w:rsidRPr="000B5473" w:rsidRDefault="00CF294F" w:rsidP="00C97DB9">
            <w:pPr>
              <w:pStyle w:val="Application2"/>
              <w:ind w:left="-355" w:firstLine="0"/>
              <w:rPr>
                <w:rFonts w:ascii="Myriad Pro" w:hAnsi="Myriad Pro"/>
                <w:b w:val="0"/>
                <w:bCs w:val="0"/>
                <w:sz w:val="20"/>
                <w:szCs w:val="20"/>
                <w:lang w:val="ro-RO"/>
              </w:rPr>
            </w:pPr>
          </w:p>
        </w:tc>
      </w:tr>
      <w:tr w:rsidR="004C73BE" w:rsidRPr="00676E63" w14:paraId="79F2F3C4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F2F3C3" w14:textId="77777777" w:rsidR="004C73BE" w:rsidRPr="000B5473" w:rsidRDefault="004A5669" w:rsidP="001F77B8">
            <w:pPr>
              <w:pStyle w:val="Application3"/>
              <w:numPr>
                <w:ilvl w:val="0"/>
                <w:numId w:val="17"/>
              </w:numPr>
              <w:ind w:left="460" w:hanging="446"/>
              <w:jc w:val="left"/>
              <w:rPr>
                <w:rFonts w:ascii="Myriad Pro" w:hAnsi="Myriad Pro"/>
                <w:sz w:val="20"/>
                <w:szCs w:val="20"/>
                <w:lang w:val="ro-RO"/>
              </w:rPr>
            </w:pPr>
            <w:r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 xml:space="preserve">Indicați </w:t>
            </w:r>
            <w:r w:rsidR="0048376F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 xml:space="preserve">proiectele implementate de entitatea dvs. </w:t>
            </w:r>
            <w:r w:rsidR="0000343A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în ultimii 2 ani cu specificarea bugetelor și a donatorilor</w:t>
            </w:r>
            <w:r w:rsidR="004C73BE" w:rsidRPr="000B5473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 xml:space="preserve">. </w:t>
            </w:r>
            <w:r w:rsidR="0000343A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 xml:space="preserve">Descrieți succint obiectivul proiectului și principalele rezultate </w:t>
            </w:r>
            <w:r w:rsidR="004C73BE" w:rsidRPr="000B5473">
              <w:rPr>
                <w:rFonts w:ascii="Myriad Pro" w:hAnsi="Myriad Pro"/>
                <w:sz w:val="20"/>
                <w:szCs w:val="20"/>
                <w:lang w:val="ro-RO"/>
              </w:rPr>
              <w:t>(</w:t>
            </w:r>
            <w:r w:rsidR="0048376F">
              <w:rPr>
                <w:rFonts w:ascii="Myriad Pro" w:hAnsi="Myriad Pro"/>
                <w:sz w:val="20"/>
                <w:szCs w:val="20"/>
                <w:lang w:val="ro-RO"/>
              </w:rPr>
              <w:t xml:space="preserve">un alineat </w:t>
            </w:r>
            <w:r w:rsidR="004C73BE" w:rsidRPr="000B5473">
              <w:rPr>
                <w:rFonts w:ascii="Myriad Pro" w:hAnsi="Myriad Pro"/>
                <w:sz w:val="20"/>
                <w:szCs w:val="20"/>
                <w:lang w:val="ro-RO"/>
              </w:rPr>
              <w:t xml:space="preserve">per </w:t>
            </w:r>
            <w:r w:rsidR="0048376F">
              <w:rPr>
                <w:rFonts w:ascii="Myriad Pro" w:hAnsi="Myriad Pro"/>
                <w:sz w:val="20"/>
                <w:szCs w:val="20"/>
                <w:lang w:val="ro-RO"/>
              </w:rPr>
              <w:t>p</w:t>
            </w:r>
            <w:r w:rsidR="006F1A69" w:rsidRPr="000B5473">
              <w:rPr>
                <w:rFonts w:ascii="Myriad Pro" w:hAnsi="Myriad Pro"/>
                <w:sz w:val="20"/>
                <w:szCs w:val="20"/>
                <w:lang w:val="ro-RO"/>
              </w:rPr>
              <w:t>ro</w:t>
            </w:r>
            <w:r w:rsidR="0048376F">
              <w:rPr>
                <w:rFonts w:ascii="Myriad Pro" w:hAnsi="Myriad Pro"/>
                <w:sz w:val="20"/>
                <w:szCs w:val="20"/>
                <w:lang w:val="ro-RO"/>
              </w:rPr>
              <w:t>i</w:t>
            </w:r>
            <w:r w:rsidR="006F1A69" w:rsidRPr="000B5473">
              <w:rPr>
                <w:rFonts w:ascii="Myriad Pro" w:hAnsi="Myriad Pro"/>
                <w:sz w:val="20"/>
                <w:szCs w:val="20"/>
                <w:lang w:val="ro-RO"/>
              </w:rPr>
              <w:t>ect</w:t>
            </w:r>
            <w:r w:rsidR="004C73BE" w:rsidRPr="000B5473">
              <w:rPr>
                <w:rFonts w:ascii="Myriad Pro" w:hAnsi="Myriad Pro"/>
                <w:sz w:val="20"/>
                <w:szCs w:val="20"/>
                <w:lang w:val="ro-RO"/>
              </w:rPr>
              <w:t>)</w:t>
            </w:r>
            <w:r w:rsidR="004C73BE" w:rsidRPr="000B5473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 xml:space="preserve"> </w:t>
            </w:r>
          </w:p>
        </w:tc>
      </w:tr>
      <w:tr w:rsidR="004C73BE" w:rsidRPr="00676E63" w14:paraId="79F2F3C7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79F2F3C5" w14:textId="77777777" w:rsidR="004C73BE" w:rsidRPr="000B5473" w:rsidRDefault="004C73BE" w:rsidP="00C97DB9">
            <w:pPr>
              <w:pStyle w:val="Application2"/>
              <w:ind w:left="-355" w:firstLine="0"/>
              <w:rPr>
                <w:rFonts w:ascii="Myriad Pro" w:hAnsi="Myriad Pro"/>
                <w:sz w:val="20"/>
                <w:szCs w:val="20"/>
                <w:lang w:val="ro-RO"/>
              </w:rPr>
            </w:pPr>
          </w:p>
          <w:p w14:paraId="79F2F3C6" w14:textId="77777777" w:rsidR="00CF294F" w:rsidRPr="000B5473" w:rsidRDefault="00CF294F" w:rsidP="00C97DB9">
            <w:pPr>
              <w:pStyle w:val="Application2"/>
              <w:ind w:left="-355" w:firstLine="0"/>
              <w:rPr>
                <w:rFonts w:ascii="Myriad Pro" w:hAnsi="Myriad Pro"/>
                <w:sz w:val="20"/>
                <w:szCs w:val="20"/>
                <w:lang w:val="ro-RO"/>
              </w:rPr>
            </w:pPr>
          </w:p>
        </w:tc>
      </w:tr>
      <w:tr w:rsidR="004C73BE" w:rsidRPr="000B5473" w14:paraId="79F2F3C9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119" w:type="dxa"/>
              <w:bottom w:w="80" w:type="dxa"/>
              <w:right w:w="80" w:type="dxa"/>
            </w:tcMar>
            <w:vAlign w:val="center"/>
          </w:tcPr>
          <w:p w14:paraId="79F2F3C8" w14:textId="77777777" w:rsidR="004C73BE" w:rsidRPr="000B5473" w:rsidRDefault="00CF294F" w:rsidP="0000343A">
            <w:pPr>
              <w:numPr>
                <w:ilvl w:val="0"/>
                <w:numId w:val="10"/>
              </w:numPr>
              <w:shd w:val="clear" w:color="auto" w:fill="FFFFFF"/>
              <w:jc w:val="center"/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</w:pPr>
            <w:r w:rsidRPr="000B5473">
              <w:rPr>
                <w:rFonts w:ascii="Myriad Pro" w:hAnsi="Myriad Pro"/>
                <w:b/>
                <w:bCs/>
                <w:color w:val="1F3864" w:themeColor="accent1" w:themeShade="80"/>
                <w:sz w:val="20"/>
                <w:szCs w:val="20"/>
                <w:lang w:val="ro-RO"/>
              </w:rPr>
              <w:t>DESCRI</w:t>
            </w:r>
            <w:r w:rsidR="0000343A">
              <w:rPr>
                <w:rFonts w:ascii="Myriad Pro" w:hAnsi="Myriad Pro"/>
                <w:b/>
                <w:bCs/>
                <w:color w:val="1F3864" w:themeColor="accent1" w:themeShade="80"/>
                <w:sz w:val="20"/>
                <w:szCs w:val="20"/>
                <w:lang w:val="ro-RO"/>
              </w:rPr>
              <w:t>EREA PROIECTULUI</w:t>
            </w:r>
          </w:p>
        </w:tc>
      </w:tr>
      <w:tr w:rsidR="004C73BE" w:rsidRPr="000B5473" w14:paraId="79F2F3CB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F2F3CA" w14:textId="77777777" w:rsidR="004C73BE" w:rsidRPr="000B5473" w:rsidRDefault="0000343A" w:rsidP="0000343A">
            <w:pPr>
              <w:pStyle w:val="ListParagraph"/>
              <w:widowControl w:val="0"/>
              <w:numPr>
                <w:ilvl w:val="0"/>
                <w:numId w:val="19"/>
              </w:numPr>
              <w:spacing w:after="0"/>
              <w:ind w:left="461" w:hanging="461"/>
              <w:rPr>
                <w:rFonts w:ascii="Myriad Pro" w:hAnsi="Myriad Pro"/>
                <w:sz w:val="20"/>
                <w:szCs w:val="20"/>
                <w:lang w:val="ro-RO"/>
              </w:rPr>
            </w:pPr>
            <w:r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Descrieți grupul (grupurile) țintă identificat(e), evidențiind dimensiunea</w:t>
            </w:r>
            <w:r w:rsidR="001F77B8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 xml:space="preserve"> acestora</w:t>
            </w:r>
            <w:r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, locația, structura după vârstă și gen</w:t>
            </w:r>
            <w:r w:rsidR="00CF294F" w:rsidRPr="000B5473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,</w:t>
            </w:r>
            <w:r w:rsidR="004C73BE" w:rsidRPr="000B5473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 xml:space="preserve"> </w:t>
            </w:r>
            <w:r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cerințele lingvistice</w:t>
            </w:r>
            <w:r w:rsidR="00CF294F" w:rsidRPr="000B5473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 xml:space="preserve"> </w:t>
            </w:r>
            <w:r w:rsidR="00CF294F" w:rsidRPr="000B5473">
              <w:rPr>
                <w:rFonts w:ascii="Myriad Pro" w:hAnsi="Myriad Pro"/>
                <w:sz w:val="20"/>
                <w:szCs w:val="20"/>
                <w:lang w:val="ro-RO"/>
              </w:rPr>
              <w:t>(</w:t>
            </w:r>
            <w:r w:rsidR="000B5473">
              <w:rPr>
                <w:rFonts w:ascii="Myriad Pro" w:hAnsi="Myriad Pro"/>
                <w:sz w:val="20"/>
                <w:szCs w:val="20"/>
                <w:lang w:val="ro-RO"/>
              </w:rPr>
              <w:t>după caz</w:t>
            </w:r>
            <w:r w:rsidR="00CF294F" w:rsidRPr="000B5473">
              <w:rPr>
                <w:rFonts w:ascii="Myriad Pro" w:hAnsi="Myriad Pro"/>
                <w:sz w:val="20"/>
                <w:szCs w:val="20"/>
                <w:lang w:val="ro-RO"/>
              </w:rPr>
              <w:t>)</w:t>
            </w:r>
            <w:r w:rsidR="000B5473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 xml:space="preserve"> și </w:t>
            </w:r>
            <w:r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 xml:space="preserve">orice alt (alți) parametru (parametri) </w:t>
            </w:r>
            <w:r w:rsidR="00CF294F" w:rsidRPr="000B5473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relevant</w:t>
            </w:r>
            <w:r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 xml:space="preserve"> (relevanți)</w:t>
            </w:r>
            <w:r w:rsidR="00CF294F" w:rsidRPr="000B5473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 xml:space="preserve"> </w:t>
            </w:r>
            <w:r w:rsidR="00CF294F" w:rsidRPr="000B5473">
              <w:rPr>
                <w:rFonts w:ascii="Myriad Pro" w:hAnsi="Myriad Pro"/>
                <w:sz w:val="20"/>
                <w:szCs w:val="20"/>
                <w:lang w:val="ro-RO"/>
              </w:rPr>
              <w:t>(</w:t>
            </w:r>
            <w:r>
              <w:rPr>
                <w:rFonts w:ascii="Myriad Pro" w:hAnsi="Myriad Pro"/>
                <w:sz w:val="20"/>
                <w:szCs w:val="20"/>
                <w:lang w:val="ro-RO"/>
              </w:rPr>
              <w:t>cel mult</w:t>
            </w:r>
            <w:r w:rsidR="00CF294F" w:rsidRPr="000B5473">
              <w:rPr>
                <w:rFonts w:ascii="Myriad Pro" w:hAnsi="Myriad Pro"/>
                <w:sz w:val="20"/>
                <w:szCs w:val="20"/>
                <w:lang w:val="ro-RO"/>
              </w:rPr>
              <w:t xml:space="preserve"> 3 </w:t>
            </w:r>
            <w:r>
              <w:rPr>
                <w:rFonts w:ascii="Myriad Pro" w:hAnsi="Myriad Pro"/>
                <w:sz w:val="20"/>
                <w:szCs w:val="20"/>
                <w:lang w:val="ro-RO"/>
              </w:rPr>
              <w:t>alineate</w:t>
            </w:r>
            <w:r w:rsidR="00CF294F" w:rsidRPr="000B5473">
              <w:rPr>
                <w:rFonts w:ascii="Myriad Pro" w:hAnsi="Myriad Pro"/>
                <w:sz w:val="20"/>
                <w:szCs w:val="20"/>
                <w:lang w:val="ro-RO"/>
              </w:rPr>
              <w:t>)</w:t>
            </w:r>
          </w:p>
        </w:tc>
      </w:tr>
      <w:tr w:rsidR="004C73BE" w:rsidRPr="000B5473" w14:paraId="79F2F3CE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F2F3CC" w14:textId="77777777" w:rsidR="004C73BE" w:rsidRPr="000B5473" w:rsidRDefault="004C73BE" w:rsidP="008D5CEA">
            <w:pPr>
              <w:rPr>
                <w:rFonts w:ascii="Myriad Pro" w:hAnsi="Myriad Pro"/>
                <w:sz w:val="20"/>
                <w:szCs w:val="20"/>
                <w:lang w:val="ro-RO"/>
              </w:rPr>
            </w:pPr>
          </w:p>
          <w:p w14:paraId="79F2F3CD" w14:textId="77777777" w:rsidR="00CF294F" w:rsidRPr="000B5473" w:rsidRDefault="00CF294F" w:rsidP="008D5CEA">
            <w:pPr>
              <w:rPr>
                <w:rFonts w:ascii="Myriad Pro" w:hAnsi="Myriad Pro"/>
                <w:sz w:val="20"/>
                <w:szCs w:val="20"/>
                <w:lang w:val="ro-RO"/>
              </w:rPr>
            </w:pPr>
          </w:p>
        </w:tc>
      </w:tr>
      <w:tr w:rsidR="004C73BE" w:rsidRPr="000B5473" w14:paraId="79F2F3D1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F2F3CF" w14:textId="77777777" w:rsidR="00CF294F" w:rsidRPr="000B5473" w:rsidRDefault="009957E9" w:rsidP="00250F1A">
            <w:pPr>
              <w:pStyle w:val="ListParagraph"/>
              <w:widowControl w:val="0"/>
              <w:numPr>
                <w:ilvl w:val="0"/>
                <w:numId w:val="19"/>
              </w:numPr>
              <w:spacing w:after="0"/>
              <w:ind w:left="461" w:hanging="461"/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</w:pPr>
            <w:r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Descrieți</w:t>
            </w:r>
            <w:r w:rsidR="004C73BE" w:rsidRPr="000B5473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 xml:space="preserve"> </w:t>
            </w:r>
            <w:r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 xml:space="preserve">obiectivul proiectului </w:t>
            </w:r>
            <w:r w:rsidR="000B5473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 xml:space="preserve">și </w:t>
            </w:r>
            <w:r w:rsidR="004C73BE" w:rsidRPr="000B5473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problem</w:t>
            </w:r>
            <w:r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a identificată ce va fi soluționată de proiect</w:t>
            </w:r>
            <w:r w:rsidR="004C73BE" w:rsidRPr="000B5473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.</w:t>
            </w:r>
          </w:p>
          <w:p w14:paraId="79F2F3D0" w14:textId="77777777" w:rsidR="004C73BE" w:rsidRPr="000B5473" w:rsidRDefault="009957E9" w:rsidP="001F77B8">
            <w:pPr>
              <w:pStyle w:val="ListParagraph"/>
              <w:widowControl w:val="0"/>
              <w:spacing w:after="0"/>
              <w:ind w:left="461"/>
              <w:rPr>
                <w:rFonts w:ascii="Myriad Pro" w:hAnsi="Myriad Pro"/>
                <w:sz w:val="20"/>
                <w:szCs w:val="20"/>
                <w:lang w:val="ro-RO"/>
              </w:rPr>
            </w:pPr>
            <w:r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Ce diferență va face proiectul dvs. pentru grupul (grupurile) țintă identificat(e)</w:t>
            </w:r>
            <w:r w:rsidR="004A5669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 xml:space="preserve"> în </w:t>
            </w:r>
            <w:r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domeniul educației civice și educației alegătorilor</w:t>
            </w:r>
            <w:r w:rsidR="004C73BE" w:rsidRPr="000B5473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 xml:space="preserve"> (</w:t>
            </w:r>
            <w:r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valoarea adăugată a proiectului</w:t>
            </w:r>
            <w:r w:rsidR="004C73BE" w:rsidRPr="000B5473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)?</w:t>
            </w:r>
            <w:r w:rsidR="00CF294F" w:rsidRPr="000B5473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 xml:space="preserve"> </w:t>
            </w:r>
            <w:r w:rsidR="00CF294F" w:rsidRPr="000B5473">
              <w:rPr>
                <w:rFonts w:ascii="Myriad Pro" w:hAnsi="Myriad Pro"/>
                <w:sz w:val="20"/>
                <w:szCs w:val="20"/>
                <w:lang w:val="ro-RO"/>
              </w:rPr>
              <w:t>(</w:t>
            </w:r>
            <w:r w:rsidR="0000343A">
              <w:rPr>
                <w:rFonts w:ascii="Myriad Pro" w:hAnsi="Myriad Pro"/>
                <w:sz w:val="20"/>
                <w:szCs w:val="20"/>
                <w:lang w:val="ro-RO"/>
              </w:rPr>
              <w:t>cel mult</w:t>
            </w:r>
            <w:r w:rsidR="00CF294F" w:rsidRPr="000B5473">
              <w:rPr>
                <w:rFonts w:ascii="Myriad Pro" w:hAnsi="Myriad Pro"/>
                <w:sz w:val="20"/>
                <w:szCs w:val="20"/>
                <w:lang w:val="ro-RO"/>
              </w:rPr>
              <w:t xml:space="preserve"> 3 </w:t>
            </w:r>
            <w:r w:rsidR="0000343A">
              <w:rPr>
                <w:rFonts w:ascii="Myriad Pro" w:hAnsi="Myriad Pro"/>
                <w:sz w:val="20"/>
                <w:szCs w:val="20"/>
                <w:lang w:val="ro-RO"/>
              </w:rPr>
              <w:t>alineate</w:t>
            </w:r>
            <w:r w:rsidR="00CF294F" w:rsidRPr="000B5473">
              <w:rPr>
                <w:rFonts w:ascii="Myriad Pro" w:hAnsi="Myriad Pro"/>
                <w:sz w:val="20"/>
                <w:szCs w:val="20"/>
                <w:lang w:val="ro-RO"/>
              </w:rPr>
              <w:t>)</w:t>
            </w:r>
          </w:p>
        </w:tc>
      </w:tr>
      <w:tr w:rsidR="004C73BE" w:rsidRPr="000B5473" w14:paraId="79F2F3D4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79F2F3D2" w14:textId="77777777" w:rsidR="004C73BE" w:rsidRPr="000B5473" w:rsidRDefault="004C73BE" w:rsidP="008D5CEA">
            <w:pPr>
              <w:pStyle w:val="Application2"/>
              <w:rPr>
                <w:rFonts w:ascii="Myriad Pro" w:hAnsi="Myriad Pro"/>
                <w:sz w:val="20"/>
                <w:szCs w:val="20"/>
                <w:lang w:val="ro-RO"/>
              </w:rPr>
            </w:pPr>
          </w:p>
          <w:p w14:paraId="79F2F3D3" w14:textId="77777777" w:rsidR="00E81B8F" w:rsidRPr="000B5473" w:rsidRDefault="00E81B8F" w:rsidP="008D5CEA">
            <w:pPr>
              <w:pStyle w:val="Application2"/>
              <w:rPr>
                <w:rFonts w:ascii="Myriad Pro" w:hAnsi="Myriad Pro"/>
                <w:sz w:val="20"/>
                <w:szCs w:val="20"/>
                <w:lang w:val="ro-RO"/>
              </w:rPr>
            </w:pPr>
          </w:p>
        </w:tc>
      </w:tr>
      <w:tr w:rsidR="004C73BE" w:rsidRPr="0092635D" w14:paraId="79F2F3D6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F2F3D5" w14:textId="7AF4B8DF" w:rsidR="004C73BE" w:rsidRPr="000B5473" w:rsidRDefault="009957E9" w:rsidP="001F77B8">
            <w:pPr>
              <w:pStyle w:val="ListParagraph"/>
              <w:widowControl w:val="0"/>
              <w:numPr>
                <w:ilvl w:val="0"/>
                <w:numId w:val="19"/>
              </w:numPr>
              <w:spacing w:after="0"/>
              <w:ind w:left="461" w:hanging="461"/>
              <w:rPr>
                <w:rFonts w:ascii="Myriad Pro" w:hAnsi="Myriad Pro"/>
                <w:sz w:val="20"/>
                <w:szCs w:val="20"/>
                <w:lang w:val="ro-RO"/>
              </w:rPr>
            </w:pPr>
            <w:r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Descrieți</w:t>
            </w:r>
            <w:r w:rsidR="004C73BE" w:rsidRPr="000B5473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 xml:space="preserve"> </w:t>
            </w:r>
            <w:r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 xml:space="preserve">în ce mod proiectul va </w:t>
            </w:r>
            <w:r w:rsidR="004C73BE" w:rsidRPr="000B5473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contribu</w:t>
            </w:r>
            <w:r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 xml:space="preserve">i la </w:t>
            </w:r>
            <w:r w:rsidR="001F77B8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atingerea</w:t>
            </w:r>
            <w:r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 xml:space="preserve"> rezultatului Programului de </w:t>
            </w:r>
            <w:r w:rsidR="0092635D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G</w:t>
            </w:r>
            <w:r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 xml:space="preserve">ranturi </w:t>
            </w:r>
            <w:r w:rsidR="0092635D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M</w:t>
            </w:r>
            <w:r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ici – Democrația</w:t>
            </w:r>
            <w:r w:rsidR="004C73BE" w:rsidRPr="000B5473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 xml:space="preserve"> 2021</w:t>
            </w:r>
            <w:r w:rsidR="00CF294F" w:rsidRPr="000B5473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 xml:space="preserve">? </w:t>
            </w:r>
            <w:r w:rsidR="00CF294F" w:rsidRPr="000B5473">
              <w:rPr>
                <w:rFonts w:ascii="Myriad Pro" w:hAnsi="Myriad Pro"/>
                <w:sz w:val="20"/>
                <w:szCs w:val="20"/>
                <w:lang w:val="ro-RO"/>
              </w:rPr>
              <w:t>(</w:t>
            </w:r>
            <w:r w:rsidR="0000343A">
              <w:rPr>
                <w:rFonts w:ascii="Myriad Pro" w:hAnsi="Myriad Pro"/>
                <w:sz w:val="20"/>
                <w:szCs w:val="20"/>
                <w:lang w:val="ro-RO"/>
              </w:rPr>
              <w:t>cel mult</w:t>
            </w:r>
            <w:r w:rsidR="00CF294F" w:rsidRPr="000B5473">
              <w:rPr>
                <w:rFonts w:ascii="Myriad Pro" w:hAnsi="Myriad Pro"/>
                <w:sz w:val="20"/>
                <w:szCs w:val="20"/>
                <w:lang w:val="ro-RO"/>
              </w:rPr>
              <w:t xml:space="preserve"> 4 </w:t>
            </w:r>
            <w:r w:rsidR="0000343A">
              <w:rPr>
                <w:rFonts w:ascii="Myriad Pro" w:hAnsi="Myriad Pro"/>
                <w:sz w:val="20"/>
                <w:szCs w:val="20"/>
                <w:lang w:val="ro-RO"/>
              </w:rPr>
              <w:t>alineate</w:t>
            </w:r>
            <w:r w:rsidR="00CF294F" w:rsidRPr="000B5473">
              <w:rPr>
                <w:rFonts w:ascii="Myriad Pro" w:hAnsi="Myriad Pro"/>
                <w:sz w:val="20"/>
                <w:szCs w:val="20"/>
                <w:lang w:val="ro-RO"/>
              </w:rPr>
              <w:t>)</w:t>
            </w:r>
          </w:p>
        </w:tc>
      </w:tr>
      <w:tr w:rsidR="004C73BE" w:rsidRPr="0092635D" w14:paraId="79F2F3DA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F2F3D7" w14:textId="77777777" w:rsidR="004C73BE" w:rsidRPr="000B5473" w:rsidRDefault="004C73BE" w:rsidP="008D5CEA">
            <w:pPr>
              <w:widowControl w:val="0"/>
              <w:tabs>
                <w:tab w:val="left" w:pos="900"/>
              </w:tabs>
              <w:rPr>
                <w:rFonts w:ascii="Myriad Pro" w:hAnsi="Myriad Pro"/>
                <w:sz w:val="20"/>
                <w:szCs w:val="20"/>
                <w:lang w:val="ro-RO"/>
              </w:rPr>
            </w:pPr>
          </w:p>
          <w:p w14:paraId="79F2F3D8" w14:textId="77777777" w:rsidR="00E81B8F" w:rsidRPr="000B5473" w:rsidRDefault="00E81B8F" w:rsidP="008D5CEA">
            <w:pPr>
              <w:widowControl w:val="0"/>
              <w:tabs>
                <w:tab w:val="left" w:pos="900"/>
              </w:tabs>
              <w:rPr>
                <w:rFonts w:ascii="Myriad Pro" w:hAnsi="Myriad Pro"/>
                <w:sz w:val="20"/>
                <w:szCs w:val="20"/>
                <w:lang w:val="ro-RO"/>
              </w:rPr>
            </w:pPr>
          </w:p>
          <w:p w14:paraId="79F2F3D9" w14:textId="77777777" w:rsidR="00E81B8F" w:rsidRPr="000B5473" w:rsidRDefault="00E81B8F" w:rsidP="008D5CEA">
            <w:pPr>
              <w:widowControl w:val="0"/>
              <w:tabs>
                <w:tab w:val="left" w:pos="900"/>
              </w:tabs>
              <w:rPr>
                <w:rFonts w:ascii="Myriad Pro" w:hAnsi="Myriad Pro"/>
                <w:sz w:val="20"/>
                <w:szCs w:val="20"/>
                <w:lang w:val="ro-RO"/>
              </w:rPr>
            </w:pPr>
          </w:p>
        </w:tc>
      </w:tr>
      <w:tr w:rsidR="004C73BE" w:rsidRPr="000B5473" w14:paraId="79F2F3DD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F2F3DB" w14:textId="77777777" w:rsidR="00CF294F" w:rsidRPr="000B5473" w:rsidRDefault="009957E9" w:rsidP="00250F1A">
            <w:pPr>
              <w:pStyle w:val="ListParagraph"/>
              <w:widowControl w:val="0"/>
              <w:numPr>
                <w:ilvl w:val="0"/>
                <w:numId w:val="19"/>
              </w:numPr>
              <w:spacing w:after="0"/>
              <w:ind w:left="461" w:hanging="461"/>
              <w:rPr>
                <w:rFonts w:ascii="Myriad Pro" w:hAnsi="Myriad Pro"/>
                <w:sz w:val="20"/>
                <w:szCs w:val="20"/>
                <w:lang w:val="ro-RO"/>
              </w:rPr>
            </w:pPr>
            <w:r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Explicați ce impact va avea proiectul dvs. pe termen mediu și lung</w:t>
            </w:r>
            <w:r w:rsidR="00B34083" w:rsidRPr="000B5473">
              <w:rPr>
                <w:rStyle w:val="FootnoteReference"/>
                <w:rFonts w:ascii="Myriad Pro" w:hAnsi="Myriad Pro"/>
                <w:b/>
                <w:bCs/>
                <w:sz w:val="20"/>
                <w:szCs w:val="20"/>
                <w:lang w:val="ro-RO"/>
              </w:rPr>
              <w:footnoteReference w:id="3"/>
            </w:r>
            <w:r w:rsidR="00E81B8F" w:rsidRPr="000B5473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.</w:t>
            </w:r>
          </w:p>
          <w:p w14:paraId="79F2F3DC" w14:textId="77777777" w:rsidR="004C73BE" w:rsidRPr="000B5473" w:rsidRDefault="009957E9" w:rsidP="009957E9">
            <w:pPr>
              <w:pStyle w:val="ListParagraph"/>
              <w:widowControl w:val="0"/>
              <w:spacing w:after="0"/>
              <w:ind w:left="461"/>
              <w:rPr>
                <w:rFonts w:ascii="Myriad Pro" w:hAnsi="Myriad Pro"/>
                <w:sz w:val="20"/>
                <w:szCs w:val="20"/>
                <w:lang w:val="ro-RO"/>
              </w:rPr>
            </w:pPr>
            <w:r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În ce mod proiectul va susține parteneriatul orientat spre viitor cu</w:t>
            </w:r>
            <w:r w:rsidR="004C73BE" w:rsidRPr="000B5473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 xml:space="preserve"> CEC</w:t>
            </w:r>
            <w:r w:rsidR="000B5473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 xml:space="preserve"> și </w:t>
            </w:r>
            <w:r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CICDE</w:t>
            </w:r>
            <w:r w:rsidR="004C73BE" w:rsidRPr="000B5473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 xml:space="preserve"> (</w:t>
            </w:r>
            <w:r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 xml:space="preserve">durabilitatea </w:t>
            </w:r>
            <w:r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lastRenderedPageBreak/>
              <w:t>proiectului</w:t>
            </w:r>
            <w:r w:rsidR="004C73BE" w:rsidRPr="000B5473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)</w:t>
            </w:r>
            <w:r w:rsidR="00E81B8F" w:rsidRPr="000B5473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 xml:space="preserve">? </w:t>
            </w:r>
            <w:r w:rsidR="00E81B8F" w:rsidRPr="000B5473">
              <w:rPr>
                <w:rFonts w:ascii="Myriad Pro" w:hAnsi="Myriad Pro"/>
                <w:sz w:val="20"/>
                <w:szCs w:val="20"/>
                <w:lang w:val="ro-RO"/>
              </w:rPr>
              <w:t>(</w:t>
            </w:r>
            <w:r w:rsidR="0000343A">
              <w:rPr>
                <w:rFonts w:ascii="Myriad Pro" w:hAnsi="Myriad Pro"/>
                <w:sz w:val="20"/>
                <w:szCs w:val="20"/>
                <w:lang w:val="ro-RO"/>
              </w:rPr>
              <w:t>cel mult</w:t>
            </w:r>
            <w:r w:rsidR="00E81B8F" w:rsidRPr="000B5473">
              <w:rPr>
                <w:rFonts w:ascii="Myriad Pro" w:hAnsi="Myriad Pro"/>
                <w:sz w:val="20"/>
                <w:szCs w:val="20"/>
                <w:lang w:val="ro-RO"/>
              </w:rPr>
              <w:t xml:space="preserve"> </w:t>
            </w:r>
            <w:r w:rsidR="00B25A79" w:rsidRPr="000B5473">
              <w:rPr>
                <w:rFonts w:ascii="Myriad Pro" w:hAnsi="Myriad Pro"/>
                <w:sz w:val="20"/>
                <w:szCs w:val="20"/>
                <w:lang w:val="ro-RO"/>
              </w:rPr>
              <w:t>3</w:t>
            </w:r>
            <w:r w:rsidR="00E81B8F" w:rsidRPr="000B5473">
              <w:rPr>
                <w:rFonts w:ascii="Myriad Pro" w:hAnsi="Myriad Pro"/>
                <w:sz w:val="20"/>
                <w:szCs w:val="20"/>
                <w:lang w:val="ro-RO"/>
              </w:rPr>
              <w:t xml:space="preserve"> </w:t>
            </w:r>
            <w:r w:rsidR="0000343A">
              <w:rPr>
                <w:rFonts w:ascii="Myriad Pro" w:hAnsi="Myriad Pro"/>
                <w:sz w:val="20"/>
                <w:szCs w:val="20"/>
                <w:lang w:val="ro-RO"/>
              </w:rPr>
              <w:t>alineate</w:t>
            </w:r>
            <w:r w:rsidR="00E81B8F" w:rsidRPr="000B5473">
              <w:rPr>
                <w:rFonts w:ascii="Myriad Pro" w:hAnsi="Myriad Pro"/>
                <w:sz w:val="20"/>
                <w:szCs w:val="20"/>
                <w:lang w:val="ro-RO"/>
              </w:rPr>
              <w:t>)</w:t>
            </w:r>
          </w:p>
        </w:tc>
      </w:tr>
      <w:tr w:rsidR="004C73BE" w:rsidRPr="000B5473" w14:paraId="79F2F3E0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F2F3DE" w14:textId="77777777" w:rsidR="004C73BE" w:rsidRPr="000B5473" w:rsidRDefault="004C73BE" w:rsidP="008D5CEA">
            <w:pPr>
              <w:rPr>
                <w:rFonts w:ascii="Myriad Pro" w:hAnsi="Myriad Pro"/>
                <w:sz w:val="20"/>
                <w:szCs w:val="20"/>
                <w:lang w:val="ro-RO"/>
              </w:rPr>
            </w:pPr>
          </w:p>
          <w:p w14:paraId="79F2F3DF" w14:textId="77777777" w:rsidR="00E81B8F" w:rsidRPr="000B5473" w:rsidRDefault="00E81B8F" w:rsidP="008D5CEA">
            <w:pPr>
              <w:rPr>
                <w:rFonts w:ascii="Myriad Pro" w:hAnsi="Myriad Pro"/>
                <w:sz w:val="20"/>
                <w:szCs w:val="20"/>
                <w:lang w:val="ro-RO"/>
              </w:rPr>
            </w:pPr>
          </w:p>
        </w:tc>
      </w:tr>
      <w:tr w:rsidR="004C73BE" w:rsidRPr="000B5473" w14:paraId="79F2F3E2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F2F3E1" w14:textId="77777777" w:rsidR="004C73BE" w:rsidRPr="000B5473" w:rsidRDefault="00596D4D" w:rsidP="00596D4D">
            <w:pPr>
              <w:pStyle w:val="ListParagraph"/>
              <w:widowControl w:val="0"/>
              <w:numPr>
                <w:ilvl w:val="0"/>
                <w:numId w:val="19"/>
              </w:numPr>
              <w:spacing w:after="0"/>
              <w:ind w:left="461" w:hanging="461"/>
              <w:rPr>
                <w:rFonts w:ascii="Myriad Pro" w:hAnsi="Myriad Pro"/>
                <w:sz w:val="20"/>
                <w:szCs w:val="20"/>
                <w:lang w:val="ro-RO"/>
              </w:rPr>
            </w:pPr>
            <w:r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Care sunt rezultatele scontate</w:t>
            </w:r>
            <w:r w:rsidR="004C73BE" w:rsidRPr="000B5473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 xml:space="preserve"> (</w:t>
            </w:r>
            <w:r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c</w:t>
            </w:r>
            <w:r w:rsidR="004C73BE" w:rsidRPr="000B5473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antitative</w:t>
            </w:r>
            <w:r w:rsidR="000B5473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 xml:space="preserve"> și </w:t>
            </w:r>
            <w:r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c</w:t>
            </w:r>
            <w:r w:rsidR="004C73BE" w:rsidRPr="000B5473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alitative), indicator</w:t>
            </w:r>
            <w:r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ii</w:t>
            </w:r>
            <w:r w:rsidR="000B5473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 xml:space="preserve"> și </w:t>
            </w:r>
            <w:r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activitățile</w:t>
            </w:r>
            <w:r w:rsidR="004C73BE" w:rsidRPr="000B5473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 xml:space="preserve"> </w:t>
            </w:r>
            <w:r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pentru atingerea fiecărui rezultat</w:t>
            </w:r>
            <w:r w:rsidR="004C73BE" w:rsidRPr="000B5473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?</w:t>
            </w:r>
            <w:r w:rsidR="004C73BE" w:rsidRPr="000B5473">
              <w:rPr>
                <w:rFonts w:ascii="Myriad Pro" w:hAnsi="Myriad Pro"/>
                <w:sz w:val="20"/>
                <w:szCs w:val="20"/>
                <w:lang w:val="ro-RO"/>
              </w:rPr>
              <w:t xml:space="preserve"> </w:t>
            </w:r>
            <w:r>
              <w:rPr>
                <w:rFonts w:ascii="Myriad Pro" w:hAnsi="Myriad Pro"/>
                <w:sz w:val="20"/>
                <w:szCs w:val="20"/>
                <w:lang w:val="ro-RO"/>
              </w:rPr>
              <w:t xml:space="preserve">În funcție de necesitate, puteți adăuga sau șterge rândurile pentru </w:t>
            </w:r>
            <w:r w:rsidR="001F77B8">
              <w:rPr>
                <w:rFonts w:ascii="Myriad Pro" w:hAnsi="Myriad Pro"/>
                <w:sz w:val="20"/>
                <w:szCs w:val="20"/>
                <w:lang w:val="ro-RO"/>
              </w:rPr>
              <w:t xml:space="preserve">a indica </w:t>
            </w:r>
            <w:r>
              <w:rPr>
                <w:rFonts w:ascii="Myriad Pro" w:hAnsi="Myriad Pro"/>
                <w:sz w:val="20"/>
                <w:szCs w:val="20"/>
                <w:lang w:val="ro-RO"/>
              </w:rPr>
              <w:t>rezultate</w:t>
            </w:r>
            <w:r w:rsidR="001F77B8">
              <w:rPr>
                <w:rFonts w:ascii="Myriad Pro" w:hAnsi="Myriad Pro"/>
                <w:sz w:val="20"/>
                <w:szCs w:val="20"/>
                <w:lang w:val="ro-RO"/>
              </w:rPr>
              <w:t>le</w:t>
            </w:r>
            <w:r w:rsidR="000B5473">
              <w:rPr>
                <w:rFonts w:ascii="Myriad Pro" w:hAnsi="Myriad Pro"/>
                <w:sz w:val="20"/>
                <w:szCs w:val="20"/>
                <w:lang w:val="ro-RO"/>
              </w:rPr>
              <w:t xml:space="preserve"> și </w:t>
            </w:r>
            <w:r>
              <w:rPr>
                <w:rFonts w:ascii="Myriad Pro" w:hAnsi="Myriad Pro"/>
                <w:sz w:val="20"/>
                <w:szCs w:val="20"/>
                <w:lang w:val="ro-RO"/>
              </w:rPr>
              <w:t>activități</w:t>
            </w:r>
            <w:r w:rsidR="001F77B8">
              <w:rPr>
                <w:rFonts w:ascii="Myriad Pro" w:hAnsi="Myriad Pro"/>
                <w:sz w:val="20"/>
                <w:szCs w:val="20"/>
                <w:lang w:val="ro-RO"/>
              </w:rPr>
              <w:t>le</w:t>
            </w:r>
            <w:r w:rsidR="004C73BE" w:rsidRPr="000B5473">
              <w:rPr>
                <w:rFonts w:ascii="Myriad Pro" w:hAnsi="Myriad Pro"/>
                <w:sz w:val="20"/>
                <w:szCs w:val="20"/>
                <w:lang w:val="ro-RO"/>
              </w:rPr>
              <w:t>.</w:t>
            </w:r>
          </w:p>
        </w:tc>
      </w:tr>
      <w:tr w:rsidR="00E81B8F" w:rsidRPr="00676E63" w14:paraId="79F2F3E9" w14:textId="77777777" w:rsidTr="00250F1A">
        <w:trPr>
          <w:trHeight w:val="288"/>
        </w:trPr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919191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79F2F3E3" w14:textId="77777777" w:rsidR="004C73BE" w:rsidRPr="000B5473" w:rsidRDefault="004C73BE" w:rsidP="008D5CEA">
            <w:pPr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21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919191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79F2F3E4" w14:textId="77777777" w:rsidR="004C73BE" w:rsidRPr="000B5473" w:rsidRDefault="004C73BE" w:rsidP="00E81B8F">
            <w:pPr>
              <w:ind w:left="-346"/>
              <w:jc w:val="center"/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</w:pPr>
            <w:r w:rsidRPr="000B5473"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  <w:t>Indicator</w:t>
            </w:r>
          </w:p>
          <w:p w14:paraId="79F2F3E5" w14:textId="77777777" w:rsidR="004C73BE" w:rsidRPr="000B5473" w:rsidRDefault="004C73BE" w:rsidP="0087021B">
            <w:pPr>
              <w:ind w:left="-346"/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  <w:r w:rsidRPr="000B5473">
              <w:rPr>
                <w:rFonts w:ascii="Myriad Pro" w:hAnsi="Myriad Pro" w:cs="Arial"/>
                <w:sz w:val="20"/>
                <w:szCs w:val="20"/>
                <w:lang w:val="ro-RO"/>
              </w:rPr>
              <w:t>(</w:t>
            </w:r>
            <w:r w:rsidR="0087021B">
              <w:rPr>
                <w:rFonts w:ascii="Myriad Pro" w:hAnsi="Myriad Pro" w:cs="Arial"/>
                <w:sz w:val="20"/>
                <w:szCs w:val="20"/>
                <w:lang w:val="ro-RO"/>
              </w:rPr>
              <w:t>ce veți măsura</w:t>
            </w:r>
            <w:r w:rsidRPr="000B5473">
              <w:rPr>
                <w:rFonts w:ascii="Myriad Pro" w:hAnsi="Myriad Pro" w:cs="Arial"/>
                <w:sz w:val="20"/>
                <w:szCs w:val="20"/>
                <w:lang w:val="ro-RO"/>
              </w:rPr>
              <w:t>)</w:t>
            </w:r>
          </w:p>
        </w:tc>
        <w:tc>
          <w:tcPr>
            <w:tcW w:w="17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919191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79F2F3E6" w14:textId="77777777" w:rsidR="004C73BE" w:rsidRPr="000B5473" w:rsidRDefault="0087021B" w:rsidP="00E81B8F">
            <w:pPr>
              <w:ind w:left="-443"/>
              <w:jc w:val="center"/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</w:pPr>
            <w:r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  <w:t>Referință</w:t>
            </w:r>
          </w:p>
          <w:p w14:paraId="79F2F3E7" w14:textId="77777777" w:rsidR="004C73BE" w:rsidRPr="000B5473" w:rsidRDefault="00E81B8F" w:rsidP="00905E8E">
            <w:pPr>
              <w:ind w:left="-443"/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  <w:r w:rsidRPr="000B5473">
              <w:rPr>
                <w:rFonts w:ascii="Myriad Pro" w:hAnsi="Myriad Pro" w:cs="Arial"/>
                <w:sz w:val="20"/>
                <w:szCs w:val="20"/>
                <w:lang w:val="ro-RO"/>
              </w:rPr>
              <w:t>(</w:t>
            </w:r>
            <w:r w:rsidR="00905E8E">
              <w:rPr>
                <w:rFonts w:ascii="Myriad Pro" w:hAnsi="Myriad Pro" w:cs="Arial"/>
                <w:sz w:val="20"/>
                <w:szCs w:val="20"/>
                <w:lang w:val="ro-RO"/>
              </w:rPr>
              <w:t>situația actuală</w:t>
            </w:r>
            <w:r w:rsidRPr="000B5473">
              <w:rPr>
                <w:rFonts w:ascii="Myriad Pro" w:hAnsi="Myriad Pro" w:cs="Arial"/>
                <w:sz w:val="20"/>
                <w:szCs w:val="20"/>
                <w:lang w:val="ro-RO"/>
              </w:rPr>
              <w:t>)</w:t>
            </w:r>
          </w:p>
        </w:tc>
        <w:tc>
          <w:tcPr>
            <w:tcW w:w="2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919191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79F2F3E8" w14:textId="77777777" w:rsidR="004C73BE" w:rsidRPr="000B5473" w:rsidRDefault="004C73BE" w:rsidP="0087021B">
            <w:pPr>
              <w:ind w:left="-353"/>
              <w:jc w:val="center"/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</w:pPr>
            <w:r w:rsidRPr="000B5473"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  <w:t>Sur</w:t>
            </w:r>
            <w:r w:rsidR="0087021B"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  <w:t>se</w:t>
            </w:r>
            <w:r w:rsidR="000B5473"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  <w:t xml:space="preserve"> și </w:t>
            </w:r>
            <w:r w:rsidRPr="000B5473"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  <w:t>m</w:t>
            </w:r>
            <w:r w:rsidR="0087021B"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  <w:t xml:space="preserve">ijloace de </w:t>
            </w:r>
            <w:r w:rsidRPr="000B5473"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  <w:t>verifica</w:t>
            </w:r>
            <w:r w:rsidR="0087021B"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  <w:t>re</w:t>
            </w:r>
          </w:p>
        </w:tc>
      </w:tr>
      <w:tr w:rsidR="00E81B8F" w:rsidRPr="000B5473" w14:paraId="79F2F3EE" w14:textId="77777777" w:rsidTr="00250F1A">
        <w:trPr>
          <w:trHeight w:val="288"/>
        </w:trPr>
        <w:tc>
          <w:tcPr>
            <w:tcW w:w="4320" w:type="dxa"/>
            <w:tcBorders>
              <w:top w:val="single" w:sz="4" w:space="0" w:color="919191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79F2F3EA" w14:textId="77777777" w:rsidR="004C73BE" w:rsidRPr="000B5473" w:rsidRDefault="0087021B" w:rsidP="00E81B8F">
            <w:pPr>
              <w:pStyle w:val="Application2"/>
              <w:ind w:left="-175" w:firstLine="0"/>
              <w:rPr>
                <w:rFonts w:ascii="Myriad Pro" w:hAnsi="Myriad Pro" w:cs="Arial"/>
                <w:sz w:val="20"/>
                <w:szCs w:val="20"/>
                <w:lang w:val="ro-RO"/>
              </w:rPr>
            </w:pPr>
            <w:r>
              <w:rPr>
                <w:rFonts w:ascii="Myriad Pro" w:hAnsi="Myriad Pro" w:cs="Arial"/>
                <w:sz w:val="20"/>
                <w:szCs w:val="20"/>
                <w:lang w:val="ro-RO"/>
              </w:rPr>
              <w:t>Rezultatul</w:t>
            </w:r>
            <w:r w:rsidR="004C73BE" w:rsidRPr="000B5473">
              <w:rPr>
                <w:rFonts w:ascii="Myriad Pro" w:hAnsi="Myriad Pro" w:cs="Arial"/>
                <w:sz w:val="20"/>
                <w:szCs w:val="20"/>
                <w:lang w:val="ro-RO"/>
              </w:rPr>
              <w:t xml:space="preserve"> 1:</w:t>
            </w:r>
            <w:r w:rsidR="00E81B8F" w:rsidRPr="000B5473">
              <w:rPr>
                <w:rFonts w:ascii="Myriad Pro" w:hAnsi="Myriad Pro" w:cs="Arial"/>
                <w:sz w:val="20"/>
                <w:szCs w:val="20"/>
                <w:lang w:val="ro-RO"/>
              </w:rPr>
              <w:t xml:space="preserve"> (</w:t>
            </w:r>
            <w:r>
              <w:rPr>
                <w:rFonts w:ascii="Myriad Pro" w:hAnsi="Myriad Pro" w:cs="Arial"/>
                <w:sz w:val="20"/>
                <w:szCs w:val="20"/>
                <w:lang w:val="ro-RO"/>
              </w:rPr>
              <w:t>denumirea</w:t>
            </w:r>
            <w:r w:rsidR="00E81B8F" w:rsidRPr="000B5473">
              <w:rPr>
                <w:rFonts w:ascii="Myriad Pro" w:hAnsi="Myriad Pro" w:cs="Arial"/>
                <w:sz w:val="20"/>
                <w:szCs w:val="20"/>
                <w:lang w:val="ro-RO"/>
              </w:rPr>
              <w:t>)</w:t>
            </w:r>
          </w:p>
        </w:tc>
        <w:tc>
          <w:tcPr>
            <w:tcW w:w="2160" w:type="dxa"/>
            <w:gridSpan w:val="3"/>
            <w:tcBorders>
              <w:top w:val="single" w:sz="4" w:space="0" w:color="919191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79F2F3EB" w14:textId="77777777" w:rsidR="004C73BE" w:rsidRPr="000B5473" w:rsidRDefault="004C73BE" w:rsidP="008D5CEA">
            <w:pPr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1710" w:type="dxa"/>
            <w:gridSpan w:val="2"/>
            <w:tcBorders>
              <w:top w:val="single" w:sz="4" w:space="0" w:color="919191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79F2F3EC" w14:textId="77777777" w:rsidR="004C73BE" w:rsidRPr="000B5473" w:rsidRDefault="004C73BE" w:rsidP="008D5CEA">
            <w:pPr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2160" w:type="dxa"/>
            <w:gridSpan w:val="2"/>
            <w:tcBorders>
              <w:top w:val="single" w:sz="4" w:space="0" w:color="919191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79F2F3ED" w14:textId="77777777" w:rsidR="004C73BE" w:rsidRPr="000B5473" w:rsidRDefault="004C73BE" w:rsidP="008D5CEA">
            <w:pPr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</w:tr>
      <w:tr w:rsidR="00E81B8F" w:rsidRPr="000B5473" w14:paraId="79F2F3F3" w14:textId="77777777" w:rsidTr="00250F1A">
        <w:trPr>
          <w:trHeight w:val="288"/>
        </w:trPr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79F2F3EF" w14:textId="77777777" w:rsidR="004C73BE" w:rsidRPr="000B5473" w:rsidRDefault="0087021B" w:rsidP="00E81B8F">
            <w:pPr>
              <w:widowControl w:val="0"/>
              <w:suppressAutoHyphens/>
              <w:ind w:left="-175"/>
              <w:rPr>
                <w:rFonts w:ascii="Myriad Pro" w:hAnsi="Myriad Pro" w:cs="Arial"/>
                <w:sz w:val="20"/>
                <w:szCs w:val="20"/>
                <w:lang w:val="ro-RO"/>
              </w:rPr>
            </w:pPr>
            <w:r>
              <w:rPr>
                <w:rFonts w:ascii="Myriad Pro" w:eastAsia="Cambria" w:hAnsi="Myriad Pro" w:cs="Arial"/>
                <w:spacing w:val="-1"/>
                <w:sz w:val="20"/>
                <w:szCs w:val="20"/>
                <w:lang w:val="ro-RO"/>
              </w:rPr>
              <w:t>Activitatea</w:t>
            </w:r>
            <w:r w:rsidR="004C73BE" w:rsidRPr="000B5473">
              <w:rPr>
                <w:rFonts w:ascii="Myriad Pro" w:eastAsia="Cambria" w:hAnsi="Myriad Pro" w:cs="Arial"/>
                <w:spacing w:val="-1"/>
                <w:sz w:val="20"/>
                <w:szCs w:val="20"/>
                <w:lang w:val="ro-RO"/>
              </w:rPr>
              <w:t xml:space="preserve"> 1.1</w:t>
            </w:r>
            <w:r w:rsidR="00E81B8F" w:rsidRPr="000B5473">
              <w:rPr>
                <w:rFonts w:ascii="Myriad Pro" w:eastAsia="Cambria" w:hAnsi="Myriad Pro" w:cs="Arial"/>
                <w:spacing w:val="-1"/>
                <w:sz w:val="20"/>
                <w:szCs w:val="20"/>
                <w:lang w:val="ro-RO"/>
              </w:rPr>
              <w:t>. (</w:t>
            </w:r>
            <w:r>
              <w:rPr>
                <w:rFonts w:ascii="Myriad Pro" w:eastAsia="Cambria" w:hAnsi="Myriad Pro" w:cs="Arial"/>
                <w:spacing w:val="-1"/>
                <w:sz w:val="20"/>
                <w:szCs w:val="20"/>
                <w:lang w:val="ro-RO"/>
              </w:rPr>
              <w:t>denumirea</w:t>
            </w:r>
            <w:r w:rsidR="00E81B8F" w:rsidRPr="000B5473">
              <w:rPr>
                <w:rFonts w:ascii="Myriad Pro" w:eastAsia="Cambria" w:hAnsi="Myriad Pro" w:cs="Arial"/>
                <w:spacing w:val="-1"/>
                <w:sz w:val="20"/>
                <w:szCs w:val="20"/>
                <w:lang w:val="ro-RO"/>
              </w:rPr>
              <w:t>)</w:t>
            </w:r>
          </w:p>
        </w:tc>
        <w:tc>
          <w:tcPr>
            <w:tcW w:w="21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79F2F3F0" w14:textId="77777777" w:rsidR="004C73BE" w:rsidRPr="000B5473" w:rsidRDefault="004C73BE" w:rsidP="008D5CEA">
            <w:pPr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17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79F2F3F1" w14:textId="77777777" w:rsidR="004C73BE" w:rsidRPr="000B5473" w:rsidRDefault="004C73BE" w:rsidP="008D5CEA">
            <w:pPr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2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79F2F3F2" w14:textId="77777777" w:rsidR="004C73BE" w:rsidRPr="000B5473" w:rsidRDefault="004C73BE" w:rsidP="008D5CEA">
            <w:pPr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</w:tr>
      <w:tr w:rsidR="00E81B8F" w:rsidRPr="000B5473" w14:paraId="79F2F3F8" w14:textId="77777777" w:rsidTr="00250F1A">
        <w:trPr>
          <w:trHeight w:val="288"/>
        </w:trPr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79F2F3F4" w14:textId="77777777" w:rsidR="004C73BE" w:rsidRPr="000B5473" w:rsidRDefault="0087021B" w:rsidP="00E81B8F">
            <w:pPr>
              <w:widowControl w:val="0"/>
              <w:suppressAutoHyphens/>
              <w:ind w:left="-175"/>
              <w:rPr>
                <w:rFonts w:ascii="Myriad Pro" w:hAnsi="Myriad Pro" w:cs="Arial"/>
                <w:sz w:val="20"/>
                <w:szCs w:val="20"/>
                <w:lang w:val="ro-RO"/>
              </w:rPr>
            </w:pPr>
            <w:r>
              <w:rPr>
                <w:rFonts w:ascii="Myriad Pro" w:eastAsia="Cambria" w:hAnsi="Myriad Pro" w:cs="Arial"/>
                <w:spacing w:val="-1"/>
                <w:sz w:val="20"/>
                <w:szCs w:val="20"/>
                <w:lang w:val="ro-RO"/>
              </w:rPr>
              <w:t>Activitatea</w:t>
            </w:r>
            <w:r w:rsidR="004C73BE" w:rsidRPr="000B5473">
              <w:rPr>
                <w:rFonts w:ascii="Myriad Pro" w:eastAsia="Cambria" w:hAnsi="Myriad Pro" w:cs="Arial"/>
                <w:spacing w:val="-1"/>
                <w:sz w:val="20"/>
                <w:szCs w:val="20"/>
                <w:lang w:val="ro-RO"/>
              </w:rPr>
              <w:t xml:space="preserve"> 1.2.</w:t>
            </w:r>
            <w:r w:rsidR="00E81B8F" w:rsidRPr="000B5473">
              <w:rPr>
                <w:rFonts w:ascii="Myriad Pro" w:eastAsia="Cambria" w:hAnsi="Myriad Pro" w:cs="Arial"/>
                <w:spacing w:val="-1"/>
                <w:sz w:val="20"/>
                <w:szCs w:val="20"/>
                <w:lang w:val="ro-RO"/>
              </w:rPr>
              <w:t xml:space="preserve"> (</w:t>
            </w:r>
            <w:r>
              <w:rPr>
                <w:rFonts w:ascii="Myriad Pro" w:eastAsia="Cambria" w:hAnsi="Myriad Pro" w:cs="Arial"/>
                <w:spacing w:val="-1"/>
                <w:sz w:val="20"/>
                <w:szCs w:val="20"/>
                <w:lang w:val="ro-RO"/>
              </w:rPr>
              <w:t>denumirea</w:t>
            </w:r>
            <w:r w:rsidR="00E81B8F" w:rsidRPr="000B5473">
              <w:rPr>
                <w:rFonts w:ascii="Myriad Pro" w:eastAsia="Cambria" w:hAnsi="Myriad Pro" w:cs="Arial"/>
                <w:spacing w:val="-1"/>
                <w:sz w:val="20"/>
                <w:szCs w:val="20"/>
                <w:lang w:val="ro-RO"/>
              </w:rPr>
              <w:t>)</w:t>
            </w:r>
          </w:p>
        </w:tc>
        <w:tc>
          <w:tcPr>
            <w:tcW w:w="21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79F2F3F5" w14:textId="77777777" w:rsidR="004C73BE" w:rsidRPr="000B5473" w:rsidRDefault="004C73BE" w:rsidP="008D5CEA">
            <w:pPr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17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79F2F3F6" w14:textId="77777777" w:rsidR="004C73BE" w:rsidRPr="000B5473" w:rsidRDefault="004C73BE" w:rsidP="008D5CEA">
            <w:pPr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2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79F2F3F7" w14:textId="77777777" w:rsidR="004C73BE" w:rsidRPr="000B5473" w:rsidRDefault="004C73BE" w:rsidP="008D5CEA">
            <w:pPr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</w:tr>
      <w:tr w:rsidR="00E81B8F" w:rsidRPr="000B5473" w14:paraId="79F2F3FD" w14:textId="77777777" w:rsidTr="00250F1A">
        <w:trPr>
          <w:trHeight w:val="288"/>
        </w:trPr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79F2F3F9" w14:textId="77777777" w:rsidR="004C73BE" w:rsidRPr="000B5473" w:rsidRDefault="0087021B" w:rsidP="00E81B8F">
            <w:pPr>
              <w:pStyle w:val="Application2"/>
              <w:ind w:left="-175" w:firstLine="0"/>
              <w:rPr>
                <w:rFonts w:ascii="Myriad Pro" w:hAnsi="Myriad Pro" w:cs="Arial"/>
                <w:sz w:val="20"/>
                <w:szCs w:val="20"/>
                <w:lang w:val="ro-RO"/>
              </w:rPr>
            </w:pPr>
            <w:r>
              <w:rPr>
                <w:rFonts w:ascii="Myriad Pro" w:hAnsi="Myriad Pro" w:cs="Arial"/>
                <w:sz w:val="20"/>
                <w:szCs w:val="20"/>
                <w:lang w:val="ro-RO"/>
              </w:rPr>
              <w:t>Rezultatul</w:t>
            </w:r>
            <w:r w:rsidR="004C73BE" w:rsidRPr="000B5473">
              <w:rPr>
                <w:rFonts w:ascii="Myriad Pro" w:hAnsi="Myriad Pro" w:cs="Arial"/>
                <w:sz w:val="20"/>
                <w:szCs w:val="20"/>
                <w:lang w:val="ro-RO"/>
              </w:rPr>
              <w:t xml:space="preserve"> 2:</w:t>
            </w:r>
            <w:r w:rsidR="00E81B8F" w:rsidRPr="000B5473">
              <w:rPr>
                <w:rFonts w:ascii="Myriad Pro" w:hAnsi="Myriad Pro" w:cs="Arial"/>
                <w:sz w:val="20"/>
                <w:szCs w:val="20"/>
                <w:lang w:val="ro-RO"/>
              </w:rPr>
              <w:t xml:space="preserve"> (</w:t>
            </w:r>
            <w:r>
              <w:rPr>
                <w:rFonts w:ascii="Myriad Pro" w:hAnsi="Myriad Pro" w:cs="Arial"/>
                <w:sz w:val="20"/>
                <w:szCs w:val="20"/>
                <w:lang w:val="ro-RO"/>
              </w:rPr>
              <w:t>denumirea</w:t>
            </w:r>
            <w:r w:rsidR="00E81B8F" w:rsidRPr="000B5473">
              <w:rPr>
                <w:rFonts w:ascii="Myriad Pro" w:hAnsi="Myriad Pro" w:cs="Arial"/>
                <w:sz w:val="20"/>
                <w:szCs w:val="20"/>
                <w:lang w:val="ro-RO"/>
              </w:rPr>
              <w:t>)</w:t>
            </w:r>
          </w:p>
        </w:tc>
        <w:tc>
          <w:tcPr>
            <w:tcW w:w="21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79F2F3FA" w14:textId="77777777" w:rsidR="004C73BE" w:rsidRPr="000B5473" w:rsidRDefault="004C73BE" w:rsidP="008D5CEA">
            <w:pPr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17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79F2F3FB" w14:textId="77777777" w:rsidR="004C73BE" w:rsidRPr="000B5473" w:rsidRDefault="004C73BE" w:rsidP="008D5CEA">
            <w:pPr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2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79F2F3FC" w14:textId="77777777" w:rsidR="004C73BE" w:rsidRPr="000B5473" w:rsidRDefault="004C73BE" w:rsidP="008D5CEA">
            <w:pPr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</w:tr>
      <w:tr w:rsidR="00E81B8F" w:rsidRPr="000B5473" w14:paraId="79F2F402" w14:textId="77777777" w:rsidTr="00250F1A">
        <w:trPr>
          <w:trHeight w:val="288"/>
        </w:trPr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79F2F3FE" w14:textId="77777777" w:rsidR="004C73BE" w:rsidRPr="000B5473" w:rsidRDefault="0087021B" w:rsidP="00E81B8F">
            <w:pPr>
              <w:ind w:left="-175"/>
              <w:rPr>
                <w:rFonts w:ascii="Myriad Pro" w:hAnsi="Myriad Pro" w:cs="Arial"/>
                <w:sz w:val="20"/>
                <w:szCs w:val="20"/>
                <w:lang w:val="ro-RO"/>
              </w:rPr>
            </w:pPr>
            <w:r>
              <w:rPr>
                <w:rFonts w:ascii="Myriad Pro" w:eastAsia="Cambria" w:hAnsi="Myriad Pro" w:cs="Arial"/>
                <w:sz w:val="20"/>
                <w:szCs w:val="20"/>
                <w:lang w:val="ro-RO"/>
              </w:rPr>
              <w:t>Activitatea</w:t>
            </w:r>
            <w:r w:rsidR="004C73BE" w:rsidRPr="000B5473">
              <w:rPr>
                <w:rFonts w:ascii="Myriad Pro" w:eastAsia="Cambria" w:hAnsi="Myriad Pro" w:cs="Arial"/>
                <w:sz w:val="20"/>
                <w:szCs w:val="20"/>
                <w:lang w:val="ro-RO"/>
              </w:rPr>
              <w:t xml:space="preserve"> 2.1</w:t>
            </w:r>
            <w:r w:rsidR="00E81B8F" w:rsidRPr="000B5473">
              <w:rPr>
                <w:rFonts w:ascii="Myriad Pro" w:eastAsia="Cambria" w:hAnsi="Myriad Pro" w:cs="Arial"/>
                <w:sz w:val="20"/>
                <w:szCs w:val="20"/>
                <w:lang w:val="ro-RO"/>
              </w:rPr>
              <w:t>. (</w:t>
            </w:r>
            <w:r>
              <w:rPr>
                <w:rFonts w:ascii="Myriad Pro" w:eastAsia="Cambria" w:hAnsi="Myriad Pro" w:cs="Arial"/>
                <w:sz w:val="20"/>
                <w:szCs w:val="20"/>
                <w:lang w:val="ro-RO"/>
              </w:rPr>
              <w:t>denumirea</w:t>
            </w:r>
            <w:r w:rsidR="00E81B8F" w:rsidRPr="000B5473">
              <w:rPr>
                <w:rFonts w:ascii="Myriad Pro" w:eastAsia="Cambria" w:hAnsi="Myriad Pro" w:cs="Arial"/>
                <w:sz w:val="20"/>
                <w:szCs w:val="20"/>
                <w:lang w:val="ro-RO"/>
              </w:rPr>
              <w:t>)</w:t>
            </w:r>
          </w:p>
        </w:tc>
        <w:tc>
          <w:tcPr>
            <w:tcW w:w="21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79F2F3FF" w14:textId="77777777" w:rsidR="004C73BE" w:rsidRPr="000B5473" w:rsidRDefault="004C73BE" w:rsidP="008D5CEA">
            <w:pPr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17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79F2F400" w14:textId="77777777" w:rsidR="004C73BE" w:rsidRPr="000B5473" w:rsidRDefault="004C73BE" w:rsidP="008D5CEA">
            <w:pPr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2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79F2F401" w14:textId="77777777" w:rsidR="004C73BE" w:rsidRPr="000B5473" w:rsidRDefault="004C73BE" w:rsidP="008D5CEA">
            <w:pPr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</w:tr>
      <w:tr w:rsidR="00E81B8F" w:rsidRPr="000B5473" w14:paraId="79F2F407" w14:textId="77777777" w:rsidTr="00250F1A">
        <w:trPr>
          <w:trHeight w:val="288"/>
        </w:trPr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79F2F403" w14:textId="77777777" w:rsidR="00E81B8F" w:rsidRPr="000B5473" w:rsidRDefault="0087021B" w:rsidP="00E81B8F">
            <w:pPr>
              <w:ind w:left="-175"/>
              <w:rPr>
                <w:rFonts w:ascii="Myriad Pro" w:eastAsia="Cambria" w:hAnsi="Myriad Pro" w:cs="Arial"/>
                <w:sz w:val="20"/>
                <w:szCs w:val="20"/>
                <w:lang w:val="ro-RO"/>
              </w:rPr>
            </w:pPr>
            <w:r>
              <w:rPr>
                <w:rFonts w:ascii="Myriad Pro" w:eastAsia="Cambria" w:hAnsi="Myriad Pro" w:cs="Arial"/>
                <w:sz w:val="20"/>
                <w:szCs w:val="20"/>
                <w:lang w:val="ro-RO"/>
              </w:rPr>
              <w:t>Activitatea</w:t>
            </w:r>
            <w:r w:rsidR="00E81B8F" w:rsidRPr="000B5473">
              <w:rPr>
                <w:rFonts w:ascii="Myriad Pro" w:eastAsia="Cambria" w:hAnsi="Myriad Pro" w:cs="Arial"/>
                <w:sz w:val="20"/>
                <w:szCs w:val="20"/>
                <w:lang w:val="ro-RO"/>
              </w:rPr>
              <w:t xml:space="preserve"> 2.1. (</w:t>
            </w:r>
            <w:r>
              <w:rPr>
                <w:rFonts w:ascii="Myriad Pro" w:eastAsia="Cambria" w:hAnsi="Myriad Pro" w:cs="Arial"/>
                <w:sz w:val="20"/>
                <w:szCs w:val="20"/>
                <w:lang w:val="ro-RO"/>
              </w:rPr>
              <w:t>denumirea</w:t>
            </w:r>
            <w:r w:rsidR="00E81B8F" w:rsidRPr="000B5473">
              <w:rPr>
                <w:rFonts w:ascii="Myriad Pro" w:eastAsia="Cambria" w:hAnsi="Myriad Pro" w:cs="Arial"/>
                <w:sz w:val="20"/>
                <w:szCs w:val="20"/>
                <w:lang w:val="ro-RO"/>
              </w:rPr>
              <w:t>)</w:t>
            </w:r>
          </w:p>
        </w:tc>
        <w:tc>
          <w:tcPr>
            <w:tcW w:w="21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79F2F404" w14:textId="77777777" w:rsidR="00E81B8F" w:rsidRPr="000B5473" w:rsidRDefault="00E81B8F" w:rsidP="008D5CEA">
            <w:pPr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17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79F2F405" w14:textId="77777777" w:rsidR="00E81B8F" w:rsidRPr="000B5473" w:rsidRDefault="00E81B8F" w:rsidP="008D5CEA">
            <w:pPr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2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79F2F406" w14:textId="77777777" w:rsidR="00E81B8F" w:rsidRPr="000B5473" w:rsidRDefault="00E81B8F" w:rsidP="008D5CEA">
            <w:pPr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</w:tr>
      <w:tr w:rsidR="00E81B8F" w:rsidRPr="000B5473" w14:paraId="79F2F40C" w14:textId="77777777" w:rsidTr="00250F1A">
        <w:trPr>
          <w:trHeight w:val="288"/>
        </w:trPr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79F2F408" w14:textId="77777777" w:rsidR="004C73BE" w:rsidRPr="000B5473" w:rsidRDefault="0087021B" w:rsidP="00E81B8F">
            <w:pPr>
              <w:pStyle w:val="Application2"/>
              <w:ind w:left="-175" w:firstLine="0"/>
              <w:rPr>
                <w:rFonts w:ascii="Myriad Pro" w:hAnsi="Myriad Pro" w:cs="Arial"/>
                <w:sz w:val="20"/>
                <w:szCs w:val="20"/>
                <w:lang w:val="ro-RO"/>
              </w:rPr>
            </w:pPr>
            <w:r>
              <w:rPr>
                <w:rFonts w:ascii="Myriad Pro" w:hAnsi="Myriad Pro" w:cs="Arial"/>
                <w:sz w:val="20"/>
                <w:szCs w:val="20"/>
                <w:lang w:val="ro-RO"/>
              </w:rPr>
              <w:t>Rezultatul</w:t>
            </w:r>
            <w:r w:rsidR="004C73BE" w:rsidRPr="000B5473">
              <w:rPr>
                <w:rFonts w:ascii="Myriad Pro" w:hAnsi="Myriad Pro" w:cs="Arial"/>
                <w:sz w:val="20"/>
                <w:szCs w:val="20"/>
                <w:lang w:val="ro-RO"/>
              </w:rPr>
              <w:t xml:space="preserve"> 3:</w:t>
            </w:r>
            <w:r w:rsidR="00E81B8F" w:rsidRPr="000B5473">
              <w:rPr>
                <w:rFonts w:ascii="Myriad Pro" w:hAnsi="Myriad Pro" w:cs="Arial"/>
                <w:sz w:val="20"/>
                <w:szCs w:val="20"/>
                <w:lang w:val="ro-RO"/>
              </w:rPr>
              <w:t xml:space="preserve"> (</w:t>
            </w:r>
            <w:r>
              <w:rPr>
                <w:rFonts w:ascii="Myriad Pro" w:hAnsi="Myriad Pro" w:cs="Arial"/>
                <w:sz w:val="20"/>
                <w:szCs w:val="20"/>
                <w:lang w:val="ro-RO"/>
              </w:rPr>
              <w:t>denumirea</w:t>
            </w:r>
            <w:r w:rsidR="00E81B8F" w:rsidRPr="000B5473">
              <w:rPr>
                <w:rFonts w:ascii="Myriad Pro" w:hAnsi="Myriad Pro" w:cs="Arial"/>
                <w:sz w:val="20"/>
                <w:szCs w:val="20"/>
                <w:lang w:val="ro-RO"/>
              </w:rPr>
              <w:t>)</w:t>
            </w:r>
          </w:p>
        </w:tc>
        <w:tc>
          <w:tcPr>
            <w:tcW w:w="21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79F2F409" w14:textId="77777777" w:rsidR="004C73BE" w:rsidRPr="000B5473" w:rsidRDefault="004C73BE" w:rsidP="008D5CEA">
            <w:pPr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17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79F2F40A" w14:textId="77777777" w:rsidR="004C73BE" w:rsidRPr="000B5473" w:rsidRDefault="004C73BE" w:rsidP="008D5CEA">
            <w:pPr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2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79F2F40B" w14:textId="77777777" w:rsidR="004C73BE" w:rsidRPr="000B5473" w:rsidRDefault="004C73BE" w:rsidP="008D5CEA">
            <w:pPr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</w:tr>
      <w:tr w:rsidR="00E81B8F" w:rsidRPr="000B5473" w14:paraId="79F2F411" w14:textId="77777777" w:rsidTr="00250F1A">
        <w:trPr>
          <w:trHeight w:val="288"/>
        </w:trPr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79F2F40D" w14:textId="77777777" w:rsidR="004C73BE" w:rsidRPr="000B5473" w:rsidRDefault="0087021B" w:rsidP="00E81B8F">
            <w:pPr>
              <w:widowControl w:val="0"/>
              <w:suppressAutoHyphens/>
              <w:ind w:left="-175"/>
              <w:rPr>
                <w:rFonts w:ascii="Myriad Pro" w:hAnsi="Myriad Pro" w:cs="Arial"/>
                <w:sz w:val="20"/>
                <w:szCs w:val="20"/>
                <w:lang w:val="ro-RO"/>
              </w:rPr>
            </w:pPr>
            <w:r>
              <w:rPr>
                <w:rFonts w:ascii="Myriad Pro" w:eastAsia="Cambria" w:hAnsi="Myriad Pro" w:cs="Arial"/>
                <w:spacing w:val="-1"/>
                <w:sz w:val="20"/>
                <w:szCs w:val="20"/>
                <w:lang w:val="ro-RO"/>
              </w:rPr>
              <w:t>Activitatea</w:t>
            </w:r>
            <w:r w:rsidR="00E81B8F" w:rsidRPr="000B5473">
              <w:rPr>
                <w:rFonts w:ascii="Myriad Pro" w:eastAsia="Cambria" w:hAnsi="Myriad Pro" w:cs="Arial"/>
                <w:spacing w:val="-1"/>
                <w:sz w:val="20"/>
                <w:szCs w:val="20"/>
                <w:lang w:val="ro-RO"/>
              </w:rPr>
              <w:t xml:space="preserve"> 3.1. (</w:t>
            </w:r>
            <w:r>
              <w:rPr>
                <w:rFonts w:ascii="Myriad Pro" w:eastAsia="Cambria" w:hAnsi="Myriad Pro" w:cs="Arial"/>
                <w:spacing w:val="-1"/>
                <w:sz w:val="20"/>
                <w:szCs w:val="20"/>
                <w:lang w:val="ro-RO"/>
              </w:rPr>
              <w:t>denumirea</w:t>
            </w:r>
            <w:r w:rsidR="00E81B8F" w:rsidRPr="000B5473">
              <w:rPr>
                <w:rFonts w:ascii="Myriad Pro" w:eastAsia="Cambria" w:hAnsi="Myriad Pro" w:cs="Arial"/>
                <w:spacing w:val="-1"/>
                <w:sz w:val="20"/>
                <w:szCs w:val="20"/>
                <w:lang w:val="ro-RO"/>
              </w:rPr>
              <w:t>)</w:t>
            </w:r>
          </w:p>
        </w:tc>
        <w:tc>
          <w:tcPr>
            <w:tcW w:w="21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79F2F40E" w14:textId="77777777" w:rsidR="004C73BE" w:rsidRPr="000B5473" w:rsidRDefault="004C73BE" w:rsidP="008D5CEA">
            <w:pPr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17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79F2F40F" w14:textId="77777777" w:rsidR="004C73BE" w:rsidRPr="000B5473" w:rsidRDefault="004C73BE" w:rsidP="008D5CEA">
            <w:pPr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2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79F2F410" w14:textId="77777777" w:rsidR="004C73BE" w:rsidRPr="000B5473" w:rsidRDefault="004C73BE" w:rsidP="008D5CEA">
            <w:pPr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</w:tr>
      <w:tr w:rsidR="00E81B8F" w:rsidRPr="000B5473" w14:paraId="79F2F416" w14:textId="77777777" w:rsidTr="00250F1A">
        <w:trPr>
          <w:trHeight w:val="288"/>
        </w:trPr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79F2F412" w14:textId="77777777" w:rsidR="00E81B8F" w:rsidRPr="000B5473" w:rsidRDefault="0087021B" w:rsidP="00E81B8F">
            <w:pPr>
              <w:widowControl w:val="0"/>
              <w:suppressAutoHyphens/>
              <w:ind w:left="-175"/>
              <w:rPr>
                <w:rFonts w:ascii="Myriad Pro" w:eastAsia="Cambria" w:hAnsi="Myriad Pro" w:cs="Arial"/>
                <w:spacing w:val="-1"/>
                <w:sz w:val="20"/>
                <w:szCs w:val="20"/>
                <w:lang w:val="ro-RO"/>
              </w:rPr>
            </w:pPr>
            <w:r>
              <w:rPr>
                <w:rFonts w:ascii="Myriad Pro" w:eastAsia="Cambria" w:hAnsi="Myriad Pro" w:cs="Arial"/>
                <w:spacing w:val="-1"/>
                <w:sz w:val="20"/>
                <w:szCs w:val="20"/>
                <w:lang w:val="ro-RO"/>
              </w:rPr>
              <w:t>Activitatea</w:t>
            </w:r>
            <w:r w:rsidR="00E81B8F" w:rsidRPr="000B5473">
              <w:rPr>
                <w:rFonts w:ascii="Myriad Pro" w:eastAsia="Cambria" w:hAnsi="Myriad Pro" w:cs="Arial"/>
                <w:spacing w:val="-1"/>
                <w:sz w:val="20"/>
                <w:szCs w:val="20"/>
                <w:lang w:val="ro-RO"/>
              </w:rPr>
              <w:t xml:space="preserve"> 3.2. (</w:t>
            </w:r>
            <w:r>
              <w:rPr>
                <w:rFonts w:ascii="Myriad Pro" w:eastAsia="Cambria" w:hAnsi="Myriad Pro" w:cs="Arial"/>
                <w:spacing w:val="-1"/>
                <w:sz w:val="20"/>
                <w:szCs w:val="20"/>
                <w:lang w:val="ro-RO"/>
              </w:rPr>
              <w:t>denumirea</w:t>
            </w:r>
            <w:r w:rsidR="00E81B8F" w:rsidRPr="000B5473">
              <w:rPr>
                <w:rFonts w:ascii="Myriad Pro" w:eastAsia="Cambria" w:hAnsi="Myriad Pro" w:cs="Arial"/>
                <w:spacing w:val="-1"/>
                <w:sz w:val="20"/>
                <w:szCs w:val="20"/>
                <w:lang w:val="ro-RO"/>
              </w:rPr>
              <w:t>)</w:t>
            </w:r>
          </w:p>
        </w:tc>
        <w:tc>
          <w:tcPr>
            <w:tcW w:w="21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79F2F413" w14:textId="77777777" w:rsidR="00E81B8F" w:rsidRPr="000B5473" w:rsidRDefault="00E81B8F" w:rsidP="008D5CEA">
            <w:pPr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17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79F2F414" w14:textId="77777777" w:rsidR="00E81B8F" w:rsidRPr="000B5473" w:rsidRDefault="00E81B8F" w:rsidP="008D5CEA">
            <w:pPr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2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79F2F415" w14:textId="77777777" w:rsidR="00E81B8F" w:rsidRPr="000B5473" w:rsidRDefault="00E81B8F" w:rsidP="008D5CEA">
            <w:pPr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</w:tr>
      <w:tr w:rsidR="00E81B8F" w:rsidRPr="000B5473" w14:paraId="79F2F41B" w14:textId="77777777" w:rsidTr="00250F1A">
        <w:trPr>
          <w:trHeight w:val="288"/>
        </w:trPr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79F2F417" w14:textId="77777777" w:rsidR="004C73BE" w:rsidRPr="000B5473" w:rsidRDefault="0087021B" w:rsidP="00E81B8F">
            <w:pPr>
              <w:pStyle w:val="Application2"/>
              <w:ind w:left="-175" w:firstLine="0"/>
              <w:rPr>
                <w:rFonts w:ascii="Myriad Pro" w:hAnsi="Myriad Pro" w:cs="Arial"/>
                <w:sz w:val="20"/>
                <w:szCs w:val="20"/>
                <w:lang w:val="ro-RO"/>
              </w:rPr>
            </w:pPr>
            <w:r>
              <w:rPr>
                <w:rFonts w:ascii="Myriad Pro" w:hAnsi="Myriad Pro" w:cs="Arial"/>
                <w:sz w:val="20"/>
                <w:szCs w:val="20"/>
                <w:lang w:val="ro-RO"/>
              </w:rPr>
              <w:t>Rezultatul</w:t>
            </w:r>
            <w:r w:rsidR="004C73BE" w:rsidRPr="000B5473">
              <w:rPr>
                <w:rFonts w:ascii="Myriad Pro" w:hAnsi="Myriad Pro" w:cs="Arial"/>
                <w:sz w:val="20"/>
                <w:szCs w:val="20"/>
                <w:lang w:val="ro-RO"/>
              </w:rPr>
              <w:t xml:space="preserve"> 4:</w:t>
            </w:r>
            <w:r w:rsidR="00E81B8F" w:rsidRPr="000B5473">
              <w:rPr>
                <w:rFonts w:ascii="Myriad Pro" w:hAnsi="Myriad Pro" w:cs="Arial"/>
                <w:sz w:val="20"/>
                <w:szCs w:val="20"/>
                <w:lang w:val="ro-RO"/>
              </w:rPr>
              <w:t xml:space="preserve"> (</w:t>
            </w:r>
            <w:r>
              <w:rPr>
                <w:rFonts w:ascii="Myriad Pro" w:hAnsi="Myriad Pro" w:cs="Arial"/>
                <w:sz w:val="20"/>
                <w:szCs w:val="20"/>
                <w:lang w:val="ro-RO"/>
              </w:rPr>
              <w:t>denumirea</w:t>
            </w:r>
            <w:r w:rsidR="00E81B8F" w:rsidRPr="000B5473">
              <w:rPr>
                <w:rFonts w:ascii="Myriad Pro" w:hAnsi="Myriad Pro" w:cs="Arial"/>
                <w:sz w:val="20"/>
                <w:szCs w:val="20"/>
                <w:lang w:val="ro-RO"/>
              </w:rPr>
              <w:t>)</w:t>
            </w:r>
          </w:p>
        </w:tc>
        <w:tc>
          <w:tcPr>
            <w:tcW w:w="21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79F2F418" w14:textId="77777777" w:rsidR="004C73BE" w:rsidRPr="000B5473" w:rsidRDefault="004C73BE" w:rsidP="008D5CEA">
            <w:pPr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17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79F2F419" w14:textId="77777777" w:rsidR="004C73BE" w:rsidRPr="000B5473" w:rsidRDefault="004C73BE" w:rsidP="008D5CEA">
            <w:pPr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2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79F2F41A" w14:textId="77777777" w:rsidR="004C73BE" w:rsidRPr="000B5473" w:rsidRDefault="004C73BE" w:rsidP="008D5CEA">
            <w:pPr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</w:tr>
      <w:tr w:rsidR="00E81B8F" w:rsidRPr="000B5473" w14:paraId="79F2F420" w14:textId="77777777" w:rsidTr="00250F1A">
        <w:trPr>
          <w:trHeight w:val="288"/>
        </w:trPr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79F2F41C" w14:textId="77777777" w:rsidR="004C73BE" w:rsidRPr="000B5473" w:rsidRDefault="0087021B" w:rsidP="00E81B8F">
            <w:pPr>
              <w:pStyle w:val="Application2"/>
              <w:ind w:left="-175" w:firstLine="0"/>
              <w:rPr>
                <w:rFonts w:ascii="Myriad Pro" w:hAnsi="Myriad Pro" w:cs="Arial"/>
                <w:sz w:val="20"/>
                <w:szCs w:val="20"/>
                <w:lang w:val="ro-RO"/>
              </w:rPr>
            </w:pPr>
            <w:r>
              <w:rPr>
                <w:rFonts w:ascii="Myriad Pro" w:hAnsi="Myriad Pro" w:cs="Arial"/>
                <w:b w:val="0"/>
                <w:bCs w:val="0"/>
                <w:sz w:val="20"/>
                <w:szCs w:val="20"/>
                <w:lang w:val="ro-RO"/>
              </w:rPr>
              <w:t>Activitatea</w:t>
            </w:r>
            <w:r w:rsidR="00E81B8F" w:rsidRPr="000B5473">
              <w:rPr>
                <w:rFonts w:ascii="Myriad Pro" w:hAnsi="Myriad Pro" w:cs="Arial"/>
                <w:b w:val="0"/>
                <w:bCs w:val="0"/>
                <w:sz w:val="20"/>
                <w:szCs w:val="20"/>
                <w:lang w:val="ro-RO"/>
              </w:rPr>
              <w:t xml:space="preserve"> 4.1. (</w:t>
            </w:r>
            <w:r>
              <w:rPr>
                <w:rFonts w:ascii="Myriad Pro" w:hAnsi="Myriad Pro" w:cs="Arial"/>
                <w:b w:val="0"/>
                <w:bCs w:val="0"/>
                <w:sz w:val="20"/>
                <w:szCs w:val="20"/>
                <w:lang w:val="ro-RO"/>
              </w:rPr>
              <w:t>denumirea</w:t>
            </w:r>
            <w:r w:rsidR="00E81B8F" w:rsidRPr="000B5473">
              <w:rPr>
                <w:rFonts w:ascii="Myriad Pro" w:hAnsi="Myriad Pro" w:cs="Arial"/>
                <w:b w:val="0"/>
                <w:bCs w:val="0"/>
                <w:sz w:val="20"/>
                <w:szCs w:val="20"/>
                <w:lang w:val="ro-RO"/>
              </w:rPr>
              <w:t>)</w:t>
            </w:r>
          </w:p>
        </w:tc>
        <w:tc>
          <w:tcPr>
            <w:tcW w:w="21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79F2F41D" w14:textId="77777777" w:rsidR="004C73BE" w:rsidRPr="000B5473" w:rsidRDefault="004C73BE" w:rsidP="008D5CEA">
            <w:pPr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17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79F2F41E" w14:textId="77777777" w:rsidR="004C73BE" w:rsidRPr="000B5473" w:rsidRDefault="004C73BE" w:rsidP="008D5CEA">
            <w:pPr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2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79F2F41F" w14:textId="77777777" w:rsidR="004C73BE" w:rsidRPr="000B5473" w:rsidRDefault="004C73BE" w:rsidP="008D5CEA">
            <w:pPr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</w:tr>
      <w:tr w:rsidR="00E81B8F" w:rsidRPr="000B5473" w14:paraId="79F2F425" w14:textId="77777777" w:rsidTr="00250F1A">
        <w:trPr>
          <w:trHeight w:val="288"/>
        </w:trPr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79F2F421" w14:textId="77777777" w:rsidR="00E81B8F" w:rsidRPr="000B5473" w:rsidRDefault="0087021B" w:rsidP="00E81B8F">
            <w:pPr>
              <w:pStyle w:val="Application2"/>
              <w:ind w:left="-175" w:firstLine="0"/>
              <w:rPr>
                <w:rFonts w:ascii="Myriad Pro" w:hAnsi="Myriad Pro" w:cs="Arial"/>
                <w:b w:val="0"/>
                <w:bCs w:val="0"/>
                <w:sz w:val="20"/>
                <w:szCs w:val="20"/>
                <w:lang w:val="ro-RO"/>
              </w:rPr>
            </w:pPr>
            <w:r>
              <w:rPr>
                <w:rFonts w:ascii="Myriad Pro" w:hAnsi="Myriad Pro" w:cs="Arial"/>
                <w:b w:val="0"/>
                <w:bCs w:val="0"/>
                <w:sz w:val="20"/>
                <w:szCs w:val="20"/>
                <w:lang w:val="ro-RO"/>
              </w:rPr>
              <w:t>Activitatea</w:t>
            </w:r>
            <w:r w:rsidR="00E81B8F" w:rsidRPr="000B5473">
              <w:rPr>
                <w:rFonts w:ascii="Myriad Pro" w:hAnsi="Myriad Pro" w:cs="Arial"/>
                <w:b w:val="0"/>
                <w:bCs w:val="0"/>
                <w:sz w:val="20"/>
                <w:szCs w:val="20"/>
                <w:lang w:val="ro-RO"/>
              </w:rPr>
              <w:t xml:space="preserve"> 4.2. (</w:t>
            </w:r>
            <w:r>
              <w:rPr>
                <w:rFonts w:ascii="Myriad Pro" w:hAnsi="Myriad Pro" w:cs="Arial"/>
                <w:b w:val="0"/>
                <w:bCs w:val="0"/>
                <w:sz w:val="20"/>
                <w:szCs w:val="20"/>
                <w:lang w:val="ro-RO"/>
              </w:rPr>
              <w:t>denumirea</w:t>
            </w:r>
            <w:r w:rsidR="00E81B8F" w:rsidRPr="000B5473">
              <w:rPr>
                <w:rFonts w:ascii="Myriad Pro" w:hAnsi="Myriad Pro" w:cs="Arial"/>
                <w:b w:val="0"/>
                <w:bCs w:val="0"/>
                <w:sz w:val="20"/>
                <w:szCs w:val="20"/>
                <w:lang w:val="ro-RO"/>
              </w:rPr>
              <w:t>)</w:t>
            </w:r>
          </w:p>
        </w:tc>
        <w:tc>
          <w:tcPr>
            <w:tcW w:w="21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79F2F422" w14:textId="77777777" w:rsidR="00E81B8F" w:rsidRPr="000B5473" w:rsidRDefault="00E81B8F" w:rsidP="008D5CEA">
            <w:pPr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17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79F2F423" w14:textId="77777777" w:rsidR="00E81B8F" w:rsidRPr="000B5473" w:rsidRDefault="00E81B8F" w:rsidP="008D5CEA">
            <w:pPr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2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79F2F424" w14:textId="77777777" w:rsidR="00E81B8F" w:rsidRPr="000B5473" w:rsidRDefault="00E81B8F" w:rsidP="008D5CEA">
            <w:pPr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</w:tr>
      <w:tr w:rsidR="004C73BE" w:rsidRPr="000B5473" w14:paraId="79F2F427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F2F426" w14:textId="77777777" w:rsidR="004C73BE" w:rsidRPr="000B5473" w:rsidRDefault="00596D4D" w:rsidP="00596D4D">
            <w:pPr>
              <w:pStyle w:val="ListParagraph"/>
              <w:widowControl w:val="0"/>
              <w:numPr>
                <w:ilvl w:val="0"/>
                <w:numId w:val="19"/>
              </w:numPr>
              <w:spacing w:after="0"/>
              <w:ind w:left="461" w:hanging="461"/>
              <w:rPr>
                <w:rFonts w:ascii="Myriad Pro" w:hAnsi="Myriad Pro"/>
                <w:sz w:val="20"/>
                <w:szCs w:val="20"/>
                <w:lang w:val="ro-RO"/>
              </w:rPr>
            </w:pPr>
            <w:r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Furnizați o descriere narativă succintă pentru fiecare dintre activitățile</w:t>
            </w:r>
            <w:r w:rsidR="00E81B8F" w:rsidRPr="000B5473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 xml:space="preserve"> </w:t>
            </w:r>
            <w:r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indicate mai sus</w:t>
            </w:r>
            <w:r w:rsidR="00E81B8F" w:rsidRPr="000B5473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 xml:space="preserve">. </w:t>
            </w:r>
            <w:r w:rsidR="00E81B8F" w:rsidRPr="000B5473">
              <w:rPr>
                <w:rFonts w:ascii="Myriad Pro" w:hAnsi="Myriad Pro"/>
                <w:sz w:val="20"/>
                <w:szCs w:val="20"/>
                <w:lang w:val="ro-RO"/>
              </w:rPr>
              <w:t>(</w:t>
            </w:r>
            <w:r w:rsidR="0000343A">
              <w:rPr>
                <w:rFonts w:ascii="Myriad Pro" w:hAnsi="Myriad Pro"/>
                <w:sz w:val="20"/>
                <w:szCs w:val="20"/>
                <w:lang w:val="ro-RO"/>
              </w:rPr>
              <w:t>cel mult</w:t>
            </w:r>
            <w:r w:rsidR="00E81B8F" w:rsidRPr="000B5473">
              <w:rPr>
                <w:rFonts w:ascii="Myriad Pro" w:hAnsi="Myriad Pro"/>
                <w:sz w:val="20"/>
                <w:szCs w:val="20"/>
                <w:lang w:val="ro-RO"/>
              </w:rPr>
              <w:t xml:space="preserve"> </w:t>
            </w:r>
            <w:r w:rsidR="002767E6" w:rsidRPr="000B5473">
              <w:rPr>
                <w:rFonts w:ascii="Myriad Pro" w:hAnsi="Myriad Pro"/>
                <w:sz w:val="20"/>
                <w:szCs w:val="20"/>
                <w:lang w:val="ro-RO"/>
              </w:rPr>
              <w:t>4</w:t>
            </w:r>
            <w:r w:rsidR="00E81B8F" w:rsidRPr="000B5473">
              <w:rPr>
                <w:rFonts w:ascii="Myriad Pro" w:hAnsi="Myriad Pro"/>
                <w:sz w:val="20"/>
                <w:szCs w:val="20"/>
                <w:lang w:val="ro-RO"/>
              </w:rPr>
              <w:t xml:space="preserve"> </w:t>
            </w:r>
            <w:r w:rsidR="0087021B">
              <w:rPr>
                <w:rFonts w:ascii="Myriad Pro" w:hAnsi="Myriad Pro"/>
                <w:sz w:val="20"/>
                <w:szCs w:val="20"/>
                <w:lang w:val="ro-RO"/>
              </w:rPr>
              <w:t>propoziții</w:t>
            </w:r>
            <w:r w:rsidR="00E81B8F" w:rsidRPr="000B5473">
              <w:rPr>
                <w:rFonts w:ascii="Myriad Pro" w:hAnsi="Myriad Pro"/>
                <w:sz w:val="20"/>
                <w:szCs w:val="20"/>
                <w:lang w:val="ro-RO"/>
              </w:rPr>
              <w:t xml:space="preserve"> per </w:t>
            </w:r>
            <w:r w:rsidR="0087021B">
              <w:rPr>
                <w:rFonts w:ascii="Myriad Pro" w:hAnsi="Myriad Pro"/>
                <w:sz w:val="20"/>
                <w:szCs w:val="20"/>
                <w:lang w:val="ro-RO"/>
              </w:rPr>
              <w:t>activitate</w:t>
            </w:r>
            <w:r w:rsidR="00E81B8F" w:rsidRPr="000B5473">
              <w:rPr>
                <w:rFonts w:ascii="Myriad Pro" w:hAnsi="Myriad Pro"/>
                <w:sz w:val="20"/>
                <w:szCs w:val="20"/>
                <w:lang w:val="ro-RO"/>
              </w:rPr>
              <w:t>)</w:t>
            </w:r>
          </w:p>
        </w:tc>
      </w:tr>
      <w:tr w:rsidR="004C73BE" w:rsidRPr="000B5473" w14:paraId="79F2F42A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F2F428" w14:textId="77777777" w:rsidR="002767E6" w:rsidRPr="000B5473" w:rsidRDefault="00E81B8F" w:rsidP="002767E6">
            <w:pPr>
              <w:pStyle w:val="Application2"/>
              <w:numPr>
                <w:ilvl w:val="0"/>
                <w:numId w:val="18"/>
              </w:numPr>
              <w:ind w:left="728"/>
              <w:rPr>
                <w:rFonts w:ascii="Myriad Pro" w:hAnsi="Myriad Pro"/>
                <w:b w:val="0"/>
                <w:bCs w:val="0"/>
                <w:sz w:val="20"/>
                <w:szCs w:val="20"/>
                <w:lang w:val="ro-RO"/>
              </w:rPr>
            </w:pPr>
            <w:r w:rsidRPr="000B5473">
              <w:rPr>
                <w:rFonts w:ascii="Myriad Pro" w:hAnsi="Myriad Pro"/>
                <w:b w:val="0"/>
                <w:bCs w:val="0"/>
                <w:sz w:val="20"/>
                <w:szCs w:val="20"/>
                <w:lang w:val="ro-RO"/>
              </w:rPr>
              <w:t xml:space="preserve"> </w:t>
            </w:r>
          </w:p>
          <w:p w14:paraId="79F2F429" w14:textId="77777777" w:rsidR="007E3EED" w:rsidRPr="000B5473" w:rsidRDefault="007E3EED" w:rsidP="00DB2F5A">
            <w:pPr>
              <w:pStyle w:val="Application2"/>
              <w:numPr>
                <w:ilvl w:val="0"/>
                <w:numId w:val="18"/>
              </w:numPr>
              <w:ind w:left="728"/>
              <w:rPr>
                <w:rFonts w:ascii="Myriad Pro" w:hAnsi="Myriad Pro"/>
                <w:b w:val="0"/>
                <w:bCs w:val="0"/>
                <w:sz w:val="20"/>
                <w:szCs w:val="20"/>
                <w:lang w:val="ro-RO"/>
              </w:rPr>
            </w:pPr>
          </w:p>
        </w:tc>
      </w:tr>
      <w:tr w:rsidR="004C73BE" w:rsidRPr="00676E63" w14:paraId="79F2F42E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F2F42B" w14:textId="77777777" w:rsidR="00250F1A" w:rsidRPr="000B5473" w:rsidRDefault="00596D4D" w:rsidP="00250F1A">
            <w:pPr>
              <w:pStyle w:val="ListParagraph"/>
              <w:widowControl w:val="0"/>
              <w:numPr>
                <w:ilvl w:val="0"/>
                <w:numId w:val="19"/>
              </w:numPr>
              <w:spacing w:after="0"/>
              <w:ind w:left="461" w:hanging="461"/>
              <w:rPr>
                <w:rFonts w:ascii="Myriad Pro" w:hAnsi="Myriad Pro"/>
                <w:sz w:val="20"/>
                <w:szCs w:val="20"/>
                <w:lang w:val="ro-RO"/>
              </w:rPr>
            </w:pPr>
            <w:r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 xml:space="preserve">Indicați beneficiarii </w:t>
            </w:r>
            <w:r w:rsidR="00250F1A" w:rsidRPr="000B5473">
              <w:rPr>
                <w:rFonts w:ascii="Myriad Pro" w:hAnsi="Myriad Pro"/>
                <w:sz w:val="20"/>
                <w:szCs w:val="20"/>
                <w:lang w:val="ro-RO"/>
              </w:rPr>
              <w:t>(</w:t>
            </w:r>
            <w:r w:rsidR="004C73BE" w:rsidRPr="000B5473">
              <w:rPr>
                <w:rFonts w:ascii="Myriad Pro" w:hAnsi="Myriad Pro"/>
                <w:sz w:val="20"/>
                <w:szCs w:val="20"/>
                <w:lang w:val="ro-RO"/>
              </w:rPr>
              <w:t>direc</w:t>
            </w:r>
            <w:r>
              <w:rPr>
                <w:rFonts w:ascii="Myriad Pro" w:hAnsi="Myriad Pro"/>
                <w:sz w:val="20"/>
                <w:szCs w:val="20"/>
                <w:lang w:val="ro-RO"/>
              </w:rPr>
              <w:t>ți</w:t>
            </w:r>
            <w:r w:rsidR="000B5473">
              <w:rPr>
                <w:rFonts w:ascii="Myriad Pro" w:hAnsi="Myriad Pro"/>
                <w:sz w:val="20"/>
                <w:szCs w:val="20"/>
                <w:lang w:val="ro-RO"/>
              </w:rPr>
              <w:t xml:space="preserve"> și </w:t>
            </w:r>
            <w:r w:rsidR="004C73BE" w:rsidRPr="000B5473">
              <w:rPr>
                <w:rFonts w:ascii="Myriad Pro" w:hAnsi="Myriad Pro"/>
                <w:sz w:val="20"/>
                <w:szCs w:val="20"/>
                <w:lang w:val="ro-RO"/>
              </w:rPr>
              <w:t>indirec</w:t>
            </w:r>
            <w:r>
              <w:rPr>
                <w:rFonts w:ascii="Myriad Pro" w:hAnsi="Myriad Pro"/>
                <w:sz w:val="20"/>
                <w:szCs w:val="20"/>
                <w:lang w:val="ro-RO"/>
              </w:rPr>
              <w:t>ți</w:t>
            </w:r>
            <w:r w:rsidR="00250F1A" w:rsidRPr="000B5473">
              <w:rPr>
                <w:rFonts w:ascii="Myriad Pro" w:hAnsi="Myriad Pro"/>
                <w:sz w:val="20"/>
                <w:szCs w:val="20"/>
                <w:lang w:val="ro-RO"/>
              </w:rPr>
              <w:t>)</w:t>
            </w:r>
            <w:r w:rsidR="004C73BE" w:rsidRPr="000B5473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 xml:space="preserve">, </w:t>
            </w:r>
            <w:r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precum și părțile interesate implicate</w:t>
            </w:r>
            <w:r w:rsidR="00250F1A" w:rsidRPr="000B5473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 xml:space="preserve"> </w:t>
            </w:r>
            <w:r w:rsidR="00250F1A" w:rsidRPr="000B5473">
              <w:rPr>
                <w:rFonts w:ascii="Myriad Pro" w:hAnsi="Myriad Pro"/>
                <w:sz w:val="20"/>
                <w:szCs w:val="20"/>
                <w:lang w:val="ro-RO"/>
              </w:rPr>
              <w:t>(</w:t>
            </w:r>
            <w:r w:rsidR="000B5473">
              <w:rPr>
                <w:rFonts w:ascii="Myriad Pro" w:hAnsi="Myriad Pro"/>
                <w:sz w:val="20"/>
                <w:szCs w:val="20"/>
                <w:lang w:val="ro-RO"/>
              </w:rPr>
              <w:t>după caz</w:t>
            </w:r>
            <w:r w:rsidR="00250F1A" w:rsidRPr="000B5473">
              <w:rPr>
                <w:rFonts w:ascii="Myriad Pro" w:hAnsi="Myriad Pro"/>
                <w:sz w:val="20"/>
                <w:szCs w:val="20"/>
                <w:lang w:val="ro-RO"/>
              </w:rPr>
              <w:t>)</w:t>
            </w:r>
            <w:r w:rsidR="004C73BE" w:rsidRPr="000B5473">
              <w:rPr>
                <w:rFonts w:ascii="Myriad Pro" w:hAnsi="Myriad Pro"/>
                <w:sz w:val="20"/>
                <w:szCs w:val="20"/>
                <w:lang w:val="ro-RO"/>
              </w:rPr>
              <w:t>.</w:t>
            </w:r>
          </w:p>
          <w:p w14:paraId="79F2F42C" w14:textId="77777777" w:rsidR="00250F1A" w:rsidRPr="000B5473" w:rsidRDefault="004C73BE" w:rsidP="00250F1A">
            <w:pPr>
              <w:pStyle w:val="ListParagraph"/>
              <w:widowControl w:val="0"/>
              <w:spacing w:after="0"/>
              <w:ind w:left="461"/>
              <w:rPr>
                <w:rFonts w:ascii="Myriad Pro" w:hAnsi="Myriad Pro"/>
                <w:sz w:val="20"/>
                <w:szCs w:val="20"/>
                <w:lang w:val="ro-RO"/>
              </w:rPr>
            </w:pPr>
            <w:r w:rsidRPr="000B5473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Include</w:t>
            </w:r>
            <w:r w:rsidR="00596D4D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 xml:space="preserve">ți un număr fezabil de beneficiari în dreptul fiecărei categorii </w:t>
            </w:r>
            <w:r w:rsidRPr="000B5473">
              <w:rPr>
                <w:rFonts w:ascii="Myriad Pro" w:hAnsi="Myriad Pro"/>
                <w:sz w:val="20"/>
                <w:szCs w:val="20"/>
                <w:lang w:val="ro-RO"/>
              </w:rPr>
              <w:t>(</w:t>
            </w:r>
            <w:r w:rsidR="00596D4D" w:rsidRPr="000B5473">
              <w:rPr>
                <w:rFonts w:ascii="Myriad Pro" w:hAnsi="Myriad Pro"/>
                <w:sz w:val="20"/>
                <w:szCs w:val="20"/>
                <w:lang w:val="ro-RO"/>
              </w:rPr>
              <w:t>direc</w:t>
            </w:r>
            <w:r w:rsidR="00596D4D">
              <w:rPr>
                <w:rFonts w:ascii="Myriad Pro" w:hAnsi="Myriad Pro"/>
                <w:sz w:val="20"/>
                <w:szCs w:val="20"/>
                <w:lang w:val="ro-RO"/>
              </w:rPr>
              <w:t xml:space="preserve">ți, </w:t>
            </w:r>
            <w:r w:rsidR="00596D4D" w:rsidRPr="000B5473">
              <w:rPr>
                <w:rFonts w:ascii="Myriad Pro" w:hAnsi="Myriad Pro"/>
                <w:sz w:val="20"/>
                <w:szCs w:val="20"/>
                <w:lang w:val="ro-RO"/>
              </w:rPr>
              <w:t>indirec</w:t>
            </w:r>
            <w:r w:rsidR="00596D4D">
              <w:rPr>
                <w:rFonts w:ascii="Myriad Pro" w:hAnsi="Myriad Pro"/>
                <w:sz w:val="20"/>
                <w:szCs w:val="20"/>
                <w:lang w:val="ro-RO"/>
              </w:rPr>
              <w:t>ți</w:t>
            </w:r>
            <w:r w:rsidRPr="000B5473">
              <w:rPr>
                <w:rFonts w:ascii="Myriad Pro" w:hAnsi="Myriad Pro"/>
                <w:sz w:val="20"/>
                <w:szCs w:val="20"/>
                <w:lang w:val="ro-RO"/>
              </w:rPr>
              <w:t>).</w:t>
            </w:r>
          </w:p>
          <w:p w14:paraId="79F2F42D" w14:textId="77777777" w:rsidR="004C73BE" w:rsidRPr="000B5473" w:rsidRDefault="00596D4D" w:rsidP="006D470D">
            <w:pPr>
              <w:pStyle w:val="ListParagraph"/>
              <w:widowControl w:val="0"/>
              <w:spacing w:after="0"/>
              <w:ind w:left="461"/>
              <w:rPr>
                <w:rFonts w:ascii="Myriad Pro" w:hAnsi="Myriad Pro"/>
                <w:sz w:val="20"/>
                <w:szCs w:val="20"/>
                <w:lang w:val="ro-RO"/>
              </w:rPr>
            </w:pPr>
            <w:r>
              <w:rPr>
                <w:rFonts w:ascii="Myriad Pro" w:hAnsi="Myriad Pro"/>
                <w:sz w:val="20"/>
                <w:szCs w:val="20"/>
                <w:lang w:val="ro-RO"/>
              </w:rPr>
              <w:t>În cazul în care numărul de beneficiari indirecți va crește pe termen lung</w:t>
            </w:r>
            <w:r w:rsidR="004C73BE" w:rsidRPr="000B5473">
              <w:rPr>
                <w:rFonts w:ascii="Myriad Pro" w:hAnsi="Myriad Pro"/>
                <w:sz w:val="20"/>
                <w:szCs w:val="20"/>
                <w:lang w:val="ro-RO"/>
              </w:rPr>
              <w:t>, indica</w:t>
            </w:r>
            <w:r>
              <w:rPr>
                <w:rFonts w:ascii="Myriad Pro" w:hAnsi="Myriad Pro"/>
                <w:sz w:val="20"/>
                <w:szCs w:val="20"/>
                <w:lang w:val="ro-RO"/>
              </w:rPr>
              <w:t xml:space="preserve">ți numărul </w:t>
            </w:r>
            <w:r w:rsidR="000B5473">
              <w:rPr>
                <w:rFonts w:ascii="Myriad Pro" w:hAnsi="Myriad Pro"/>
                <w:sz w:val="20"/>
                <w:szCs w:val="20"/>
                <w:lang w:val="ro-RO"/>
              </w:rPr>
              <w:t xml:space="preserve">și </w:t>
            </w:r>
            <w:r>
              <w:rPr>
                <w:rFonts w:ascii="Myriad Pro" w:hAnsi="Myriad Pro"/>
                <w:sz w:val="20"/>
                <w:szCs w:val="20"/>
                <w:lang w:val="ro-RO"/>
              </w:rPr>
              <w:t>intervalul de timp estimat</w:t>
            </w:r>
            <w:r w:rsidR="00250F1A" w:rsidRPr="000B5473">
              <w:rPr>
                <w:rFonts w:ascii="Myriad Pro" w:hAnsi="Myriad Pro"/>
                <w:sz w:val="20"/>
                <w:szCs w:val="20"/>
                <w:lang w:val="ro-RO"/>
              </w:rPr>
              <w:t xml:space="preserve"> (</w:t>
            </w:r>
            <w:r>
              <w:rPr>
                <w:rFonts w:ascii="Myriad Pro" w:hAnsi="Myriad Pro"/>
                <w:sz w:val="20"/>
                <w:szCs w:val="20"/>
                <w:lang w:val="ro-RO"/>
              </w:rPr>
              <w:t xml:space="preserve">de </w:t>
            </w:r>
            <w:r w:rsidR="004C73BE" w:rsidRPr="000B5473">
              <w:rPr>
                <w:rFonts w:ascii="Myriad Pro" w:hAnsi="Myriad Pro"/>
                <w:sz w:val="20"/>
                <w:szCs w:val="20"/>
                <w:lang w:val="ro-RO"/>
              </w:rPr>
              <w:t>ex</w:t>
            </w:r>
            <w:r w:rsidR="006D470D">
              <w:rPr>
                <w:rFonts w:ascii="Myriad Pro" w:hAnsi="Myriad Pro"/>
                <w:sz w:val="20"/>
                <w:szCs w:val="20"/>
                <w:lang w:val="ro-RO"/>
              </w:rPr>
              <w:t>emplu,</w:t>
            </w:r>
            <w:r w:rsidR="004C73BE" w:rsidRPr="000B5473">
              <w:rPr>
                <w:rFonts w:ascii="Myriad Pro" w:hAnsi="Myriad Pro"/>
                <w:sz w:val="20"/>
                <w:szCs w:val="20"/>
                <w:lang w:val="ro-RO"/>
              </w:rPr>
              <w:t xml:space="preserve"> </w:t>
            </w:r>
            <w:r w:rsidR="006D470D">
              <w:rPr>
                <w:rFonts w:ascii="Myriad Pro" w:hAnsi="Myriad Pro"/>
                <w:sz w:val="20"/>
                <w:szCs w:val="20"/>
                <w:lang w:val="ro-RO"/>
              </w:rPr>
              <w:t xml:space="preserve">în decurs de </w:t>
            </w:r>
            <w:r w:rsidR="00250F1A" w:rsidRPr="000B5473">
              <w:rPr>
                <w:rFonts w:ascii="Myriad Pro" w:hAnsi="Myriad Pro"/>
                <w:sz w:val="20"/>
                <w:szCs w:val="20"/>
                <w:lang w:val="ro-RO"/>
              </w:rPr>
              <w:t>Y</w:t>
            </w:r>
            <w:r w:rsidR="004C73BE" w:rsidRPr="000B5473">
              <w:rPr>
                <w:rFonts w:ascii="Myriad Pro" w:hAnsi="Myriad Pro"/>
                <w:sz w:val="20"/>
                <w:szCs w:val="20"/>
                <w:lang w:val="ro-RO"/>
              </w:rPr>
              <w:t xml:space="preserve"> </w:t>
            </w:r>
            <w:r w:rsidR="006D470D">
              <w:rPr>
                <w:rFonts w:ascii="Myriad Pro" w:hAnsi="Myriad Pro"/>
                <w:sz w:val="20"/>
                <w:szCs w:val="20"/>
                <w:lang w:val="ro-RO"/>
              </w:rPr>
              <w:t xml:space="preserve">luni după încheierea proiectului vor beneficia suplimentar </w:t>
            </w:r>
            <w:r w:rsidR="00250F1A" w:rsidRPr="000B5473">
              <w:rPr>
                <w:rFonts w:ascii="Myriad Pro" w:hAnsi="Myriad Pro"/>
                <w:sz w:val="20"/>
                <w:szCs w:val="20"/>
                <w:lang w:val="ro-RO"/>
              </w:rPr>
              <w:t>Z</w:t>
            </w:r>
            <w:r w:rsidR="004C73BE" w:rsidRPr="000B5473">
              <w:rPr>
                <w:rFonts w:ascii="Myriad Pro" w:hAnsi="Myriad Pro"/>
                <w:sz w:val="20"/>
                <w:szCs w:val="20"/>
                <w:lang w:val="ro-RO"/>
              </w:rPr>
              <w:t xml:space="preserve"> </w:t>
            </w:r>
            <w:r w:rsidR="006D470D">
              <w:rPr>
                <w:rFonts w:ascii="Myriad Pro" w:hAnsi="Myriad Pro"/>
                <w:sz w:val="20"/>
                <w:szCs w:val="20"/>
                <w:lang w:val="ro-RO"/>
              </w:rPr>
              <w:t>grupuri țintă</w:t>
            </w:r>
            <w:r w:rsidR="00250F1A" w:rsidRPr="000B5473">
              <w:rPr>
                <w:rFonts w:ascii="Myriad Pro" w:hAnsi="Myriad Pro"/>
                <w:sz w:val="20"/>
                <w:szCs w:val="20"/>
                <w:lang w:val="ro-RO"/>
              </w:rPr>
              <w:t>).</w:t>
            </w:r>
          </w:p>
        </w:tc>
      </w:tr>
      <w:tr w:rsidR="004C73BE" w:rsidRPr="00676E63" w14:paraId="79F2F431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F2F430" w14:textId="77777777" w:rsidR="00586707" w:rsidRPr="000B5473" w:rsidRDefault="00586707" w:rsidP="008D5CEA">
            <w:pPr>
              <w:widowControl w:val="0"/>
              <w:tabs>
                <w:tab w:val="left" w:pos="900"/>
              </w:tabs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</w:pPr>
          </w:p>
        </w:tc>
      </w:tr>
      <w:tr w:rsidR="004C73BE" w:rsidRPr="000B5473" w14:paraId="79F2F433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F2F432" w14:textId="77777777" w:rsidR="004C73BE" w:rsidRPr="000B5473" w:rsidRDefault="009957E9" w:rsidP="006D470D">
            <w:pPr>
              <w:pStyle w:val="ListParagraph"/>
              <w:widowControl w:val="0"/>
              <w:numPr>
                <w:ilvl w:val="0"/>
                <w:numId w:val="19"/>
              </w:numPr>
              <w:spacing w:after="0"/>
              <w:ind w:left="461" w:hanging="461"/>
              <w:rPr>
                <w:rFonts w:ascii="Myriad Pro" w:hAnsi="Myriad Pro"/>
                <w:sz w:val="20"/>
                <w:szCs w:val="20"/>
                <w:lang w:val="ro-RO"/>
              </w:rPr>
            </w:pPr>
            <w:r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Descrieți</w:t>
            </w:r>
            <w:r w:rsidR="00250F1A" w:rsidRPr="000B5473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 xml:space="preserve"> </w:t>
            </w:r>
            <w:r w:rsidR="006D470D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 xml:space="preserve">modul în care veți evalua </w:t>
            </w:r>
            <w:r w:rsidR="00596D4D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rezultate</w:t>
            </w:r>
            <w:r w:rsidR="006D470D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le proiectului</w:t>
            </w:r>
            <w:r w:rsidR="000B5473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 xml:space="preserve"> și </w:t>
            </w:r>
            <w:r w:rsidR="006D470D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asigura durabilitatea lor</w:t>
            </w:r>
            <w:r w:rsidR="009C3628" w:rsidRPr="000B5473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.</w:t>
            </w:r>
            <w:r w:rsidR="00D23FA2" w:rsidRPr="000B5473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 xml:space="preserve"> </w:t>
            </w:r>
            <w:r w:rsidR="00250F1A" w:rsidRPr="000B5473">
              <w:rPr>
                <w:rFonts w:ascii="Myriad Pro" w:hAnsi="Myriad Pro"/>
                <w:sz w:val="20"/>
                <w:szCs w:val="20"/>
                <w:lang w:val="ro-RO"/>
              </w:rPr>
              <w:t>(</w:t>
            </w:r>
            <w:r w:rsidR="0000343A">
              <w:rPr>
                <w:rFonts w:ascii="Myriad Pro" w:hAnsi="Myriad Pro"/>
                <w:sz w:val="20"/>
                <w:szCs w:val="20"/>
                <w:lang w:val="ro-RO"/>
              </w:rPr>
              <w:t>cel mult</w:t>
            </w:r>
            <w:r w:rsidR="00250F1A" w:rsidRPr="000B5473">
              <w:rPr>
                <w:rFonts w:ascii="Myriad Pro" w:hAnsi="Myriad Pro"/>
                <w:sz w:val="20"/>
                <w:szCs w:val="20"/>
                <w:lang w:val="ro-RO"/>
              </w:rPr>
              <w:t xml:space="preserve"> 2 </w:t>
            </w:r>
            <w:r w:rsidR="0000343A">
              <w:rPr>
                <w:rFonts w:ascii="Myriad Pro" w:hAnsi="Myriad Pro"/>
                <w:sz w:val="20"/>
                <w:szCs w:val="20"/>
                <w:lang w:val="ro-RO"/>
              </w:rPr>
              <w:t>alineate</w:t>
            </w:r>
            <w:r w:rsidR="00250F1A" w:rsidRPr="000B5473">
              <w:rPr>
                <w:rFonts w:ascii="Myriad Pro" w:hAnsi="Myriad Pro"/>
                <w:sz w:val="20"/>
                <w:szCs w:val="20"/>
                <w:lang w:val="ro-RO"/>
              </w:rPr>
              <w:t>)</w:t>
            </w:r>
          </w:p>
        </w:tc>
      </w:tr>
      <w:tr w:rsidR="004C73BE" w:rsidRPr="000B5473" w14:paraId="79F2F436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F2F434" w14:textId="77777777" w:rsidR="00250F1A" w:rsidRPr="000B5473" w:rsidRDefault="00250F1A" w:rsidP="008D5CEA">
            <w:pPr>
              <w:widowControl w:val="0"/>
              <w:tabs>
                <w:tab w:val="left" w:pos="900"/>
              </w:tabs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</w:pPr>
          </w:p>
          <w:p w14:paraId="79F2F435" w14:textId="77777777" w:rsidR="00586707" w:rsidRPr="000B5473" w:rsidRDefault="00586707" w:rsidP="008D5CEA">
            <w:pPr>
              <w:widowControl w:val="0"/>
              <w:tabs>
                <w:tab w:val="left" w:pos="900"/>
              </w:tabs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</w:pPr>
          </w:p>
        </w:tc>
      </w:tr>
      <w:tr w:rsidR="004C73BE" w:rsidRPr="00676E63" w14:paraId="79F2F438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F2F437" w14:textId="77777777" w:rsidR="004C73BE" w:rsidRPr="000B5473" w:rsidRDefault="006D470D" w:rsidP="006D470D">
            <w:pPr>
              <w:pStyle w:val="ListParagraph"/>
              <w:widowControl w:val="0"/>
              <w:numPr>
                <w:ilvl w:val="0"/>
                <w:numId w:val="19"/>
              </w:numPr>
              <w:spacing w:after="0"/>
              <w:ind w:left="461" w:hanging="461"/>
              <w:rPr>
                <w:rFonts w:ascii="Myriad Pro" w:hAnsi="Myriad Pro"/>
                <w:sz w:val="20"/>
                <w:szCs w:val="20"/>
                <w:lang w:val="ro-RO"/>
              </w:rPr>
            </w:pPr>
            <w:r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I</w:t>
            </w:r>
            <w:r w:rsidR="004C73BE" w:rsidRPr="000B5473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ndica</w:t>
            </w:r>
            <w:r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ți</w:t>
            </w:r>
            <w:r w:rsidR="0087021B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 xml:space="preserve"> toate </w:t>
            </w:r>
            <w:r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 xml:space="preserve">riscurile </w:t>
            </w:r>
            <w:r w:rsidR="004C73BE" w:rsidRPr="000B5473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relevant</w:t>
            </w:r>
            <w:r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e</w:t>
            </w:r>
            <w:r w:rsidR="004C73BE" w:rsidRPr="000B5473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 xml:space="preserve"> </w:t>
            </w:r>
            <w:r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 xml:space="preserve">asociate cu </w:t>
            </w:r>
            <w:r w:rsidR="004C73BE" w:rsidRPr="000B5473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implement</w:t>
            </w:r>
            <w:r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 xml:space="preserve">area proiectului dvs. </w:t>
            </w:r>
            <w:r w:rsidR="00250F1A" w:rsidRPr="000B5473">
              <w:rPr>
                <w:rFonts w:ascii="Myriad Pro" w:hAnsi="Myriad Pro"/>
                <w:sz w:val="20"/>
                <w:szCs w:val="20"/>
                <w:lang w:val="ro-RO"/>
              </w:rPr>
              <w:t>(opera</w:t>
            </w:r>
            <w:r>
              <w:rPr>
                <w:rFonts w:ascii="Myriad Pro" w:hAnsi="Myriad Pro"/>
                <w:sz w:val="20"/>
                <w:szCs w:val="20"/>
                <w:lang w:val="ro-RO"/>
              </w:rPr>
              <w:t>ț</w:t>
            </w:r>
            <w:r w:rsidR="00250F1A" w:rsidRPr="000B5473">
              <w:rPr>
                <w:rFonts w:ascii="Myriad Pro" w:hAnsi="Myriad Pro"/>
                <w:sz w:val="20"/>
                <w:szCs w:val="20"/>
                <w:lang w:val="ro-RO"/>
              </w:rPr>
              <w:t>ional</w:t>
            </w:r>
            <w:r>
              <w:rPr>
                <w:rFonts w:ascii="Myriad Pro" w:hAnsi="Myriad Pro"/>
                <w:sz w:val="20"/>
                <w:szCs w:val="20"/>
                <w:lang w:val="ro-RO"/>
              </w:rPr>
              <w:t>e</w:t>
            </w:r>
            <w:r w:rsidR="00250F1A" w:rsidRPr="000B5473">
              <w:rPr>
                <w:rFonts w:ascii="Myriad Pro" w:hAnsi="Myriad Pro"/>
                <w:sz w:val="20"/>
                <w:szCs w:val="20"/>
                <w:lang w:val="ro-RO"/>
              </w:rPr>
              <w:t>, financia</w:t>
            </w:r>
            <w:r>
              <w:rPr>
                <w:rFonts w:ascii="Myriad Pro" w:hAnsi="Myriad Pro"/>
                <w:sz w:val="20"/>
                <w:szCs w:val="20"/>
                <w:lang w:val="ro-RO"/>
              </w:rPr>
              <w:t>re</w:t>
            </w:r>
            <w:r w:rsidR="00250F1A" w:rsidRPr="000B5473">
              <w:rPr>
                <w:rFonts w:ascii="Myriad Pro" w:hAnsi="Myriad Pro"/>
                <w:sz w:val="20"/>
                <w:szCs w:val="20"/>
                <w:lang w:val="ro-RO"/>
              </w:rPr>
              <w:t>, politic</w:t>
            </w:r>
            <w:r>
              <w:rPr>
                <w:rFonts w:ascii="Myriad Pro" w:hAnsi="Myriad Pro"/>
                <w:sz w:val="20"/>
                <w:szCs w:val="20"/>
                <w:lang w:val="ro-RO"/>
              </w:rPr>
              <w:t>e</w:t>
            </w:r>
            <w:r w:rsidR="00250F1A" w:rsidRPr="000B5473">
              <w:rPr>
                <w:rFonts w:ascii="Myriad Pro" w:hAnsi="Myriad Pro"/>
                <w:sz w:val="20"/>
                <w:szCs w:val="20"/>
                <w:lang w:val="ro-RO"/>
              </w:rPr>
              <w:t xml:space="preserve">, </w:t>
            </w:r>
            <w:r>
              <w:rPr>
                <w:rFonts w:ascii="Myriad Pro" w:hAnsi="Myriad Pro"/>
                <w:sz w:val="20"/>
                <w:szCs w:val="20"/>
                <w:lang w:val="ro-RO"/>
              </w:rPr>
              <w:t>de furnizare</w:t>
            </w:r>
            <w:r w:rsidR="00250F1A" w:rsidRPr="000B5473">
              <w:rPr>
                <w:rFonts w:ascii="Myriad Pro" w:hAnsi="Myriad Pro"/>
                <w:sz w:val="20"/>
                <w:szCs w:val="20"/>
                <w:lang w:val="ro-RO"/>
              </w:rPr>
              <w:t>, uman</w:t>
            </w:r>
            <w:r>
              <w:rPr>
                <w:rFonts w:ascii="Myriad Pro" w:hAnsi="Myriad Pro"/>
                <w:sz w:val="20"/>
                <w:szCs w:val="20"/>
                <w:lang w:val="ro-RO"/>
              </w:rPr>
              <w:t>e</w:t>
            </w:r>
            <w:r w:rsidR="00250F1A" w:rsidRPr="000B5473">
              <w:rPr>
                <w:rFonts w:ascii="Myriad Pro" w:hAnsi="Myriad Pro"/>
                <w:sz w:val="20"/>
                <w:szCs w:val="20"/>
                <w:lang w:val="ro-RO"/>
              </w:rPr>
              <w:t>)</w:t>
            </w:r>
            <w:r w:rsidR="004C73BE" w:rsidRPr="000B5473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 xml:space="preserve">. </w:t>
            </w:r>
            <w:r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>Pentru fiecare risc indicat descrieți modul în care îl veți gestiona</w:t>
            </w:r>
            <w:r w:rsidR="00250F1A" w:rsidRPr="000B5473"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  <w:t xml:space="preserve">. </w:t>
            </w:r>
            <w:r w:rsidR="00250F1A" w:rsidRPr="000B5473">
              <w:rPr>
                <w:rFonts w:ascii="Myriad Pro" w:hAnsi="Myriad Pro"/>
                <w:sz w:val="20"/>
                <w:szCs w:val="20"/>
                <w:lang w:val="ro-RO"/>
              </w:rPr>
              <w:t>(</w:t>
            </w:r>
            <w:r w:rsidR="0000343A">
              <w:rPr>
                <w:rFonts w:ascii="Myriad Pro" w:hAnsi="Myriad Pro"/>
                <w:sz w:val="20"/>
                <w:szCs w:val="20"/>
                <w:lang w:val="ro-RO"/>
              </w:rPr>
              <w:t>cel mult</w:t>
            </w:r>
            <w:r w:rsidR="00250F1A" w:rsidRPr="000B5473">
              <w:rPr>
                <w:rFonts w:ascii="Myriad Pro" w:hAnsi="Myriad Pro"/>
                <w:sz w:val="20"/>
                <w:szCs w:val="20"/>
                <w:lang w:val="ro-RO"/>
              </w:rPr>
              <w:t xml:space="preserve"> 2 </w:t>
            </w:r>
            <w:r w:rsidR="0087021B">
              <w:rPr>
                <w:rFonts w:ascii="Myriad Pro" w:hAnsi="Myriad Pro"/>
                <w:sz w:val="20"/>
                <w:szCs w:val="20"/>
                <w:lang w:val="ro-RO"/>
              </w:rPr>
              <w:t>propoziții</w:t>
            </w:r>
            <w:r w:rsidR="00250F1A" w:rsidRPr="000B5473">
              <w:rPr>
                <w:rFonts w:ascii="Myriad Pro" w:hAnsi="Myriad Pro"/>
                <w:sz w:val="20"/>
                <w:szCs w:val="20"/>
                <w:lang w:val="ro-RO"/>
              </w:rPr>
              <w:t xml:space="preserve"> per ris</w:t>
            </w:r>
            <w:r>
              <w:rPr>
                <w:rFonts w:ascii="Myriad Pro" w:hAnsi="Myriad Pro"/>
                <w:sz w:val="20"/>
                <w:szCs w:val="20"/>
                <w:lang w:val="ro-RO"/>
              </w:rPr>
              <w:t>c</w:t>
            </w:r>
            <w:r w:rsidR="00250F1A" w:rsidRPr="000B5473">
              <w:rPr>
                <w:rFonts w:ascii="Myriad Pro" w:hAnsi="Myriad Pro"/>
                <w:sz w:val="20"/>
                <w:szCs w:val="20"/>
                <w:lang w:val="ro-RO"/>
              </w:rPr>
              <w:t>)</w:t>
            </w:r>
          </w:p>
        </w:tc>
      </w:tr>
      <w:tr w:rsidR="004C73BE" w:rsidRPr="00676E63" w14:paraId="79F2F43A" w14:textId="77777777" w:rsidTr="00F3027F">
        <w:trPr>
          <w:trHeight w:val="882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F2F439" w14:textId="77777777" w:rsidR="00586707" w:rsidRPr="000B5473" w:rsidRDefault="00586707" w:rsidP="008D5CEA">
            <w:pPr>
              <w:widowControl w:val="0"/>
              <w:tabs>
                <w:tab w:val="left" w:pos="900"/>
              </w:tabs>
              <w:rPr>
                <w:rFonts w:ascii="Myriad Pro" w:hAnsi="Myriad Pro"/>
                <w:b/>
                <w:bCs/>
                <w:sz w:val="20"/>
                <w:szCs w:val="20"/>
                <w:lang w:val="ro-RO"/>
              </w:rPr>
            </w:pPr>
          </w:p>
        </w:tc>
      </w:tr>
    </w:tbl>
    <w:p w14:paraId="79F2F43B" w14:textId="77777777" w:rsidR="004C73BE" w:rsidRPr="000B5473" w:rsidRDefault="004C73BE" w:rsidP="004C73BE">
      <w:pPr>
        <w:rPr>
          <w:rFonts w:ascii="Myriad Pro" w:eastAsia="Arial" w:hAnsi="Myriad Pro" w:cs="Arial"/>
          <w:color w:val="0070C0"/>
          <w:sz w:val="22"/>
          <w:szCs w:val="22"/>
          <w:u w:color="0070C0"/>
          <w:lang w:val="ro-RO"/>
        </w:rPr>
      </w:pPr>
    </w:p>
    <w:p w14:paraId="79F2F43C" w14:textId="77777777" w:rsidR="004C73BE" w:rsidRPr="000B5473" w:rsidRDefault="004C73BE" w:rsidP="00250F1A">
      <w:pPr>
        <w:shd w:val="clear" w:color="auto" w:fill="FFFFFF"/>
        <w:rPr>
          <w:rFonts w:ascii="Myriad Pro" w:hAnsi="Myriad Pro"/>
          <w:sz w:val="22"/>
          <w:szCs w:val="22"/>
          <w:lang w:val="ro-RO"/>
        </w:rPr>
        <w:sectPr w:rsidR="004C73BE" w:rsidRPr="000B5473" w:rsidSect="00AA59BF">
          <w:footerReference w:type="default" r:id="rId10"/>
          <w:headerReference w:type="first" r:id="rId11"/>
          <w:pgSz w:w="11900" w:h="16840"/>
          <w:pgMar w:top="720" w:right="1797" w:bottom="450" w:left="1418" w:header="720" w:footer="720" w:gutter="0"/>
          <w:cols w:space="720"/>
          <w:titlePg/>
        </w:sectPr>
      </w:pPr>
    </w:p>
    <w:p w14:paraId="79F2F43D" w14:textId="77777777" w:rsidR="004C73BE" w:rsidRPr="000B5473" w:rsidRDefault="00E81B8F" w:rsidP="00223396">
      <w:pPr>
        <w:numPr>
          <w:ilvl w:val="0"/>
          <w:numId w:val="10"/>
        </w:numPr>
        <w:shd w:val="clear" w:color="auto" w:fill="FFFFFF"/>
        <w:jc w:val="center"/>
        <w:rPr>
          <w:rFonts w:ascii="Myriad Pro" w:hAnsi="Myriad Pro"/>
          <w:b/>
          <w:bCs/>
          <w:color w:val="1F3864" w:themeColor="accent1" w:themeShade="80"/>
          <w:sz w:val="22"/>
          <w:szCs w:val="22"/>
          <w:lang w:val="ro-RO"/>
        </w:rPr>
      </w:pPr>
      <w:r w:rsidRPr="000B5473">
        <w:rPr>
          <w:rFonts w:ascii="Myriad Pro" w:hAnsi="Myriad Pro"/>
          <w:b/>
          <w:bCs/>
          <w:color w:val="1F3864" w:themeColor="accent1" w:themeShade="80"/>
          <w:sz w:val="22"/>
          <w:szCs w:val="22"/>
          <w:lang w:val="ro-RO"/>
        </w:rPr>
        <w:lastRenderedPageBreak/>
        <w:t>CALENDAR</w:t>
      </w:r>
      <w:r w:rsidR="0087021B">
        <w:rPr>
          <w:rFonts w:ascii="Myriad Pro" w:hAnsi="Myriad Pro"/>
          <w:b/>
          <w:bCs/>
          <w:color w:val="1F3864" w:themeColor="accent1" w:themeShade="80"/>
          <w:sz w:val="22"/>
          <w:szCs w:val="22"/>
          <w:lang w:val="ro-RO"/>
        </w:rPr>
        <w:t>UL ACTIVITĂȚILOR DIN CADRUL PROIECTULUI</w:t>
      </w:r>
    </w:p>
    <w:p w14:paraId="79F2F43E" w14:textId="77777777" w:rsidR="004C73BE" w:rsidRPr="000B5473" w:rsidRDefault="00DC6F8A" w:rsidP="00E81B8F">
      <w:pPr>
        <w:ind w:right="-408"/>
        <w:jc w:val="center"/>
        <w:rPr>
          <w:rFonts w:ascii="Myriad Pro" w:hAnsi="Myriad Pro"/>
          <w:color w:val="1F3864" w:themeColor="accent1" w:themeShade="80"/>
          <w:sz w:val="22"/>
          <w:szCs w:val="22"/>
          <w:lang w:val="ro-RO"/>
        </w:rPr>
      </w:pPr>
      <w:r w:rsidRPr="000B5473">
        <w:rPr>
          <w:rFonts w:ascii="Myriad Pro" w:hAnsi="Myriad Pro"/>
          <w:color w:val="1F3864" w:themeColor="accent1" w:themeShade="80"/>
          <w:sz w:val="22"/>
          <w:szCs w:val="22"/>
          <w:lang w:val="ro-RO"/>
        </w:rPr>
        <w:t>APRIL</w:t>
      </w:r>
      <w:r w:rsidR="0087021B">
        <w:rPr>
          <w:rFonts w:ascii="Myriad Pro" w:hAnsi="Myriad Pro"/>
          <w:color w:val="1F3864" w:themeColor="accent1" w:themeShade="80"/>
          <w:sz w:val="22"/>
          <w:szCs w:val="22"/>
          <w:lang w:val="ro-RO"/>
        </w:rPr>
        <w:t>IE</w:t>
      </w:r>
      <w:r w:rsidR="00186D46" w:rsidRPr="000B5473">
        <w:rPr>
          <w:rFonts w:ascii="Myriad Pro" w:hAnsi="Myriad Pro"/>
          <w:color w:val="1F3864" w:themeColor="accent1" w:themeShade="80"/>
          <w:sz w:val="22"/>
          <w:szCs w:val="22"/>
          <w:lang w:val="ro-RO"/>
        </w:rPr>
        <w:t xml:space="preserve"> – </w:t>
      </w:r>
      <w:r w:rsidRPr="000B5473">
        <w:rPr>
          <w:rFonts w:ascii="Myriad Pro" w:hAnsi="Myriad Pro"/>
          <w:color w:val="1F3864" w:themeColor="accent1" w:themeShade="80"/>
          <w:sz w:val="22"/>
          <w:szCs w:val="22"/>
          <w:lang w:val="ro-RO"/>
        </w:rPr>
        <w:t>NO</w:t>
      </w:r>
      <w:r w:rsidR="0087021B">
        <w:rPr>
          <w:rFonts w:ascii="Myriad Pro" w:hAnsi="Myriad Pro"/>
          <w:color w:val="1F3864" w:themeColor="accent1" w:themeShade="80"/>
          <w:sz w:val="22"/>
          <w:szCs w:val="22"/>
          <w:lang w:val="ro-RO"/>
        </w:rPr>
        <w:t>I</w:t>
      </w:r>
      <w:r w:rsidRPr="000B5473">
        <w:rPr>
          <w:rFonts w:ascii="Myriad Pro" w:hAnsi="Myriad Pro"/>
          <w:color w:val="1F3864" w:themeColor="accent1" w:themeShade="80"/>
          <w:sz w:val="22"/>
          <w:szCs w:val="22"/>
          <w:lang w:val="ro-RO"/>
        </w:rPr>
        <w:t>EMB</w:t>
      </w:r>
      <w:r w:rsidR="0087021B">
        <w:rPr>
          <w:rFonts w:ascii="Myriad Pro" w:hAnsi="Myriad Pro"/>
          <w:color w:val="1F3864" w:themeColor="accent1" w:themeShade="80"/>
          <w:sz w:val="22"/>
          <w:szCs w:val="22"/>
          <w:lang w:val="ro-RO"/>
        </w:rPr>
        <w:t>RI</w:t>
      </w:r>
      <w:r w:rsidRPr="000B5473">
        <w:rPr>
          <w:rFonts w:ascii="Myriad Pro" w:hAnsi="Myriad Pro"/>
          <w:color w:val="1F3864" w:themeColor="accent1" w:themeShade="80"/>
          <w:sz w:val="22"/>
          <w:szCs w:val="22"/>
          <w:lang w:val="ro-RO"/>
        </w:rPr>
        <w:t>E</w:t>
      </w:r>
      <w:r w:rsidR="00186D46" w:rsidRPr="000B5473">
        <w:rPr>
          <w:rFonts w:ascii="Myriad Pro" w:hAnsi="Myriad Pro"/>
          <w:color w:val="1F3864" w:themeColor="accent1" w:themeShade="80"/>
          <w:sz w:val="22"/>
          <w:szCs w:val="22"/>
          <w:lang w:val="ro-RO"/>
        </w:rPr>
        <w:t xml:space="preserve"> 2021</w:t>
      </w:r>
    </w:p>
    <w:p w14:paraId="79F2F43F" w14:textId="77777777" w:rsidR="00571FC9" w:rsidRPr="000B5473" w:rsidRDefault="00571FC9" w:rsidP="00E81B8F">
      <w:pPr>
        <w:ind w:right="-408"/>
        <w:jc w:val="center"/>
        <w:rPr>
          <w:rFonts w:ascii="Myriad Pro" w:hAnsi="Myriad Pro"/>
          <w:color w:val="1F3864" w:themeColor="accent1" w:themeShade="80"/>
          <w:sz w:val="22"/>
          <w:szCs w:val="22"/>
          <w:lang w:val="ro-RO"/>
        </w:rPr>
      </w:pPr>
    </w:p>
    <w:p w14:paraId="79F2F440" w14:textId="77777777" w:rsidR="00571FC9" w:rsidRPr="000B5473" w:rsidRDefault="006D470D" w:rsidP="00571FC9">
      <w:pPr>
        <w:ind w:left="-90"/>
        <w:rPr>
          <w:rFonts w:ascii="Myriad Pro" w:hAnsi="Myriad Pro"/>
          <w:color w:val="FF0000"/>
          <w:sz w:val="22"/>
          <w:szCs w:val="22"/>
          <w:lang w:val="ro-RO"/>
        </w:rPr>
      </w:pPr>
      <w:r w:rsidRPr="003A3B10">
        <w:rPr>
          <w:rFonts w:ascii="Myriad Pro" w:hAnsi="Myriad Pro"/>
          <w:color w:val="FF0000"/>
          <w:sz w:val="20"/>
          <w:szCs w:val="20"/>
          <w:lang w:val="ro-RO"/>
        </w:rPr>
        <w:t xml:space="preserve">Puteți adăuga rânduri pentru </w:t>
      </w:r>
      <w:r w:rsidR="003A3B10">
        <w:rPr>
          <w:rFonts w:ascii="Myriad Pro" w:hAnsi="Myriad Pro"/>
          <w:color w:val="FF0000"/>
          <w:sz w:val="20"/>
          <w:szCs w:val="20"/>
          <w:lang w:val="ro-RO"/>
        </w:rPr>
        <w:t xml:space="preserve">a cuprinde toate </w:t>
      </w:r>
      <w:r w:rsidRPr="003A3B10">
        <w:rPr>
          <w:rFonts w:ascii="Myriad Pro" w:hAnsi="Myriad Pro"/>
          <w:color w:val="FF0000"/>
          <w:sz w:val="20"/>
          <w:szCs w:val="20"/>
          <w:lang w:val="ro-RO"/>
        </w:rPr>
        <w:t>activitățile planificate (</w:t>
      </w:r>
      <w:r w:rsidR="003A3B10">
        <w:rPr>
          <w:rFonts w:ascii="Myriad Pro" w:hAnsi="Myriad Pro"/>
          <w:color w:val="FF0000"/>
          <w:sz w:val="20"/>
          <w:szCs w:val="20"/>
          <w:lang w:val="ro-RO"/>
        </w:rPr>
        <w:t>î</w:t>
      </w:r>
      <w:r w:rsidRPr="003A3B10">
        <w:rPr>
          <w:rFonts w:ascii="Myriad Pro" w:hAnsi="Myriad Pro"/>
          <w:color w:val="FF0000"/>
          <w:sz w:val="20"/>
          <w:szCs w:val="20"/>
          <w:lang w:val="ro-RO"/>
        </w:rPr>
        <w:t>n funcție de necesitate)</w:t>
      </w:r>
      <w:r w:rsidR="00571FC9" w:rsidRPr="000B5473">
        <w:rPr>
          <w:rFonts w:ascii="Myriad Pro" w:hAnsi="Myriad Pro"/>
          <w:i/>
          <w:iCs/>
          <w:color w:val="FF0000"/>
          <w:sz w:val="20"/>
          <w:szCs w:val="20"/>
          <w:lang w:val="ro-RO"/>
        </w:rPr>
        <w:t xml:space="preserve">. </w:t>
      </w:r>
      <w:r w:rsidR="003A3B10">
        <w:rPr>
          <w:rFonts w:ascii="Myriad Pro" w:hAnsi="Myriad Pro"/>
          <w:i/>
          <w:iCs/>
          <w:color w:val="FF0000"/>
          <w:sz w:val="20"/>
          <w:szCs w:val="20"/>
          <w:lang w:val="ro-RO"/>
        </w:rPr>
        <w:t>I</w:t>
      </w:r>
      <w:r w:rsidR="00571FC9" w:rsidRPr="000B5473">
        <w:rPr>
          <w:rFonts w:ascii="Myriad Pro" w:hAnsi="Myriad Pro"/>
          <w:i/>
          <w:iCs/>
          <w:color w:val="FF0000"/>
          <w:sz w:val="20"/>
          <w:szCs w:val="20"/>
          <w:lang w:val="ro-RO"/>
        </w:rPr>
        <w:t>ndica</w:t>
      </w:r>
      <w:r w:rsidR="003A3B10">
        <w:rPr>
          <w:rFonts w:ascii="Myriad Pro" w:hAnsi="Myriad Pro"/>
          <w:i/>
          <w:iCs/>
          <w:color w:val="FF0000"/>
          <w:sz w:val="20"/>
          <w:szCs w:val="20"/>
          <w:lang w:val="ro-RO"/>
        </w:rPr>
        <w:t>ți</w:t>
      </w:r>
      <w:r w:rsidR="00571FC9" w:rsidRPr="000B5473">
        <w:rPr>
          <w:rFonts w:ascii="Myriad Pro" w:hAnsi="Myriad Pro"/>
          <w:i/>
          <w:iCs/>
          <w:color w:val="FF0000"/>
          <w:sz w:val="20"/>
          <w:szCs w:val="20"/>
          <w:lang w:val="ro-RO"/>
        </w:rPr>
        <w:t xml:space="preserve"> </w:t>
      </w:r>
      <w:r w:rsidR="00596D4D">
        <w:rPr>
          <w:rFonts w:ascii="Myriad Pro" w:hAnsi="Myriad Pro"/>
          <w:i/>
          <w:iCs/>
          <w:color w:val="FF0000"/>
          <w:sz w:val="20"/>
          <w:szCs w:val="20"/>
          <w:lang w:val="ro-RO"/>
        </w:rPr>
        <w:t>activitățile</w:t>
      </w:r>
      <w:r w:rsidR="00571FC9" w:rsidRPr="000B5473">
        <w:rPr>
          <w:rFonts w:ascii="Myriad Pro" w:hAnsi="Myriad Pro"/>
          <w:i/>
          <w:iCs/>
          <w:color w:val="FF0000"/>
          <w:sz w:val="20"/>
          <w:szCs w:val="20"/>
          <w:lang w:val="ro-RO"/>
        </w:rPr>
        <w:t xml:space="preserve"> organiz</w:t>
      </w:r>
      <w:r w:rsidR="003A3B10">
        <w:rPr>
          <w:rFonts w:ascii="Myriad Pro" w:hAnsi="Myriad Pro"/>
          <w:i/>
          <w:iCs/>
          <w:color w:val="FF0000"/>
          <w:sz w:val="20"/>
          <w:szCs w:val="20"/>
          <w:lang w:val="ro-RO"/>
        </w:rPr>
        <w:t xml:space="preserve">ate în cadrul fiecărui rezultat, folosind aceeași numerotare ca în Partea </w:t>
      </w:r>
      <w:r w:rsidR="00571FC9" w:rsidRPr="000B5473">
        <w:rPr>
          <w:rFonts w:ascii="Myriad Pro" w:hAnsi="Myriad Pro"/>
          <w:i/>
          <w:iCs/>
          <w:color w:val="FF0000"/>
          <w:sz w:val="20"/>
          <w:szCs w:val="20"/>
          <w:lang w:val="ro-RO"/>
        </w:rPr>
        <w:t>6.5.</w:t>
      </w:r>
    </w:p>
    <w:tbl>
      <w:tblPr>
        <w:tblStyle w:val="TableGrid"/>
        <w:tblW w:w="14762" w:type="dxa"/>
        <w:tblInd w:w="-105" w:type="dxa"/>
        <w:tblLayout w:type="fixed"/>
        <w:tblLook w:val="04A0" w:firstRow="1" w:lastRow="0" w:firstColumn="1" w:lastColumn="0" w:noHBand="0" w:noVBand="1"/>
      </w:tblPr>
      <w:tblGrid>
        <w:gridCol w:w="3330"/>
        <w:gridCol w:w="272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</w:tblGrid>
      <w:tr w:rsidR="00AA59BF" w:rsidRPr="000B5473" w14:paraId="79F2F44B" w14:textId="77777777" w:rsidTr="001A65B9">
        <w:trPr>
          <w:trHeight w:val="432"/>
        </w:trPr>
        <w:tc>
          <w:tcPr>
            <w:tcW w:w="3330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9F2F442" w14:textId="77777777" w:rsidR="00AA59BF" w:rsidRPr="000B5473" w:rsidRDefault="00AA59BF" w:rsidP="0087021B">
            <w:pPr>
              <w:rPr>
                <w:rFonts w:ascii="Myriad Pro" w:hAnsi="Myriad Pro" w:cs="Arial"/>
                <w:sz w:val="20"/>
                <w:szCs w:val="20"/>
                <w:lang w:val="ro-RO"/>
              </w:rPr>
            </w:pPr>
            <w:r w:rsidRPr="000B5473"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  <w:t>Activit</w:t>
            </w:r>
            <w:r w:rsidR="0087021B"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  <w:t>ăți</w:t>
            </w:r>
          </w:p>
        </w:tc>
        <w:tc>
          <w:tcPr>
            <w:tcW w:w="1352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9F2F443" w14:textId="77777777" w:rsidR="00AA59BF" w:rsidRPr="000B5473" w:rsidRDefault="00AA59BF" w:rsidP="00AA59BF">
            <w:pPr>
              <w:jc w:val="center"/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</w:pPr>
            <w:r w:rsidRPr="000B5473"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  <w:t>April</w:t>
            </w:r>
            <w:r w:rsidR="0087021B"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  <w:t>ie</w:t>
            </w:r>
          </w:p>
        </w:tc>
        <w:tc>
          <w:tcPr>
            <w:tcW w:w="1440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9F2F444" w14:textId="77777777" w:rsidR="00AA59BF" w:rsidRPr="000B5473" w:rsidRDefault="00AA59BF" w:rsidP="0087021B">
            <w:pPr>
              <w:jc w:val="center"/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</w:pPr>
            <w:r w:rsidRPr="000B5473"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  <w:t>Ma</w:t>
            </w:r>
            <w:r w:rsidR="0087021B"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  <w:t>i</w:t>
            </w:r>
          </w:p>
        </w:tc>
        <w:tc>
          <w:tcPr>
            <w:tcW w:w="1440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9F2F445" w14:textId="77777777" w:rsidR="00AA59BF" w:rsidRPr="000B5473" w:rsidRDefault="0087021B" w:rsidP="0087021B">
            <w:pPr>
              <w:jc w:val="center"/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</w:pPr>
            <w:r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  <w:t>I</w:t>
            </w:r>
            <w:r w:rsidR="00AA59BF" w:rsidRPr="000B5473"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  <w:t>un</w:t>
            </w:r>
            <w:r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  <w:t>i</w:t>
            </w:r>
            <w:r w:rsidR="00AA59BF" w:rsidRPr="000B5473"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  <w:t>e</w:t>
            </w:r>
          </w:p>
        </w:tc>
        <w:tc>
          <w:tcPr>
            <w:tcW w:w="1440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9F2F446" w14:textId="77777777" w:rsidR="00AA59BF" w:rsidRPr="000B5473" w:rsidRDefault="0087021B" w:rsidP="0087021B">
            <w:pPr>
              <w:jc w:val="center"/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</w:pPr>
            <w:r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  <w:t>Iu</w:t>
            </w:r>
            <w:r w:rsidR="00AA59BF" w:rsidRPr="000B5473"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  <w:t>l</w:t>
            </w:r>
            <w:r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  <w:t>ie</w:t>
            </w:r>
          </w:p>
        </w:tc>
        <w:tc>
          <w:tcPr>
            <w:tcW w:w="1440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9F2F447" w14:textId="77777777" w:rsidR="00AA59BF" w:rsidRPr="000B5473" w:rsidRDefault="00AA59BF" w:rsidP="00AA59BF">
            <w:pPr>
              <w:shd w:val="clear" w:color="auto" w:fill="FFFFFF"/>
              <w:jc w:val="center"/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</w:pPr>
            <w:r w:rsidRPr="000B5473"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  <w:t>August</w:t>
            </w:r>
          </w:p>
        </w:tc>
        <w:tc>
          <w:tcPr>
            <w:tcW w:w="1440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9F2F448" w14:textId="77777777" w:rsidR="00AA59BF" w:rsidRPr="000B5473" w:rsidRDefault="00AA59BF" w:rsidP="0087021B">
            <w:pPr>
              <w:shd w:val="clear" w:color="auto" w:fill="FFFFFF"/>
              <w:jc w:val="center"/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</w:pPr>
            <w:r w:rsidRPr="000B5473"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  <w:t>Septemb</w:t>
            </w:r>
            <w:r w:rsidR="0087021B"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  <w:t>rie</w:t>
            </w:r>
          </w:p>
        </w:tc>
        <w:tc>
          <w:tcPr>
            <w:tcW w:w="1440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9F2F449" w14:textId="77777777" w:rsidR="00AA59BF" w:rsidRPr="000B5473" w:rsidRDefault="00AA59BF" w:rsidP="0087021B">
            <w:pPr>
              <w:shd w:val="clear" w:color="auto" w:fill="FFFFFF"/>
              <w:jc w:val="center"/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</w:pPr>
            <w:r w:rsidRPr="000B5473"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  <w:t>Octo</w:t>
            </w:r>
            <w:r w:rsidR="0087021B"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  <w:t>m</w:t>
            </w:r>
            <w:r w:rsidRPr="000B5473"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  <w:t>b</w:t>
            </w:r>
            <w:r w:rsidR="0087021B"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  <w:t>rie</w:t>
            </w:r>
          </w:p>
        </w:tc>
        <w:tc>
          <w:tcPr>
            <w:tcW w:w="1440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9F2F44A" w14:textId="77777777" w:rsidR="00AA59BF" w:rsidRPr="000B5473" w:rsidRDefault="00AA59BF" w:rsidP="0087021B">
            <w:pPr>
              <w:shd w:val="clear" w:color="auto" w:fill="FFFFFF"/>
              <w:jc w:val="center"/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</w:pPr>
            <w:r w:rsidRPr="000B5473"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  <w:t>No</w:t>
            </w:r>
            <w:r w:rsidR="0087021B"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  <w:t>i</w:t>
            </w:r>
            <w:r w:rsidRPr="000B5473"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  <w:t>emb</w:t>
            </w:r>
            <w:r w:rsidR="0087021B"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  <w:t>rie</w:t>
            </w:r>
          </w:p>
        </w:tc>
      </w:tr>
      <w:tr w:rsidR="00186D46" w:rsidRPr="000B5473" w14:paraId="79F2F46D" w14:textId="77777777" w:rsidTr="001A65B9">
        <w:trPr>
          <w:trHeight w:val="432"/>
        </w:trPr>
        <w:tc>
          <w:tcPr>
            <w:tcW w:w="3330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9F2F44C" w14:textId="77777777" w:rsidR="00186D46" w:rsidRPr="000B5473" w:rsidRDefault="00186D46" w:rsidP="00186D46">
            <w:pPr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272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79F2F44D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</w:pPr>
            <w:r w:rsidRPr="000B5473"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  <w:t>1</w:t>
            </w: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79F2F44E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</w:pPr>
            <w:r w:rsidRPr="000B5473"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  <w:t>2</w:t>
            </w: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79F2F44F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</w:pPr>
            <w:r w:rsidRPr="000B5473"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  <w:t>3</w:t>
            </w: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79F2F450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</w:pPr>
            <w:r w:rsidRPr="000B5473"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  <w:t>4</w:t>
            </w:r>
          </w:p>
        </w:tc>
        <w:tc>
          <w:tcPr>
            <w:tcW w:w="3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79F2F451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</w:pPr>
            <w:r w:rsidRPr="000B5473"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  <w:t>1</w:t>
            </w: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79F2F452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</w:pPr>
            <w:r w:rsidRPr="000B5473"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  <w:t>2</w:t>
            </w: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79F2F453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</w:pPr>
            <w:r w:rsidRPr="000B5473"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  <w:t>3</w:t>
            </w: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79F2F454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</w:pPr>
            <w:r w:rsidRPr="000B5473"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  <w:t>4</w:t>
            </w:r>
          </w:p>
        </w:tc>
        <w:tc>
          <w:tcPr>
            <w:tcW w:w="3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79F2F455" w14:textId="77777777" w:rsidR="00186D46" w:rsidRPr="000B5473" w:rsidDel="00F44F6D" w:rsidRDefault="00186D46" w:rsidP="00766187">
            <w:pPr>
              <w:jc w:val="center"/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</w:pPr>
            <w:r w:rsidRPr="000B5473"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  <w:t>1</w:t>
            </w: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79F2F456" w14:textId="77777777" w:rsidR="00186D46" w:rsidRPr="000B5473" w:rsidDel="00F44F6D" w:rsidRDefault="00186D46" w:rsidP="00766187">
            <w:pPr>
              <w:jc w:val="center"/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</w:pPr>
            <w:r w:rsidRPr="000B5473"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  <w:t>2</w:t>
            </w: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79F2F457" w14:textId="77777777" w:rsidR="00186D46" w:rsidRPr="000B5473" w:rsidDel="00F44F6D" w:rsidRDefault="00186D46" w:rsidP="00766187">
            <w:pPr>
              <w:jc w:val="center"/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</w:pPr>
            <w:r w:rsidRPr="000B5473"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  <w:t>3</w:t>
            </w: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79F2F458" w14:textId="77777777" w:rsidR="00186D46" w:rsidRPr="000B5473" w:rsidDel="00F44F6D" w:rsidRDefault="00186D46" w:rsidP="00766187">
            <w:pPr>
              <w:jc w:val="center"/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</w:pPr>
            <w:r w:rsidRPr="000B5473"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  <w:t>4</w:t>
            </w:r>
          </w:p>
        </w:tc>
        <w:tc>
          <w:tcPr>
            <w:tcW w:w="3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79F2F459" w14:textId="77777777" w:rsidR="00186D46" w:rsidRPr="000B5473" w:rsidDel="00F44F6D" w:rsidRDefault="00186D46" w:rsidP="00766187">
            <w:pPr>
              <w:jc w:val="center"/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</w:pPr>
            <w:r w:rsidRPr="000B5473"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  <w:t>1</w:t>
            </w: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79F2F45A" w14:textId="77777777" w:rsidR="00186D46" w:rsidRPr="000B5473" w:rsidDel="00F44F6D" w:rsidRDefault="00186D46" w:rsidP="00766187">
            <w:pPr>
              <w:shd w:val="clear" w:color="auto" w:fill="FFFFFF"/>
              <w:jc w:val="center"/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</w:pPr>
            <w:r w:rsidRPr="000B5473"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  <w:t>2</w:t>
            </w: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79F2F45B" w14:textId="77777777" w:rsidR="00186D46" w:rsidRPr="000B5473" w:rsidDel="00F44F6D" w:rsidRDefault="00186D46" w:rsidP="00766187">
            <w:pPr>
              <w:shd w:val="clear" w:color="auto" w:fill="FFFFFF"/>
              <w:jc w:val="center"/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</w:pPr>
            <w:r w:rsidRPr="000B5473"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  <w:t>3</w:t>
            </w: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79F2F45C" w14:textId="77777777" w:rsidR="00186D46" w:rsidRPr="000B5473" w:rsidDel="00F44F6D" w:rsidRDefault="00186D46" w:rsidP="00766187">
            <w:pPr>
              <w:shd w:val="clear" w:color="auto" w:fill="FFFFFF"/>
              <w:jc w:val="center"/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</w:pPr>
            <w:r w:rsidRPr="000B5473"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  <w:t>4</w:t>
            </w:r>
          </w:p>
        </w:tc>
        <w:tc>
          <w:tcPr>
            <w:tcW w:w="3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79F2F45D" w14:textId="77777777" w:rsidR="00186D46" w:rsidRPr="000B5473" w:rsidDel="00F44F6D" w:rsidRDefault="00186D46" w:rsidP="00766187">
            <w:pPr>
              <w:shd w:val="clear" w:color="auto" w:fill="FFFFFF"/>
              <w:jc w:val="center"/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</w:pPr>
            <w:r w:rsidRPr="000B5473"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  <w:t>1</w:t>
            </w: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79F2F45E" w14:textId="77777777" w:rsidR="00186D46" w:rsidRPr="000B5473" w:rsidDel="00F44F6D" w:rsidRDefault="00186D46" w:rsidP="00766187">
            <w:pPr>
              <w:shd w:val="clear" w:color="auto" w:fill="FFFFFF"/>
              <w:jc w:val="center"/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</w:pPr>
            <w:r w:rsidRPr="000B5473"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  <w:t>2</w:t>
            </w: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79F2F45F" w14:textId="77777777" w:rsidR="00186D46" w:rsidRPr="000B5473" w:rsidDel="00F44F6D" w:rsidRDefault="00186D46" w:rsidP="00766187">
            <w:pPr>
              <w:shd w:val="clear" w:color="auto" w:fill="FFFFFF"/>
              <w:jc w:val="center"/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</w:pPr>
            <w:r w:rsidRPr="000B5473"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  <w:t>3</w:t>
            </w: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79F2F460" w14:textId="77777777" w:rsidR="00186D46" w:rsidRPr="000B5473" w:rsidDel="00F44F6D" w:rsidRDefault="00186D46" w:rsidP="00766187">
            <w:pPr>
              <w:shd w:val="clear" w:color="auto" w:fill="FFFFFF"/>
              <w:jc w:val="center"/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</w:pPr>
            <w:r w:rsidRPr="000B5473"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  <w:t>4</w:t>
            </w:r>
          </w:p>
        </w:tc>
        <w:tc>
          <w:tcPr>
            <w:tcW w:w="3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79F2F461" w14:textId="77777777" w:rsidR="00186D46" w:rsidRPr="000B5473" w:rsidDel="00F44F6D" w:rsidRDefault="00186D46" w:rsidP="00766187">
            <w:pPr>
              <w:shd w:val="clear" w:color="auto" w:fill="FFFFFF"/>
              <w:jc w:val="center"/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</w:pPr>
            <w:r w:rsidRPr="000B5473"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  <w:t>1</w:t>
            </w: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79F2F462" w14:textId="77777777" w:rsidR="00186D46" w:rsidRPr="000B5473" w:rsidDel="00F44F6D" w:rsidRDefault="00186D46" w:rsidP="00766187">
            <w:pPr>
              <w:shd w:val="clear" w:color="auto" w:fill="FFFFFF"/>
              <w:jc w:val="center"/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</w:pPr>
            <w:r w:rsidRPr="000B5473"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  <w:t>2</w:t>
            </w: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79F2F463" w14:textId="77777777" w:rsidR="00186D46" w:rsidRPr="000B5473" w:rsidDel="00F44F6D" w:rsidRDefault="00186D46" w:rsidP="00766187">
            <w:pPr>
              <w:shd w:val="clear" w:color="auto" w:fill="FFFFFF"/>
              <w:jc w:val="center"/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</w:pPr>
            <w:r w:rsidRPr="000B5473"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  <w:t>3</w:t>
            </w: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79F2F464" w14:textId="77777777" w:rsidR="00186D46" w:rsidRPr="000B5473" w:rsidDel="00F44F6D" w:rsidRDefault="00186D46" w:rsidP="00766187">
            <w:pPr>
              <w:shd w:val="clear" w:color="auto" w:fill="FFFFFF"/>
              <w:jc w:val="center"/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</w:pPr>
            <w:r w:rsidRPr="000B5473"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  <w:t>4</w:t>
            </w:r>
          </w:p>
        </w:tc>
        <w:tc>
          <w:tcPr>
            <w:tcW w:w="3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79F2F465" w14:textId="77777777" w:rsidR="00186D46" w:rsidRPr="000B5473" w:rsidDel="00F44F6D" w:rsidRDefault="00186D46" w:rsidP="00766187">
            <w:pPr>
              <w:shd w:val="clear" w:color="auto" w:fill="FFFFFF"/>
              <w:jc w:val="center"/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</w:pPr>
            <w:r w:rsidRPr="000B5473"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  <w:t>1</w:t>
            </w: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79F2F466" w14:textId="77777777" w:rsidR="00186D46" w:rsidRPr="000B5473" w:rsidDel="00F44F6D" w:rsidRDefault="00186D46" w:rsidP="00766187">
            <w:pPr>
              <w:shd w:val="clear" w:color="auto" w:fill="FFFFFF"/>
              <w:jc w:val="center"/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</w:pPr>
            <w:r w:rsidRPr="000B5473"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  <w:t>2</w:t>
            </w: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79F2F467" w14:textId="77777777" w:rsidR="00186D46" w:rsidRPr="000B5473" w:rsidDel="00F44F6D" w:rsidRDefault="00186D46" w:rsidP="00766187">
            <w:pPr>
              <w:shd w:val="clear" w:color="auto" w:fill="FFFFFF"/>
              <w:jc w:val="center"/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</w:pPr>
            <w:r w:rsidRPr="000B5473"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  <w:t>3</w:t>
            </w: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79F2F468" w14:textId="77777777" w:rsidR="00186D46" w:rsidRPr="000B5473" w:rsidDel="00F44F6D" w:rsidRDefault="00186D46" w:rsidP="00766187">
            <w:pPr>
              <w:shd w:val="clear" w:color="auto" w:fill="FFFFFF"/>
              <w:jc w:val="center"/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</w:pPr>
            <w:r w:rsidRPr="000B5473"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  <w:t>4</w:t>
            </w:r>
          </w:p>
        </w:tc>
        <w:tc>
          <w:tcPr>
            <w:tcW w:w="3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79F2F469" w14:textId="77777777" w:rsidR="00186D46" w:rsidRPr="000B5473" w:rsidDel="00F44F6D" w:rsidRDefault="00186D46" w:rsidP="00766187">
            <w:pPr>
              <w:shd w:val="clear" w:color="auto" w:fill="FFFFFF"/>
              <w:jc w:val="center"/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</w:pPr>
            <w:r w:rsidRPr="000B5473"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  <w:t>1</w:t>
            </w: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79F2F46A" w14:textId="77777777" w:rsidR="00186D46" w:rsidRPr="000B5473" w:rsidDel="00F44F6D" w:rsidRDefault="00186D46" w:rsidP="00766187">
            <w:pPr>
              <w:shd w:val="clear" w:color="auto" w:fill="FFFFFF"/>
              <w:jc w:val="center"/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</w:pPr>
            <w:r w:rsidRPr="000B5473"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  <w:t>2</w:t>
            </w: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79F2F46B" w14:textId="77777777" w:rsidR="00186D46" w:rsidRPr="000B5473" w:rsidDel="00F44F6D" w:rsidRDefault="00186D46" w:rsidP="00766187">
            <w:pPr>
              <w:shd w:val="clear" w:color="auto" w:fill="FFFFFF"/>
              <w:jc w:val="center"/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</w:pPr>
            <w:r w:rsidRPr="000B5473"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  <w:t>3</w:t>
            </w: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79F2F46C" w14:textId="77777777" w:rsidR="00186D46" w:rsidRPr="000B5473" w:rsidDel="00F44F6D" w:rsidRDefault="00186D46" w:rsidP="00766187">
            <w:pPr>
              <w:shd w:val="clear" w:color="auto" w:fill="FFFFFF"/>
              <w:ind w:right="-80"/>
              <w:jc w:val="center"/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</w:pPr>
            <w:r w:rsidRPr="000B5473"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  <w:t>4</w:t>
            </w:r>
          </w:p>
        </w:tc>
      </w:tr>
      <w:tr w:rsidR="00186D46" w:rsidRPr="000B5473" w14:paraId="79F2F48F" w14:textId="77777777" w:rsidTr="001A65B9">
        <w:trPr>
          <w:trHeight w:val="432"/>
        </w:trPr>
        <w:tc>
          <w:tcPr>
            <w:tcW w:w="333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9F2F46E" w14:textId="77777777" w:rsidR="00186D46" w:rsidRPr="000B5473" w:rsidRDefault="0087021B" w:rsidP="00186D46">
            <w:pPr>
              <w:shd w:val="clear" w:color="auto" w:fill="FFFFFF"/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</w:pPr>
            <w:r>
              <w:rPr>
                <w:rFonts w:ascii="Myriad Pro" w:eastAsia="Cambria" w:hAnsi="Myriad Pro" w:cs="Arial"/>
                <w:b/>
                <w:bCs/>
                <w:color w:val="1F3864" w:themeColor="accent1" w:themeShade="80"/>
                <w:sz w:val="20"/>
                <w:szCs w:val="20"/>
                <w:lang w:val="ro-RO"/>
              </w:rPr>
              <w:t>REZULTATUL</w:t>
            </w:r>
            <w:r w:rsidR="00186D46" w:rsidRPr="000B5473">
              <w:rPr>
                <w:rFonts w:ascii="Myriad Pro" w:eastAsia="Cambria" w:hAnsi="Myriad Pro" w:cs="Arial"/>
                <w:b/>
                <w:bCs/>
                <w:color w:val="1F3864" w:themeColor="accent1" w:themeShade="80"/>
                <w:sz w:val="20"/>
                <w:szCs w:val="20"/>
                <w:lang w:val="ro-RO"/>
              </w:rPr>
              <w:t xml:space="preserve"> 1</w:t>
            </w:r>
          </w:p>
        </w:tc>
        <w:tc>
          <w:tcPr>
            <w:tcW w:w="272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79F2F46F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79F2F470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79F2F471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79F2F472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79F2F473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79F2F474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79F2F475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79F2F476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79F2F477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79F2F478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79F2F479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79F2F47A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79F2F47B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79F2F47C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79F2F47D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79F2F47E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79F2F47F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79F2F480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79F2F481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79F2F482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79F2F483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79F2F484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79F2F485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79F2F486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79F2F487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79F2F488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79F2F489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79F2F48A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79F2F48B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79F2F48C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79F2F48D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79F2F48E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</w:tr>
      <w:tr w:rsidR="00186D46" w:rsidRPr="000B5473" w14:paraId="79F2F4B1" w14:textId="77777777" w:rsidTr="001A65B9">
        <w:trPr>
          <w:trHeight w:val="432"/>
        </w:trPr>
        <w:tc>
          <w:tcPr>
            <w:tcW w:w="333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79F2F490" w14:textId="77777777" w:rsidR="00186D46" w:rsidRPr="000B5473" w:rsidRDefault="0087021B" w:rsidP="00186D46">
            <w:pPr>
              <w:shd w:val="clear" w:color="auto" w:fill="FFFFFF"/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</w:pPr>
            <w:r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  <w:t>Activitatea</w:t>
            </w:r>
            <w:r w:rsidR="00186D46" w:rsidRPr="000B5473"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  <w:t xml:space="preserve"> 1.1. (</w:t>
            </w:r>
            <w:r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  <w:t>denumirea</w:t>
            </w:r>
            <w:r w:rsidR="00186D46" w:rsidRPr="000B5473"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  <w:t>)</w:t>
            </w:r>
          </w:p>
        </w:tc>
        <w:tc>
          <w:tcPr>
            <w:tcW w:w="272" w:type="dxa"/>
            <w:tcBorders>
              <w:left w:val="single" w:sz="12" w:space="0" w:color="auto"/>
            </w:tcBorders>
            <w:vAlign w:val="center"/>
          </w:tcPr>
          <w:p w14:paraId="79F2F491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492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493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9F2F494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79F2F495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496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497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9F2F498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79F2F499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49A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49B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9F2F49C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79F2F49D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49E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49F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9F2F4A0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79F2F4A1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4A2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4A3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9F2F4A4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79F2F4A5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4A6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4A7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9F2F4A8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79F2F4A9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4AA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4AB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9F2F4AC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79F2F4AD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4AE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4AF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9F2F4B0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</w:tr>
      <w:tr w:rsidR="00186D46" w:rsidRPr="00676E63" w14:paraId="79F2F4D3" w14:textId="77777777" w:rsidTr="001A65B9">
        <w:trPr>
          <w:trHeight w:val="432"/>
        </w:trPr>
        <w:tc>
          <w:tcPr>
            <w:tcW w:w="333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79F2F4B2" w14:textId="77777777" w:rsidR="00186D46" w:rsidRPr="000B5473" w:rsidRDefault="0087021B" w:rsidP="00186D46">
            <w:pPr>
              <w:rPr>
                <w:rFonts w:ascii="Myriad Pro" w:hAnsi="Myriad Pro" w:cs="Arial"/>
                <w:sz w:val="20"/>
                <w:szCs w:val="20"/>
                <w:lang w:val="ro-RO"/>
              </w:rPr>
            </w:pPr>
            <w:r>
              <w:rPr>
                <w:rFonts w:ascii="Myriad Pro" w:hAnsi="Myriad Pro" w:cs="Arial"/>
                <w:i/>
                <w:iCs/>
                <w:sz w:val="20"/>
                <w:szCs w:val="20"/>
                <w:lang w:val="ro-RO"/>
              </w:rPr>
              <w:t>Descrieți toate sarcinile din cadrul activității</w:t>
            </w:r>
          </w:p>
        </w:tc>
        <w:tc>
          <w:tcPr>
            <w:tcW w:w="272" w:type="dxa"/>
            <w:tcBorders>
              <w:left w:val="single" w:sz="12" w:space="0" w:color="auto"/>
            </w:tcBorders>
            <w:vAlign w:val="center"/>
          </w:tcPr>
          <w:p w14:paraId="79F2F4B3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4B4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4B5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9F2F4B6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79F2F4B7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4B8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4B9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9F2F4BA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79F2F4BB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4BC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4BD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9F2F4BE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79F2F4BF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4C0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4C1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9F2F4C2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79F2F4C3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4C4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4C5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9F2F4C6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79F2F4C7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4C8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4C9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9F2F4CA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79F2F4CB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4CC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4CD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9F2F4CE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79F2F4CF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4D0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4D1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9F2F4D2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</w:tr>
      <w:tr w:rsidR="00186D46" w:rsidRPr="00676E63" w14:paraId="79F2F4F5" w14:textId="77777777" w:rsidTr="001A65B9">
        <w:trPr>
          <w:trHeight w:val="432"/>
        </w:trPr>
        <w:tc>
          <w:tcPr>
            <w:tcW w:w="333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79F2F4D4" w14:textId="77777777" w:rsidR="00186D46" w:rsidRPr="000B5473" w:rsidRDefault="0087021B" w:rsidP="00186D46">
            <w:pPr>
              <w:rPr>
                <w:rFonts w:ascii="Myriad Pro" w:hAnsi="Myriad Pro" w:cs="Arial"/>
                <w:i/>
                <w:iCs/>
                <w:sz w:val="20"/>
                <w:szCs w:val="20"/>
                <w:lang w:val="ro-RO"/>
              </w:rPr>
            </w:pPr>
            <w:r>
              <w:rPr>
                <w:rFonts w:ascii="Myriad Pro" w:hAnsi="Myriad Pro" w:cs="Arial"/>
                <w:i/>
                <w:iCs/>
                <w:sz w:val="20"/>
                <w:szCs w:val="20"/>
                <w:lang w:val="ro-RO"/>
              </w:rPr>
              <w:t>Descrieți toate sarcinile din cadrul activității</w:t>
            </w:r>
          </w:p>
        </w:tc>
        <w:tc>
          <w:tcPr>
            <w:tcW w:w="272" w:type="dxa"/>
            <w:tcBorders>
              <w:left w:val="single" w:sz="12" w:space="0" w:color="auto"/>
            </w:tcBorders>
            <w:vAlign w:val="center"/>
          </w:tcPr>
          <w:p w14:paraId="79F2F4D5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4D6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4D7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9F2F4D8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79F2F4D9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4DA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4DB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9F2F4DC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79F2F4DD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4DE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4DF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9F2F4E0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79F2F4E1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4E2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4E3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9F2F4E4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79F2F4E5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4E6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4E7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9F2F4E8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79F2F4E9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4EA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4EB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9F2F4EC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79F2F4ED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4EE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4EF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9F2F4F0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79F2F4F1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4F2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4F3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9F2F4F4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</w:tr>
      <w:tr w:rsidR="00186D46" w:rsidRPr="000B5473" w14:paraId="79F2F517" w14:textId="77777777" w:rsidTr="001A65B9">
        <w:trPr>
          <w:trHeight w:val="432"/>
        </w:trPr>
        <w:tc>
          <w:tcPr>
            <w:tcW w:w="333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79F2F4F6" w14:textId="77777777" w:rsidR="00186D46" w:rsidRPr="000B5473" w:rsidRDefault="0087021B" w:rsidP="00186D46">
            <w:pPr>
              <w:rPr>
                <w:rFonts w:ascii="Myriad Pro" w:hAnsi="Myriad Pro" w:cs="Arial"/>
                <w:sz w:val="20"/>
                <w:szCs w:val="20"/>
                <w:lang w:val="ro-RO"/>
              </w:rPr>
            </w:pPr>
            <w:r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  <w:t>Activitatea</w:t>
            </w:r>
            <w:r w:rsidR="00186D46" w:rsidRPr="000B5473"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  <w:t xml:space="preserve"> 1.2. (</w:t>
            </w:r>
            <w:r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  <w:t>denumirea</w:t>
            </w:r>
            <w:r w:rsidR="00186D46" w:rsidRPr="000B5473"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  <w:t>)</w:t>
            </w:r>
          </w:p>
        </w:tc>
        <w:tc>
          <w:tcPr>
            <w:tcW w:w="272" w:type="dxa"/>
            <w:tcBorders>
              <w:left w:val="single" w:sz="12" w:space="0" w:color="auto"/>
            </w:tcBorders>
            <w:vAlign w:val="center"/>
          </w:tcPr>
          <w:p w14:paraId="79F2F4F7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4F8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4F9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9F2F4FA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79F2F4FB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4FC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4FD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9F2F4FE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79F2F4FF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500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501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9F2F502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79F2F503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504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505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9F2F506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79F2F507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508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509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9F2F50A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79F2F50B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50C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50D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9F2F50E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79F2F50F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510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511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9F2F512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79F2F513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514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515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9F2F516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</w:tr>
      <w:tr w:rsidR="00186D46" w:rsidRPr="00676E63" w14:paraId="79F2F539" w14:textId="77777777" w:rsidTr="001A65B9">
        <w:trPr>
          <w:trHeight w:val="432"/>
        </w:trPr>
        <w:tc>
          <w:tcPr>
            <w:tcW w:w="333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79F2F518" w14:textId="77777777" w:rsidR="00186D46" w:rsidRPr="000B5473" w:rsidRDefault="0087021B" w:rsidP="00186D46">
            <w:pPr>
              <w:rPr>
                <w:rFonts w:ascii="Myriad Pro" w:hAnsi="Myriad Pro" w:cs="Arial"/>
                <w:sz w:val="20"/>
                <w:szCs w:val="20"/>
                <w:lang w:val="ro-RO"/>
              </w:rPr>
            </w:pPr>
            <w:r>
              <w:rPr>
                <w:rFonts w:ascii="Myriad Pro" w:hAnsi="Myriad Pro" w:cs="Arial"/>
                <w:i/>
                <w:iCs/>
                <w:sz w:val="20"/>
                <w:szCs w:val="20"/>
                <w:lang w:val="ro-RO"/>
              </w:rPr>
              <w:t>Descrieți toate sarcinile din cadrul activității</w:t>
            </w:r>
          </w:p>
        </w:tc>
        <w:tc>
          <w:tcPr>
            <w:tcW w:w="272" w:type="dxa"/>
            <w:tcBorders>
              <w:left w:val="single" w:sz="12" w:space="0" w:color="auto"/>
            </w:tcBorders>
            <w:vAlign w:val="center"/>
          </w:tcPr>
          <w:p w14:paraId="79F2F519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51A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51B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9F2F51C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79F2F51D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51E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51F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9F2F520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79F2F521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522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523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9F2F524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79F2F525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526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527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9F2F528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79F2F529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52A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52B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9F2F52C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79F2F52D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52E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52F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9F2F530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79F2F531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532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533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9F2F534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79F2F535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536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537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9F2F538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</w:tr>
      <w:tr w:rsidR="00186D46" w:rsidRPr="00676E63" w14:paraId="79F2F55B" w14:textId="77777777" w:rsidTr="001A65B9">
        <w:trPr>
          <w:trHeight w:val="432"/>
        </w:trPr>
        <w:tc>
          <w:tcPr>
            <w:tcW w:w="333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9F2F53A" w14:textId="77777777" w:rsidR="00186D46" w:rsidRPr="000B5473" w:rsidRDefault="0087021B" w:rsidP="00186D46">
            <w:pPr>
              <w:rPr>
                <w:rFonts w:ascii="Myriad Pro" w:hAnsi="Myriad Pro" w:cs="Arial"/>
                <w:i/>
                <w:iCs/>
                <w:sz w:val="20"/>
                <w:szCs w:val="20"/>
                <w:lang w:val="ro-RO"/>
              </w:rPr>
            </w:pPr>
            <w:r>
              <w:rPr>
                <w:rFonts w:ascii="Myriad Pro" w:hAnsi="Myriad Pro" w:cs="Arial"/>
                <w:i/>
                <w:iCs/>
                <w:sz w:val="20"/>
                <w:szCs w:val="20"/>
                <w:lang w:val="ro-RO"/>
              </w:rPr>
              <w:t>Descrieți toate sarcinile din cadrul activității</w:t>
            </w:r>
          </w:p>
        </w:tc>
        <w:tc>
          <w:tcPr>
            <w:tcW w:w="272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79F2F53B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79F2F53C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79F2F53D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79F2F53E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79F2F53F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79F2F540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79F2F541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79F2F542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79F2F543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79F2F544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79F2F545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79F2F546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79F2F547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79F2F548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79F2F549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79F2F54A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79F2F54B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79F2F54C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79F2F54D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79F2F54E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79F2F54F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79F2F550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79F2F551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79F2F552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79F2F553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79F2F554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79F2F555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79F2F556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79F2F557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79F2F558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79F2F559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79F2F55A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</w:tr>
      <w:tr w:rsidR="00186D46" w:rsidRPr="000B5473" w14:paraId="79F2F57D" w14:textId="77777777" w:rsidTr="001A65B9">
        <w:trPr>
          <w:trHeight w:val="432"/>
        </w:trPr>
        <w:tc>
          <w:tcPr>
            <w:tcW w:w="333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9F2F55C" w14:textId="77777777" w:rsidR="00186D46" w:rsidRPr="000B5473" w:rsidRDefault="0087021B" w:rsidP="00186D46">
            <w:pPr>
              <w:shd w:val="clear" w:color="auto" w:fill="FFFFFF"/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</w:pPr>
            <w:r>
              <w:rPr>
                <w:rFonts w:ascii="Myriad Pro" w:eastAsia="Cambria" w:hAnsi="Myriad Pro" w:cs="Arial"/>
                <w:b/>
                <w:bCs/>
                <w:color w:val="1F3864" w:themeColor="accent1" w:themeShade="80"/>
                <w:sz w:val="20"/>
                <w:szCs w:val="20"/>
                <w:lang w:val="ro-RO"/>
              </w:rPr>
              <w:t>REZULTATUL</w:t>
            </w:r>
            <w:r w:rsidR="00186D46" w:rsidRPr="000B5473">
              <w:rPr>
                <w:rFonts w:ascii="Myriad Pro" w:eastAsia="Cambria" w:hAnsi="Myriad Pro" w:cs="Arial"/>
                <w:b/>
                <w:bCs/>
                <w:color w:val="1F3864" w:themeColor="accent1" w:themeShade="80"/>
                <w:sz w:val="20"/>
                <w:szCs w:val="20"/>
                <w:lang w:val="ro-RO"/>
              </w:rPr>
              <w:t xml:space="preserve"> 2</w:t>
            </w:r>
          </w:p>
        </w:tc>
        <w:tc>
          <w:tcPr>
            <w:tcW w:w="272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79F2F55D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79F2F55E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79F2F55F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79F2F560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79F2F561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79F2F562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79F2F563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79F2F564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79F2F565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79F2F566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79F2F567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79F2F568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79F2F569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79F2F56A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79F2F56B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79F2F56C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79F2F56D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79F2F56E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79F2F56F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79F2F570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79F2F571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79F2F572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79F2F573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79F2F574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79F2F575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79F2F576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79F2F577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79F2F578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79F2F579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79F2F57A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79F2F57B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79F2F57C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</w:tr>
      <w:tr w:rsidR="00186D46" w:rsidRPr="000B5473" w14:paraId="79F2F59F" w14:textId="77777777" w:rsidTr="001A65B9">
        <w:trPr>
          <w:trHeight w:val="432"/>
        </w:trPr>
        <w:tc>
          <w:tcPr>
            <w:tcW w:w="333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79F2F57E" w14:textId="77777777" w:rsidR="00186D46" w:rsidRPr="000B5473" w:rsidRDefault="0087021B" w:rsidP="00186D46">
            <w:pPr>
              <w:shd w:val="clear" w:color="auto" w:fill="FFFFFF"/>
              <w:rPr>
                <w:rFonts w:ascii="Myriad Pro" w:hAnsi="Myriad Pro" w:cs="Arial"/>
                <w:sz w:val="20"/>
                <w:szCs w:val="20"/>
                <w:lang w:val="ro-RO"/>
              </w:rPr>
            </w:pPr>
            <w:r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  <w:t>Activitatea</w:t>
            </w:r>
            <w:r w:rsidR="00186D46" w:rsidRPr="000B5473"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  <w:t xml:space="preserve"> 2.1. (</w:t>
            </w:r>
            <w:r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  <w:t>denumirea</w:t>
            </w:r>
            <w:r w:rsidR="00186D46" w:rsidRPr="000B5473"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  <w:t>)</w:t>
            </w:r>
          </w:p>
        </w:tc>
        <w:tc>
          <w:tcPr>
            <w:tcW w:w="272" w:type="dxa"/>
            <w:tcBorders>
              <w:left w:val="single" w:sz="12" w:space="0" w:color="auto"/>
            </w:tcBorders>
            <w:vAlign w:val="center"/>
          </w:tcPr>
          <w:p w14:paraId="79F2F57F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580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581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9F2F582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79F2F583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584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585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9F2F586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79F2F587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588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589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9F2F58A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79F2F58B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58C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58D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9F2F58E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79F2F58F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590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591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9F2F592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79F2F593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594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595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9F2F596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79F2F597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598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599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9F2F59A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79F2F59B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59C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59D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9F2F59E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</w:tr>
      <w:tr w:rsidR="00186D46" w:rsidRPr="00676E63" w14:paraId="79F2F5C1" w14:textId="77777777" w:rsidTr="001A65B9">
        <w:trPr>
          <w:trHeight w:val="432"/>
        </w:trPr>
        <w:tc>
          <w:tcPr>
            <w:tcW w:w="333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79F2F5A0" w14:textId="77777777" w:rsidR="00186D46" w:rsidRPr="000B5473" w:rsidRDefault="0087021B" w:rsidP="00186D46">
            <w:pPr>
              <w:rPr>
                <w:rFonts w:ascii="Myriad Pro" w:hAnsi="Myriad Pro" w:cs="Arial"/>
                <w:sz w:val="20"/>
                <w:szCs w:val="20"/>
                <w:lang w:val="ro-RO"/>
              </w:rPr>
            </w:pPr>
            <w:r>
              <w:rPr>
                <w:rFonts w:ascii="Myriad Pro" w:hAnsi="Myriad Pro" w:cs="Arial"/>
                <w:i/>
                <w:iCs/>
                <w:sz w:val="20"/>
                <w:szCs w:val="20"/>
                <w:lang w:val="ro-RO"/>
              </w:rPr>
              <w:t>Descrieți toate sarcinile din cadrul activității</w:t>
            </w:r>
          </w:p>
        </w:tc>
        <w:tc>
          <w:tcPr>
            <w:tcW w:w="272" w:type="dxa"/>
            <w:tcBorders>
              <w:left w:val="single" w:sz="12" w:space="0" w:color="auto"/>
            </w:tcBorders>
            <w:vAlign w:val="center"/>
          </w:tcPr>
          <w:p w14:paraId="79F2F5A1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5A2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5A3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9F2F5A4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79F2F5A5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5A6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5A7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9F2F5A8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79F2F5A9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5AA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5AB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9F2F5AC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79F2F5AD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5AE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5AF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9F2F5B0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79F2F5B1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5B2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5B3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9F2F5B4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79F2F5B5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5B6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5B7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9F2F5B8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79F2F5B9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5BA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5BB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9F2F5BC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79F2F5BD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5BE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5BF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9F2F5C0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</w:tr>
      <w:tr w:rsidR="00186D46" w:rsidRPr="00676E63" w14:paraId="79F2F5E3" w14:textId="77777777" w:rsidTr="001A65B9">
        <w:trPr>
          <w:trHeight w:val="432"/>
        </w:trPr>
        <w:tc>
          <w:tcPr>
            <w:tcW w:w="333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9F2F5C2" w14:textId="77777777" w:rsidR="00186D46" w:rsidRPr="000B5473" w:rsidRDefault="0087021B" w:rsidP="00186D46">
            <w:pPr>
              <w:rPr>
                <w:rFonts w:ascii="Myriad Pro" w:hAnsi="Myriad Pro" w:cs="Arial"/>
                <w:sz w:val="20"/>
                <w:szCs w:val="20"/>
                <w:lang w:val="ro-RO"/>
              </w:rPr>
            </w:pPr>
            <w:r>
              <w:rPr>
                <w:rFonts w:ascii="Myriad Pro" w:hAnsi="Myriad Pro" w:cs="Arial"/>
                <w:i/>
                <w:iCs/>
                <w:sz w:val="20"/>
                <w:szCs w:val="20"/>
                <w:lang w:val="ro-RO"/>
              </w:rPr>
              <w:t>Descrieți toate sarcinile din cadrul activității</w:t>
            </w:r>
          </w:p>
        </w:tc>
        <w:tc>
          <w:tcPr>
            <w:tcW w:w="272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79F2F5C3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79F2F5C4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79F2F5C5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79F2F5C6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79F2F5C7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79F2F5C8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79F2F5C9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79F2F5CA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79F2F5CB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79F2F5CC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79F2F5CD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79F2F5CE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79F2F5CF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79F2F5D0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79F2F5D1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79F2F5D2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79F2F5D3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79F2F5D4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79F2F5D5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79F2F5D6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79F2F5D7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79F2F5D8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79F2F5D9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79F2F5DA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79F2F5DB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79F2F5DC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79F2F5DD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79F2F5DE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79F2F5DF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79F2F5E0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79F2F5E1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79F2F5E2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</w:tr>
      <w:tr w:rsidR="00186D46" w:rsidRPr="000B5473" w14:paraId="79F2F605" w14:textId="77777777" w:rsidTr="001A65B9">
        <w:trPr>
          <w:trHeight w:val="432"/>
        </w:trPr>
        <w:tc>
          <w:tcPr>
            <w:tcW w:w="333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9F2F5E4" w14:textId="77777777" w:rsidR="00186D46" w:rsidRPr="000B5473" w:rsidRDefault="0087021B" w:rsidP="00186D46">
            <w:pPr>
              <w:shd w:val="clear" w:color="auto" w:fill="FFFFFF"/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</w:pPr>
            <w:r>
              <w:rPr>
                <w:rFonts w:ascii="Myriad Pro" w:eastAsia="Cambria" w:hAnsi="Myriad Pro" w:cs="Arial"/>
                <w:b/>
                <w:bCs/>
                <w:color w:val="1F3864" w:themeColor="accent1" w:themeShade="80"/>
                <w:sz w:val="20"/>
                <w:szCs w:val="20"/>
                <w:lang w:val="ro-RO"/>
              </w:rPr>
              <w:t>REZULTATUL</w:t>
            </w:r>
            <w:r w:rsidR="00186D46" w:rsidRPr="000B5473">
              <w:rPr>
                <w:rFonts w:ascii="Myriad Pro" w:eastAsia="Cambria" w:hAnsi="Myriad Pro" w:cs="Arial"/>
                <w:b/>
                <w:bCs/>
                <w:color w:val="1F3864" w:themeColor="accent1" w:themeShade="80"/>
                <w:sz w:val="20"/>
                <w:szCs w:val="20"/>
                <w:lang w:val="ro-RO"/>
              </w:rPr>
              <w:t xml:space="preserve"> 3</w:t>
            </w:r>
          </w:p>
        </w:tc>
        <w:tc>
          <w:tcPr>
            <w:tcW w:w="272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79F2F5E5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79F2F5E6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79F2F5E7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79F2F5E8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79F2F5E9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79F2F5EA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79F2F5EB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79F2F5EC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79F2F5ED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79F2F5EE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79F2F5EF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79F2F5F0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79F2F5F1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79F2F5F2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79F2F5F3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79F2F5F4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79F2F5F5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79F2F5F6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79F2F5F7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79F2F5F8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79F2F5F9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79F2F5FA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79F2F5FB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79F2F5FC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79F2F5FD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79F2F5FE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79F2F5FF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79F2F600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79F2F601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79F2F602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79F2F603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79F2F604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</w:tr>
      <w:tr w:rsidR="00186D46" w:rsidRPr="000B5473" w14:paraId="79F2F627" w14:textId="77777777" w:rsidTr="001A65B9">
        <w:trPr>
          <w:trHeight w:val="432"/>
        </w:trPr>
        <w:tc>
          <w:tcPr>
            <w:tcW w:w="333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79F2F606" w14:textId="77777777" w:rsidR="00186D46" w:rsidRPr="000B5473" w:rsidRDefault="0087021B" w:rsidP="00186D46">
            <w:pPr>
              <w:shd w:val="clear" w:color="auto" w:fill="FFFFFF"/>
              <w:rPr>
                <w:rFonts w:ascii="Myriad Pro" w:hAnsi="Myriad Pro" w:cs="Arial"/>
                <w:sz w:val="20"/>
                <w:szCs w:val="20"/>
                <w:lang w:val="ro-RO"/>
              </w:rPr>
            </w:pPr>
            <w:r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  <w:t>Activitatea</w:t>
            </w:r>
            <w:r w:rsidR="00186D46" w:rsidRPr="000B5473"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  <w:t xml:space="preserve"> 3.1. (</w:t>
            </w:r>
            <w:r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  <w:t>denumirea</w:t>
            </w:r>
            <w:r w:rsidR="00186D46" w:rsidRPr="000B5473">
              <w:rPr>
                <w:rFonts w:ascii="Myriad Pro" w:hAnsi="Myriad Pro" w:cs="Arial"/>
                <w:b/>
                <w:bCs/>
                <w:sz w:val="20"/>
                <w:szCs w:val="20"/>
                <w:lang w:val="ro-RO"/>
              </w:rPr>
              <w:t>)</w:t>
            </w:r>
          </w:p>
        </w:tc>
        <w:tc>
          <w:tcPr>
            <w:tcW w:w="272" w:type="dxa"/>
            <w:tcBorders>
              <w:left w:val="single" w:sz="12" w:space="0" w:color="auto"/>
            </w:tcBorders>
            <w:vAlign w:val="center"/>
          </w:tcPr>
          <w:p w14:paraId="79F2F607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608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609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9F2F60A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79F2F60B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60C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60D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9F2F60E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79F2F60F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610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611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9F2F612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79F2F613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614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615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9F2F616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79F2F617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618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619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9F2F61A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79F2F61B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61C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61D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9F2F61E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79F2F61F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620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621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9F2F622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79F2F623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624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625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9F2F626" w14:textId="77777777" w:rsidR="00186D46" w:rsidRPr="000B5473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</w:tr>
      <w:tr w:rsidR="00186D46" w:rsidRPr="00676E63" w14:paraId="79F2F649" w14:textId="77777777" w:rsidTr="001A65B9">
        <w:trPr>
          <w:trHeight w:val="432"/>
        </w:trPr>
        <w:tc>
          <w:tcPr>
            <w:tcW w:w="333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79F2F628" w14:textId="77777777" w:rsidR="00186D46" w:rsidRPr="000B5473" w:rsidRDefault="0087021B" w:rsidP="00186D46">
            <w:pPr>
              <w:rPr>
                <w:rFonts w:ascii="Myriad Pro" w:hAnsi="Myriad Pro" w:cs="Arial"/>
                <w:sz w:val="20"/>
                <w:szCs w:val="20"/>
                <w:lang w:val="ro-RO"/>
              </w:rPr>
            </w:pPr>
            <w:r>
              <w:rPr>
                <w:rFonts w:ascii="Myriad Pro" w:hAnsi="Myriad Pro" w:cs="Arial"/>
                <w:i/>
                <w:iCs/>
                <w:sz w:val="20"/>
                <w:szCs w:val="20"/>
                <w:lang w:val="ro-RO"/>
              </w:rPr>
              <w:t>Descrieți toate sarcinile din cadrul activității</w:t>
            </w:r>
          </w:p>
        </w:tc>
        <w:tc>
          <w:tcPr>
            <w:tcW w:w="272" w:type="dxa"/>
            <w:tcBorders>
              <w:left w:val="single" w:sz="12" w:space="0" w:color="auto"/>
            </w:tcBorders>
            <w:vAlign w:val="center"/>
          </w:tcPr>
          <w:p w14:paraId="79F2F629" w14:textId="77777777" w:rsidR="00186D46" w:rsidRPr="000B5473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62A" w14:textId="77777777" w:rsidR="00186D46" w:rsidRPr="000B5473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62B" w14:textId="77777777" w:rsidR="00186D46" w:rsidRPr="000B5473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9F2F62C" w14:textId="77777777" w:rsidR="00186D46" w:rsidRPr="000B5473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79F2F62D" w14:textId="77777777" w:rsidR="00186D46" w:rsidRPr="000B5473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62E" w14:textId="77777777" w:rsidR="00186D46" w:rsidRPr="000B5473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62F" w14:textId="77777777" w:rsidR="00186D46" w:rsidRPr="000B5473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9F2F630" w14:textId="77777777" w:rsidR="00186D46" w:rsidRPr="000B5473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79F2F631" w14:textId="77777777" w:rsidR="00186D46" w:rsidRPr="000B5473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632" w14:textId="77777777" w:rsidR="00186D46" w:rsidRPr="000B5473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633" w14:textId="77777777" w:rsidR="00186D46" w:rsidRPr="000B5473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9F2F634" w14:textId="77777777" w:rsidR="00186D46" w:rsidRPr="000B5473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79F2F635" w14:textId="77777777" w:rsidR="00186D46" w:rsidRPr="000B5473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636" w14:textId="77777777" w:rsidR="00186D46" w:rsidRPr="000B5473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637" w14:textId="77777777" w:rsidR="00186D46" w:rsidRPr="000B5473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9F2F638" w14:textId="77777777" w:rsidR="00186D46" w:rsidRPr="000B5473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79F2F639" w14:textId="77777777" w:rsidR="00186D46" w:rsidRPr="000B5473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63A" w14:textId="77777777" w:rsidR="00186D46" w:rsidRPr="000B5473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63B" w14:textId="77777777" w:rsidR="00186D46" w:rsidRPr="000B5473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9F2F63C" w14:textId="77777777" w:rsidR="00186D46" w:rsidRPr="000B5473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79F2F63D" w14:textId="77777777" w:rsidR="00186D46" w:rsidRPr="000B5473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63E" w14:textId="77777777" w:rsidR="00186D46" w:rsidRPr="000B5473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63F" w14:textId="77777777" w:rsidR="00186D46" w:rsidRPr="000B5473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9F2F640" w14:textId="77777777" w:rsidR="00186D46" w:rsidRPr="000B5473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79F2F641" w14:textId="77777777" w:rsidR="00186D46" w:rsidRPr="000B5473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642" w14:textId="77777777" w:rsidR="00186D46" w:rsidRPr="000B5473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643" w14:textId="77777777" w:rsidR="00186D46" w:rsidRPr="000B5473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9F2F644" w14:textId="77777777" w:rsidR="00186D46" w:rsidRPr="000B5473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79F2F645" w14:textId="77777777" w:rsidR="00186D46" w:rsidRPr="000B5473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646" w14:textId="77777777" w:rsidR="00186D46" w:rsidRPr="000B5473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vAlign w:val="center"/>
          </w:tcPr>
          <w:p w14:paraId="79F2F647" w14:textId="77777777" w:rsidR="00186D46" w:rsidRPr="000B5473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9F2F648" w14:textId="77777777" w:rsidR="00186D46" w:rsidRPr="000B5473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</w:tr>
      <w:tr w:rsidR="00186D46" w:rsidRPr="00676E63" w14:paraId="79F2F66B" w14:textId="77777777" w:rsidTr="001A65B9">
        <w:trPr>
          <w:trHeight w:val="432"/>
        </w:trPr>
        <w:tc>
          <w:tcPr>
            <w:tcW w:w="333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9F2F64A" w14:textId="77777777" w:rsidR="00186D46" w:rsidRPr="000B5473" w:rsidRDefault="0087021B" w:rsidP="00186D46">
            <w:pPr>
              <w:rPr>
                <w:rFonts w:ascii="Myriad Pro" w:hAnsi="Myriad Pro" w:cs="Arial"/>
                <w:sz w:val="20"/>
                <w:szCs w:val="20"/>
                <w:lang w:val="ro-RO"/>
              </w:rPr>
            </w:pPr>
            <w:r>
              <w:rPr>
                <w:rFonts w:ascii="Myriad Pro" w:hAnsi="Myriad Pro" w:cs="Arial"/>
                <w:i/>
                <w:iCs/>
                <w:sz w:val="20"/>
                <w:szCs w:val="20"/>
                <w:lang w:val="ro-RO"/>
              </w:rPr>
              <w:t>Descrieți toate sarcinile din cadrul activității</w:t>
            </w:r>
          </w:p>
        </w:tc>
        <w:tc>
          <w:tcPr>
            <w:tcW w:w="272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79F2F64B" w14:textId="77777777" w:rsidR="00186D46" w:rsidRPr="000B5473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79F2F64C" w14:textId="77777777" w:rsidR="00186D46" w:rsidRPr="000B5473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79F2F64D" w14:textId="77777777" w:rsidR="00186D46" w:rsidRPr="000B5473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79F2F64E" w14:textId="77777777" w:rsidR="00186D46" w:rsidRPr="000B5473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79F2F64F" w14:textId="77777777" w:rsidR="00186D46" w:rsidRPr="000B5473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79F2F650" w14:textId="77777777" w:rsidR="00186D46" w:rsidRPr="000B5473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79F2F651" w14:textId="77777777" w:rsidR="00186D46" w:rsidRPr="000B5473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79F2F652" w14:textId="77777777" w:rsidR="00186D46" w:rsidRPr="000B5473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79F2F653" w14:textId="77777777" w:rsidR="00186D46" w:rsidRPr="000B5473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79F2F654" w14:textId="77777777" w:rsidR="00186D46" w:rsidRPr="000B5473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79F2F655" w14:textId="77777777" w:rsidR="00186D46" w:rsidRPr="000B5473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79F2F656" w14:textId="77777777" w:rsidR="00186D46" w:rsidRPr="000B5473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79F2F657" w14:textId="77777777" w:rsidR="00186D46" w:rsidRPr="000B5473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79F2F658" w14:textId="77777777" w:rsidR="00186D46" w:rsidRPr="000B5473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79F2F659" w14:textId="77777777" w:rsidR="00186D46" w:rsidRPr="000B5473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79F2F65A" w14:textId="77777777" w:rsidR="00186D46" w:rsidRPr="000B5473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79F2F65B" w14:textId="77777777" w:rsidR="00186D46" w:rsidRPr="000B5473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79F2F65C" w14:textId="77777777" w:rsidR="00186D46" w:rsidRPr="000B5473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79F2F65D" w14:textId="77777777" w:rsidR="00186D46" w:rsidRPr="000B5473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79F2F65E" w14:textId="77777777" w:rsidR="00186D46" w:rsidRPr="000B5473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79F2F65F" w14:textId="77777777" w:rsidR="00186D46" w:rsidRPr="000B5473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79F2F660" w14:textId="77777777" w:rsidR="00186D46" w:rsidRPr="000B5473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79F2F661" w14:textId="77777777" w:rsidR="00186D46" w:rsidRPr="000B5473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79F2F662" w14:textId="77777777" w:rsidR="00186D46" w:rsidRPr="000B5473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79F2F663" w14:textId="77777777" w:rsidR="00186D46" w:rsidRPr="000B5473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79F2F664" w14:textId="77777777" w:rsidR="00186D46" w:rsidRPr="000B5473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79F2F665" w14:textId="77777777" w:rsidR="00186D46" w:rsidRPr="000B5473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79F2F666" w14:textId="77777777" w:rsidR="00186D46" w:rsidRPr="000B5473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79F2F667" w14:textId="77777777" w:rsidR="00186D46" w:rsidRPr="000B5473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79F2F668" w14:textId="77777777" w:rsidR="00186D46" w:rsidRPr="000B5473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79F2F669" w14:textId="77777777" w:rsidR="00186D46" w:rsidRPr="000B5473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79F2F66A" w14:textId="77777777" w:rsidR="00186D46" w:rsidRPr="000B5473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o-RO"/>
              </w:rPr>
            </w:pPr>
          </w:p>
        </w:tc>
      </w:tr>
    </w:tbl>
    <w:p w14:paraId="79F2F66C" w14:textId="77777777" w:rsidR="00223396" w:rsidRPr="000B5473" w:rsidRDefault="00223396" w:rsidP="00223396">
      <w:pPr>
        <w:ind w:left="-90"/>
        <w:rPr>
          <w:rFonts w:ascii="Myriad Pro" w:hAnsi="Myriad Pro"/>
          <w:b/>
          <w:bCs/>
          <w:sz w:val="22"/>
          <w:szCs w:val="22"/>
          <w:lang w:val="ro-RO"/>
        </w:rPr>
      </w:pPr>
    </w:p>
    <w:p w14:paraId="79F2F66D" w14:textId="77777777" w:rsidR="004C73BE" w:rsidRPr="000B5473" w:rsidRDefault="00223396" w:rsidP="00C070BC">
      <w:pPr>
        <w:numPr>
          <w:ilvl w:val="0"/>
          <w:numId w:val="10"/>
        </w:numPr>
        <w:shd w:val="clear" w:color="auto" w:fill="FFFFFF"/>
        <w:jc w:val="center"/>
        <w:rPr>
          <w:rFonts w:ascii="Myriad Pro" w:hAnsi="Myriad Pro"/>
          <w:b/>
          <w:bCs/>
          <w:color w:val="FF0000"/>
          <w:sz w:val="22"/>
          <w:szCs w:val="22"/>
          <w:lang w:val="ro-RO"/>
        </w:rPr>
        <w:sectPr w:rsidR="004C73BE" w:rsidRPr="000B5473" w:rsidSect="003600A0">
          <w:pgSz w:w="16840" w:h="11900" w:orient="landscape"/>
          <w:pgMar w:top="1080" w:right="1800" w:bottom="547" w:left="1138" w:header="720" w:footer="720" w:gutter="0"/>
          <w:cols w:space="720"/>
        </w:sectPr>
      </w:pPr>
      <w:r w:rsidRPr="000B5473">
        <w:rPr>
          <w:rFonts w:ascii="Myriad Pro" w:hAnsi="Myriad Pro"/>
          <w:b/>
          <w:bCs/>
          <w:color w:val="FF0000"/>
          <w:sz w:val="22"/>
          <w:szCs w:val="22"/>
          <w:lang w:val="ro-RO"/>
        </w:rPr>
        <w:t>BUGET</w:t>
      </w:r>
      <w:r w:rsidR="006D470D">
        <w:rPr>
          <w:rFonts w:ascii="Myriad Pro" w:hAnsi="Myriad Pro"/>
          <w:b/>
          <w:bCs/>
          <w:color w:val="FF0000"/>
          <w:sz w:val="22"/>
          <w:szCs w:val="22"/>
          <w:lang w:val="ro-RO"/>
        </w:rPr>
        <w:t>UL PROIECTULUI</w:t>
      </w:r>
      <w:r w:rsidRPr="000B5473">
        <w:rPr>
          <w:rFonts w:ascii="Myriad Pro" w:hAnsi="Myriad Pro"/>
          <w:b/>
          <w:bCs/>
          <w:color w:val="FF0000"/>
          <w:sz w:val="22"/>
          <w:szCs w:val="22"/>
          <w:lang w:val="ro-RO"/>
        </w:rPr>
        <w:t xml:space="preserve"> – </w:t>
      </w:r>
      <w:r w:rsidR="006D470D">
        <w:rPr>
          <w:rFonts w:ascii="Myriad Pro" w:hAnsi="Myriad Pro"/>
          <w:b/>
          <w:bCs/>
          <w:color w:val="FF0000"/>
          <w:sz w:val="22"/>
          <w:szCs w:val="22"/>
          <w:lang w:val="ro-RO"/>
        </w:rPr>
        <w:t xml:space="preserve">INCLUDEȚI </w:t>
      </w:r>
      <w:r w:rsidRPr="000B5473">
        <w:rPr>
          <w:rFonts w:ascii="Myriad Pro" w:hAnsi="Myriad Pro"/>
          <w:b/>
          <w:bCs/>
          <w:color w:val="FF0000"/>
          <w:sz w:val="22"/>
          <w:szCs w:val="22"/>
          <w:lang w:val="ro-RO"/>
        </w:rPr>
        <w:t>ANEX</w:t>
      </w:r>
      <w:r w:rsidR="006D470D">
        <w:rPr>
          <w:rFonts w:ascii="Myriad Pro" w:hAnsi="Myriad Pro"/>
          <w:b/>
          <w:bCs/>
          <w:color w:val="FF0000"/>
          <w:sz w:val="22"/>
          <w:szCs w:val="22"/>
          <w:lang w:val="ro-RO"/>
        </w:rPr>
        <w:t>A</w:t>
      </w:r>
      <w:r w:rsidRPr="000B5473">
        <w:rPr>
          <w:rFonts w:ascii="Myriad Pro" w:hAnsi="Myriad Pro"/>
          <w:b/>
          <w:bCs/>
          <w:color w:val="FF0000"/>
          <w:sz w:val="22"/>
          <w:szCs w:val="22"/>
          <w:lang w:val="ro-RO"/>
        </w:rPr>
        <w:t xml:space="preserve"> </w:t>
      </w:r>
      <w:r w:rsidR="00B47ACB" w:rsidRPr="000B5473">
        <w:rPr>
          <w:rFonts w:ascii="Myriad Pro" w:hAnsi="Myriad Pro"/>
          <w:b/>
          <w:bCs/>
          <w:color w:val="FF0000"/>
          <w:sz w:val="22"/>
          <w:szCs w:val="22"/>
          <w:lang w:val="ro-RO"/>
        </w:rPr>
        <w:t>2</w:t>
      </w:r>
      <w:r w:rsidRPr="000B5473">
        <w:rPr>
          <w:rFonts w:ascii="Myriad Pro" w:hAnsi="Myriad Pro"/>
          <w:b/>
          <w:bCs/>
          <w:color w:val="FF0000"/>
          <w:sz w:val="22"/>
          <w:szCs w:val="22"/>
          <w:lang w:val="ro-RO"/>
        </w:rPr>
        <w:t xml:space="preserve"> (</w:t>
      </w:r>
      <w:r w:rsidR="006D470D">
        <w:rPr>
          <w:rFonts w:ascii="Myriad Pro" w:hAnsi="Myriad Pro"/>
          <w:b/>
          <w:bCs/>
          <w:color w:val="FF0000"/>
          <w:sz w:val="22"/>
          <w:szCs w:val="22"/>
          <w:lang w:val="ro-RO"/>
        </w:rPr>
        <w:t>MODEL DE BUGET</w:t>
      </w:r>
      <w:r w:rsidRPr="000B5473">
        <w:rPr>
          <w:rFonts w:ascii="Myriad Pro" w:hAnsi="Myriad Pro"/>
          <w:b/>
          <w:bCs/>
          <w:color w:val="FF0000"/>
          <w:sz w:val="22"/>
          <w:szCs w:val="22"/>
          <w:lang w:val="ro-RO"/>
        </w:rPr>
        <w:t>)</w:t>
      </w:r>
      <w:r w:rsidR="006D470D">
        <w:rPr>
          <w:rFonts w:ascii="Myriad Pro" w:hAnsi="Myriad Pro"/>
          <w:b/>
          <w:bCs/>
          <w:color w:val="FF0000"/>
          <w:sz w:val="22"/>
          <w:szCs w:val="22"/>
          <w:lang w:val="ro-RO"/>
        </w:rPr>
        <w:t xml:space="preserve"> COMPLETATĂ</w:t>
      </w:r>
    </w:p>
    <w:p w14:paraId="79F2F66E" w14:textId="77777777" w:rsidR="004C73BE" w:rsidRPr="000B5473" w:rsidRDefault="006D470D" w:rsidP="00223396">
      <w:pPr>
        <w:numPr>
          <w:ilvl w:val="0"/>
          <w:numId w:val="10"/>
        </w:numPr>
        <w:shd w:val="clear" w:color="auto" w:fill="FFFFFF"/>
        <w:rPr>
          <w:rFonts w:ascii="Myriad Pro" w:hAnsi="Myriad Pro"/>
          <w:b/>
          <w:bCs/>
          <w:color w:val="1F3864" w:themeColor="accent1" w:themeShade="80"/>
          <w:sz w:val="22"/>
          <w:szCs w:val="22"/>
          <w:lang w:val="ro-RO"/>
        </w:rPr>
      </w:pPr>
      <w:r>
        <w:rPr>
          <w:rFonts w:ascii="Myriad Pro" w:hAnsi="Myriad Pro"/>
          <w:b/>
          <w:bCs/>
          <w:color w:val="1F3864" w:themeColor="accent1" w:themeShade="80"/>
          <w:sz w:val="22"/>
          <w:szCs w:val="22"/>
          <w:lang w:val="ro-RO"/>
        </w:rPr>
        <w:lastRenderedPageBreak/>
        <w:t>DECLARAȚIA SOLICITANTULUI</w:t>
      </w:r>
    </w:p>
    <w:p w14:paraId="79F2F66F" w14:textId="77777777" w:rsidR="00223396" w:rsidRPr="000B5473" w:rsidRDefault="00223396" w:rsidP="004C73BE">
      <w:pPr>
        <w:jc w:val="both"/>
        <w:rPr>
          <w:rFonts w:ascii="Myriad Pro" w:hAnsi="Myriad Pro"/>
          <w:sz w:val="22"/>
          <w:szCs w:val="22"/>
          <w:lang w:val="ro-RO"/>
        </w:rPr>
      </w:pPr>
    </w:p>
    <w:p w14:paraId="79F2F670" w14:textId="1174946F" w:rsidR="004C73BE" w:rsidRPr="000B5473" w:rsidRDefault="003A3B10" w:rsidP="00223396">
      <w:pPr>
        <w:spacing w:after="60"/>
        <w:jc w:val="both"/>
        <w:rPr>
          <w:rFonts w:ascii="Myriad Pro" w:eastAsia="Arial" w:hAnsi="Myriad Pro" w:cs="Arial"/>
          <w:sz w:val="22"/>
          <w:szCs w:val="22"/>
          <w:lang w:val="ro-RO"/>
        </w:rPr>
      </w:pPr>
      <w:r>
        <w:rPr>
          <w:rFonts w:ascii="Myriad Pro" w:hAnsi="Myriad Pro"/>
          <w:sz w:val="22"/>
          <w:szCs w:val="22"/>
          <w:lang w:val="ro-RO"/>
        </w:rPr>
        <w:t>Eu</w:t>
      </w:r>
      <w:r w:rsidR="004C73BE" w:rsidRPr="000B5473">
        <w:rPr>
          <w:rFonts w:ascii="Myriad Pro" w:hAnsi="Myriad Pro"/>
          <w:sz w:val="22"/>
          <w:szCs w:val="22"/>
          <w:lang w:val="ro-RO"/>
        </w:rPr>
        <w:t xml:space="preserve">, </w:t>
      </w:r>
      <w:r>
        <w:rPr>
          <w:rFonts w:ascii="Myriad Pro" w:hAnsi="Myriad Pro"/>
          <w:sz w:val="22"/>
          <w:szCs w:val="22"/>
          <w:lang w:val="ro-RO"/>
        </w:rPr>
        <w:t>subsemnatul</w:t>
      </w:r>
      <w:r w:rsidR="00933697">
        <w:rPr>
          <w:rFonts w:ascii="Myriad Pro" w:hAnsi="Myriad Pro"/>
          <w:sz w:val="22"/>
          <w:szCs w:val="22"/>
          <w:lang w:val="ro-RO"/>
        </w:rPr>
        <w:t>/-a</w:t>
      </w:r>
      <w:r w:rsidR="004C73BE" w:rsidRPr="000B5473">
        <w:rPr>
          <w:rFonts w:ascii="Myriad Pro" w:hAnsi="Myriad Pro"/>
          <w:sz w:val="22"/>
          <w:szCs w:val="22"/>
          <w:lang w:val="ro-RO"/>
        </w:rPr>
        <w:t xml:space="preserve">, </w:t>
      </w:r>
      <w:r>
        <w:rPr>
          <w:rFonts w:ascii="Myriad Pro" w:hAnsi="Myriad Pro"/>
          <w:sz w:val="22"/>
          <w:szCs w:val="22"/>
          <w:lang w:val="ro-RO"/>
        </w:rPr>
        <w:t xml:space="preserve">în calitate de persoană responsabilă în numele organizației </w:t>
      </w:r>
      <w:r w:rsidR="001F77B8">
        <w:rPr>
          <w:rFonts w:ascii="Myriad Pro" w:hAnsi="Myriad Pro"/>
          <w:sz w:val="22"/>
          <w:szCs w:val="22"/>
          <w:lang w:val="ro-RO"/>
        </w:rPr>
        <w:t xml:space="preserve">care a </w:t>
      </w:r>
      <w:r>
        <w:rPr>
          <w:rFonts w:ascii="Myriad Pro" w:hAnsi="Myriad Pro"/>
          <w:sz w:val="22"/>
          <w:szCs w:val="22"/>
          <w:lang w:val="ro-RO"/>
        </w:rPr>
        <w:t>solicita</w:t>
      </w:r>
      <w:r w:rsidR="001F77B8">
        <w:rPr>
          <w:rFonts w:ascii="Myriad Pro" w:hAnsi="Myriad Pro"/>
          <w:sz w:val="22"/>
          <w:szCs w:val="22"/>
          <w:lang w:val="ro-RO"/>
        </w:rPr>
        <w:t>t</w:t>
      </w:r>
      <w:r>
        <w:rPr>
          <w:rFonts w:ascii="Myriad Pro" w:hAnsi="Myriad Pro"/>
          <w:sz w:val="22"/>
          <w:szCs w:val="22"/>
          <w:lang w:val="ro-RO"/>
        </w:rPr>
        <w:t xml:space="preserve"> finanț</w:t>
      </w:r>
      <w:r w:rsidR="001F77B8">
        <w:rPr>
          <w:rFonts w:ascii="Myriad Pro" w:hAnsi="Myriad Pro"/>
          <w:sz w:val="22"/>
          <w:szCs w:val="22"/>
          <w:lang w:val="ro-RO"/>
        </w:rPr>
        <w:t>are pentru</w:t>
      </w:r>
      <w:r>
        <w:rPr>
          <w:rFonts w:ascii="Myriad Pro" w:hAnsi="Myriad Pro"/>
          <w:sz w:val="22"/>
          <w:szCs w:val="22"/>
          <w:lang w:val="ro-RO"/>
        </w:rPr>
        <w:t xml:space="preserve"> acest proiect, prin prezenta </w:t>
      </w:r>
      <w:r w:rsidR="004C73BE" w:rsidRPr="000B5473">
        <w:rPr>
          <w:rFonts w:ascii="Myriad Pro" w:hAnsi="Myriad Pro"/>
          <w:sz w:val="22"/>
          <w:szCs w:val="22"/>
          <w:lang w:val="ro-RO"/>
        </w:rPr>
        <w:t>certif</w:t>
      </w:r>
      <w:r>
        <w:rPr>
          <w:rFonts w:ascii="Myriad Pro" w:hAnsi="Myriad Pro"/>
          <w:sz w:val="22"/>
          <w:szCs w:val="22"/>
          <w:lang w:val="ro-RO"/>
        </w:rPr>
        <w:t>ic următoarele</w:t>
      </w:r>
      <w:r w:rsidR="004C73BE" w:rsidRPr="000B5473">
        <w:rPr>
          <w:rFonts w:ascii="Myriad Pro" w:hAnsi="Myriad Pro"/>
          <w:sz w:val="22"/>
          <w:szCs w:val="22"/>
          <w:lang w:val="ro-RO"/>
        </w:rPr>
        <w:t xml:space="preserve">: </w:t>
      </w:r>
    </w:p>
    <w:p w14:paraId="79F2F671" w14:textId="77777777" w:rsidR="00223396" w:rsidRPr="000B5473" w:rsidRDefault="003A3B10" w:rsidP="0052100F">
      <w:pPr>
        <w:pStyle w:val="ListParagraph"/>
        <w:numPr>
          <w:ilvl w:val="0"/>
          <w:numId w:val="22"/>
        </w:numPr>
        <w:spacing w:after="60"/>
        <w:ind w:left="360"/>
        <w:jc w:val="both"/>
        <w:rPr>
          <w:rFonts w:ascii="Myriad Pro" w:eastAsia="Arial" w:hAnsi="Myriad Pro" w:cs="Arial"/>
          <w:lang w:val="ro-RO"/>
        </w:rPr>
      </w:pPr>
      <w:r>
        <w:rPr>
          <w:rFonts w:ascii="Myriad Pro" w:hAnsi="Myriad Pro"/>
          <w:lang w:val="ro-RO"/>
        </w:rPr>
        <w:t xml:space="preserve">Informațiile incluse în prezenta cerere sunt </w:t>
      </w:r>
      <w:r w:rsidR="001F77B8">
        <w:rPr>
          <w:rFonts w:ascii="Myriad Pro" w:hAnsi="Myriad Pro"/>
          <w:lang w:val="ro-RO"/>
        </w:rPr>
        <w:t>veridice</w:t>
      </w:r>
      <w:r>
        <w:rPr>
          <w:rFonts w:ascii="Myriad Pro" w:hAnsi="Myriad Pro"/>
          <w:lang w:val="ro-RO"/>
        </w:rPr>
        <w:t xml:space="preserve">; și </w:t>
      </w:r>
    </w:p>
    <w:p w14:paraId="79F2F672" w14:textId="6D43CDAE" w:rsidR="004C73BE" w:rsidRPr="000B5473" w:rsidRDefault="003A3B10" w:rsidP="0052100F">
      <w:pPr>
        <w:pStyle w:val="ListParagraph"/>
        <w:numPr>
          <w:ilvl w:val="0"/>
          <w:numId w:val="22"/>
        </w:numPr>
        <w:spacing w:after="60"/>
        <w:ind w:left="360"/>
        <w:jc w:val="both"/>
        <w:rPr>
          <w:rFonts w:ascii="Myriad Pro" w:eastAsia="Arial" w:hAnsi="Myriad Pro" w:cs="Arial"/>
          <w:lang w:val="ro-RO"/>
        </w:rPr>
      </w:pPr>
      <w:r>
        <w:rPr>
          <w:rFonts w:ascii="Myriad Pro" w:hAnsi="Myriad Pro"/>
          <w:lang w:val="ro-RO"/>
        </w:rPr>
        <w:t xml:space="preserve">Solicitantul și organizația parteneră/experții (după caz) acestuia îndeplinesc criteriile descrise în Ghidul de </w:t>
      </w:r>
      <w:r w:rsidR="00514B68">
        <w:rPr>
          <w:rFonts w:ascii="Myriad Pro" w:hAnsi="Myriad Pro"/>
          <w:lang w:val="ro-RO"/>
        </w:rPr>
        <w:t>C</w:t>
      </w:r>
      <w:r>
        <w:rPr>
          <w:rFonts w:ascii="Myriad Pro" w:hAnsi="Myriad Pro"/>
          <w:lang w:val="ro-RO"/>
        </w:rPr>
        <w:t>erere</w:t>
      </w:r>
      <w:r w:rsidR="004C73BE" w:rsidRPr="000B5473">
        <w:rPr>
          <w:rFonts w:ascii="Myriad Pro" w:hAnsi="Myriad Pro"/>
          <w:lang w:val="ro-RO"/>
        </w:rPr>
        <w:t xml:space="preserve">. </w:t>
      </w:r>
    </w:p>
    <w:p w14:paraId="79F2F673" w14:textId="77777777" w:rsidR="00223396" w:rsidRPr="000B5473" w:rsidRDefault="00223396" w:rsidP="00223396">
      <w:pPr>
        <w:spacing w:after="60"/>
        <w:jc w:val="both"/>
        <w:rPr>
          <w:rFonts w:ascii="Myriad Pro" w:eastAsia="Arial" w:hAnsi="Myriad Pro" w:cs="Arial"/>
          <w:sz w:val="22"/>
          <w:szCs w:val="22"/>
          <w:lang w:val="ro-RO"/>
        </w:rPr>
      </w:pPr>
    </w:p>
    <w:p w14:paraId="79F2F674" w14:textId="77777777" w:rsidR="004C73BE" w:rsidRPr="000B5473" w:rsidRDefault="004C73BE" w:rsidP="002233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8736"/>
        </w:tabs>
        <w:spacing w:after="60"/>
        <w:jc w:val="both"/>
        <w:rPr>
          <w:rFonts w:ascii="Myriad Pro" w:eastAsia="Arial" w:hAnsi="Myriad Pro" w:cs="Arial"/>
          <w:b/>
          <w:bCs/>
          <w:sz w:val="22"/>
          <w:szCs w:val="22"/>
          <w:lang w:val="ro-RO"/>
        </w:rPr>
      </w:pPr>
    </w:p>
    <w:tbl>
      <w:tblPr>
        <w:tblStyle w:val="Style1"/>
        <w:tblW w:w="5485" w:type="dxa"/>
        <w:tblLayout w:type="fixed"/>
        <w:tblLook w:val="04A0" w:firstRow="1" w:lastRow="0" w:firstColumn="1" w:lastColumn="0" w:noHBand="0" w:noVBand="1"/>
      </w:tblPr>
      <w:tblGrid>
        <w:gridCol w:w="5485"/>
      </w:tblGrid>
      <w:tr w:rsidR="004C73BE" w:rsidRPr="000B5473" w14:paraId="79F2F676" w14:textId="77777777" w:rsidTr="00040CC0">
        <w:trPr>
          <w:trHeight w:val="558"/>
        </w:trPr>
        <w:tc>
          <w:tcPr>
            <w:tcW w:w="5485" w:type="dxa"/>
          </w:tcPr>
          <w:p w14:paraId="79F2F675" w14:textId="0E1AAE43" w:rsidR="004C73BE" w:rsidRPr="000B5473" w:rsidRDefault="006D470D" w:rsidP="006D47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8736"/>
              </w:tabs>
              <w:spacing w:after="60"/>
              <w:rPr>
                <w:rFonts w:ascii="Myriad Pro" w:hAnsi="Myriad Pro"/>
                <w:sz w:val="22"/>
                <w:szCs w:val="22"/>
                <w:lang w:val="ro-RO"/>
              </w:rPr>
            </w:pPr>
            <w:r>
              <w:rPr>
                <w:rFonts w:ascii="Myriad Pro" w:hAnsi="Myriad Pro"/>
                <w:sz w:val="22"/>
                <w:szCs w:val="22"/>
                <w:lang w:val="ro-RO"/>
              </w:rPr>
              <w:t>Numele, pr</w:t>
            </w:r>
            <w:r w:rsidR="00514B68">
              <w:rPr>
                <w:rFonts w:ascii="Myriad Pro" w:hAnsi="Myriad Pro"/>
                <w:sz w:val="22"/>
                <w:szCs w:val="22"/>
                <w:lang w:val="ro-RO"/>
              </w:rPr>
              <w:t>e</w:t>
            </w:r>
            <w:r>
              <w:rPr>
                <w:rFonts w:ascii="Myriad Pro" w:hAnsi="Myriad Pro"/>
                <w:sz w:val="22"/>
                <w:szCs w:val="22"/>
                <w:lang w:val="ro-RO"/>
              </w:rPr>
              <w:t>numele</w:t>
            </w:r>
            <w:r w:rsidR="004C73BE" w:rsidRPr="000B5473">
              <w:rPr>
                <w:rFonts w:ascii="Myriad Pro" w:hAnsi="Myriad Pro"/>
                <w:sz w:val="22"/>
                <w:szCs w:val="22"/>
                <w:lang w:val="ro-RO"/>
              </w:rPr>
              <w:t xml:space="preserve">: ___________________________________                                                   </w:t>
            </w:r>
          </w:p>
        </w:tc>
      </w:tr>
      <w:tr w:rsidR="004C73BE" w:rsidRPr="000B5473" w14:paraId="79F2F679" w14:textId="77777777" w:rsidTr="00040CC0">
        <w:trPr>
          <w:trHeight w:val="1124"/>
        </w:trPr>
        <w:tc>
          <w:tcPr>
            <w:tcW w:w="5485" w:type="dxa"/>
          </w:tcPr>
          <w:p w14:paraId="79F2F677" w14:textId="77777777" w:rsidR="004C73BE" w:rsidRPr="000B5473" w:rsidRDefault="004C73BE" w:rsidP="0022339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8736"/>
              </w:tabs>
              <w:spacing w:after="60"/>
              <w:jc w:val="both"/>
              <w:rPr>
                <w:rFonts w:ascii="Myriad Pro" w:eastAsia="Arial" w:hAnsi="Myriad Pro" w:cs="Arial"/>
                <w:sz w:val="22"/>
                <w:szCs w:val="22"/>
                <w:lang w:val="ro-RO"/>
              </w:rPr>
            </w:pPr>
          </w:p>
          <w:p w14:paraId="79F2F678" w14:textId="77777777" w:rsidR="004C73BE" w:rsidRPr="000B5473" w:rsidRDefault="006D470D" w:rsidP="006D47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8736"/>
              </w:tabs>
              <w:spacing w:after="60"/>
              <w:jc w:val="both"/>
              <w:rPr>
                <w:rFonts w:ascii="Myriad Pro" w:hAnsi="Myriad Pro"/>
                <w:sz w:val="22"/>
                <w:szCs w:val="22"/>
                <w:lang w:val="ro-RO"/>
              </w:rPr>
            </w:pPr>
            <w:r>
              <w:rPr>
                <w:rFonts w:ascii="Myriad Pro" w:hAnsi="Myriad Pro"/>
                <w:sz w:val="22"/>
                <w:szCs w:val="22"/>
                <w:lang w:val="ro-RO"/>
              </w:rPr>
              <w:t>Funcția</w:t>
            </w:r>
            <w:r w:rsidR="004C73BE" w:rsidRPr="000B5473">
              <w:rPr>
                <w:rFonts w:ascii="Myriad Pro" w:hAnsi="Myriad Pro"/>
                <w:sz w:val="22"/>
                <w:szCs w:val="22"/>
                <w:lang w:val="ro-RO"/>
              </w:rPr>
              <w:t>: ______</w:t>
            </w:r>
            <w:r w:rsidR="00272A6E" w:rsidRPr="000B5473">
              <w:rPr>
                <w:rFonts w:ascii="Myriad Pro" w:hAnsi="Myriad Pro"/>
                <w:sz w:val="22"/>
                <w:szCs w:val="22"/>
                <w:lang w:val="ro-RO"/>
              </w:rPr>
              <w:t>_</w:t>
            </w:r>
            <w:r w:rsidR="004C73BE" w:rsidRPr="000B5473">
              <w:rPr>
                <w:rFonts w:ascii="Myriad Pro" w:hAnsi="Myriad Pro"/>
                <w:sz w:val="22"/>
                <w:szCs w:val="22"/>
                <w:lang w:val="ro-RO"/>
              </w:rPr>
              <w:t>__________________________________</w:t>
            </w:r>
          </w:p>
        </w:tc>
      </w:tr>
      <w:tr w:rsidR="004C73BE" w:rsidRPr="000B5473" w14:paraId="79F2F67C" w14:textId="77777777" w:rsidTr="00040CC0">
        <w:trPr>
          <w:trHeight w:val="841"/>
        </w:trPr>
        <w:tc>
          <w:tcPr>
            <w:tcW w:w="5485" w:type="dxa"/>
          </w:tcPr>
          <w:p w14:paraId="79F2F67A" w14:textId="77777777" w:rsidR="00223396" w:rsidRPr="000B5473" w:rsidRDefault="00223396" w:rsidP="0022339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8736"/>
              </w:tabs>
              <w:spacing w:after="60"/>
              <w:jc w:val="both"/>
              <w:rPr>
                <w:rFonts w:ascii="Myriad Pro" w:eastAsia="Arial" w:hAnsi="Myriad Pro" w:cs="Arial"/>
                <w:sz w:val="22"/>
                <w:szCs w:val="22"/>
                <w:lang w:val="ro-RO"/>
              </w:rPr>
            </w:pPr>
          </w:p>
          <w:p w14:paraId="79F2F67B" w14:textId="77777777" w:rsidR="004C73BE" w:rsidRPr="000B5473" w:rsidRDefault="004C73BE" w:rsidP="006D470D">
            <w:pPr>
              <w:tabs>
                <w:tab w:val="left" w:pos="96"/>
                <w:tab w:val="left" w:pos="96"/>
                <w:tab w:val="left" w:pos="96"/>
                <w:tab w:val="left" w:pos="96"/>
                <w:tab w:val="left" w:pos="96"/>
                <w:tab w:val="left" w:pos="96"/>
                <w:tab w:val="left" w:pos="96"/>
                <w:tab w:val="left" w:pos="96"/>
                <w:tab w:val="left" w:pos="96"/>
                <w:tab w:val="left" w:pos="96"/>
                <w:tab w:val="left" w:pos="96"/>
                <w:tab w:val="left" w:pos="96"/>
                <w:tab w:val="left" w:pos="96"/>
              </w:tabs>
              <w:spacing w:after="60"/>
              <w:ind w:right="432"/>
              <w:jc w:val="both"/>
              <w:rPr>
                <w:rFonts w:ascii="Myriad Pro" w:hAnsi="Myriad Pro"/>
                <w:sz w:val="22"/>
                <w:szCs w:val="22"/>
                <w:lang w:val="ro-RO"/>
              </w:rPr>
            </w:pPr>
            <w:r w:rsidRPr="000B5473">
              <w:rPr>
                <w:rFonts w:ascii="Myriad Pro" w:hAnsi="Myriad Pro"/>
                <w:sz w:val="22"/>
                <w:szCs w:val="22"/>
                <w:lang w:val="ro-RO"/>
              </w:rPr>
              <w:t>S</w:t>
            </w:r>
            <w:r w:rsidR="006D470D">
              <w:rPr>
                <w:rFonts w:ascii="Myriad Pro" w:hAnsi="Myriad Pro"/>
                <w:sz w:val="22"/>
                <w:szCs w:val="22"/>
                <w:lang w:val="ro-RO"/>
              </w:rPr>
              <w:t>emnătura</w:t>
            </w:r>
            <w:r w:rsidR="000B5473">
              <w:rPr>
                <w:rFonts w:ascii="Myriad Pro" w:hAnsi="Myriad Pro"/>
                <w:sz w:val="22"/>
                <w:szCs w:val="22"/>
                <w:lang w:val="ro-RO"/>
              </w:rPr>
              <w:t xml:space="preserve"> și </w:t>
            </w:r>
            <w:r w:rsidR="006D470D">
              <w:rPr>
                <w:rFonts w:ascii="Myriad Pro" w:hAnsi="Myriad Pro"/>
                <w:sz w:val="22"/>
                <w:szCs w:val="22"/>
                <w:lang w:val="ro-RO"/>
              </w:rPr>
              <w:t>ștampila</w:t>
            </w:r>
            <w:r w:rsidRPr="000B5473">
              <w:rPr>
                <w:rFonts w:ascii="Myriad Pro" w:hAnsi="Myriad Pro"/>
                <w:sz w:val="22"/>
                <w:szCs w:val="22"/>
                <w:lang w:val="ro-RO"/>
              </w:rPr>
              <w:t>: ____</w:t>
            </w:r>
            <w:r w:rsidR="00040CC0" w:rsidRPr="000B5473">
              <w:rPr>
                <w:rFonts w:ascii="Myriad Pro" w:hAnsi="Myriad Pro"/>
                <w:sz w:val="22"/>
                <w:szCs w:val="22"/>
                <w:lang w:val="ro-RO"/>
              </w:rPr>
              <w:t>_</w:t>
            </w:r>
            <w:r w:rsidRPr="000B5473">
              <w:rPr>
                <w:rFonts w:ascii="Myriad Pro" w:hAnsi="Myriad Pro"/>
                <w:sz w:val="22"/>
                <w:szCs w:val="22"/>
                <w:lang w:val="ro-RO"/>
              </w:rPr>
              <w:t>___________________</w:t>
            </w:r>
          </w:p>
        </w:tc>
      </w:tr>
      <w:tr w:rsidR="004C73BE" w:rsidRPr="000B5473" w14:paraId="79F2F680" w14:textId="77777777" w:rsidTr="00040CC0">
        <w:trPr>
          <w:trHeight w:val="1124"/>
        </w:trPr>
        <w:tc>
          <w:tcPr>
            <w:tcW w:w="5485" w:type="dxa"/>
          </w:tcPr>
          <w:p w14:paraId="79F2F67D" w14:textId="77777777" w:rsidR="004C73BE" w:rsidRPr="000B5473" w:rsidRDefault="004C73BE" w:rsidP="0022339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8736"/>
              </w:tabs>
              <w:spacing w:after="60"/>
              <w:jc w:val="both"/>
              <w:rPr>
                <w:rFonts w:ascii="Myriad Pro" w:eastAsia="Arial" w:hAnsi="Myriad Pro" w:cs="Arial"/>
                <w:sz w:val="22"/>
                <w:szCs w:val="22"/>
                <w:lang w:val="ro-RO"/>
              </w:rPr>
            </w:pPr>
          </w:p>
          <w:p w14:paraId="79F2F67E" w14:textId="77777777" w:rsidR="00223396" w:rsidRPr="000B5473" w:rsidRDefault="00223396" w:rsidP="0022339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8736"/>
              </w:tabs>
              <w:spacing w:after="60"/>
              <w:jc w:val="both"/>
              <w:rPr>
                <w:rFonts w:ascii="Myriad Pro" w:eastAsia="Arial" w:hAnsi="Myriad Pro" w:cs="Arial"/>
                <w:sz w:val="22"/>
                <w:szCs w:val="22"/>
                <w:lang w:val="ro-RO"/>
              </w:rPr>
            </w:pPr>
          </w:p>
          <w:p w14:paraId="79F2F67F" w14:textId="77777777" w:rsidR="004C73BE" w:rsidRPr="000B5473" w:rsidRDefault="004C73BE" w:rsidP="006D470D">
            <w:pPr>
              <w:spacing w:after="60"/>
              <w:ind w:right="612"/>
              <w:jc w:val="both"/>
              <w:rPr>
                <w:rFonts w:ascii="Myriad Pro" w:hAnsi="Myriad Pro"/>
                <w:sz w:val="22"/>
                <w:szCs w:val="22"/>
                <w:lang w:val="ro-RO"/>
              </w:rPr>
            </w:pPr>
            <w:r w:rsidRPr="000B5473">
              <w:rPr>
                <w:rFonts w:ascii="Myriad Pro" w:hAnsi="Myriad Pro"/>
                <w:sz w:val="22"/>
                <w:szCs w:val="22"/>
                <w:lang w:val="ro-RO"/>
              </w:rPr>
              <w:t>Dat</w:t>
            </w:r>
            <w:r w:rsidR="006D470D">
              <w:rPr>
                <w:rFonts w:ascii="Myriad Pro" w:hAnsi="Myriad Pro"/>
                <w:sz w:val="22"/>
                <w:szCs w:val="22"/>
                <w:lang w:val="ro-RO"/>
              </w:rPr>
              <w:t>a</w:t>
            </w:r>
            <w:r w:rsidRPr="000B5473">
              <w:rPr>
                <w:rFonts w:ascii="Myriad Pro" w:hAnsi="Myriad Pro"/>
                <w:sz w:val="22"/>
                <w:szCs w:val="22"/>
                <w:lang w:val="ro-RO"/>
              </w:rPr>
              <w:t>: __________________________________</w:t>
            </w:r>
            <w:r w:rsidR="00272A6E" w:rsidRPr="000B5473">
              <w:rPr>
                <w:rFonts w:ascii="Myriad Pro" w:hAnsi="Myriad Pro"/>
                <w:sz w:val="22"/>
                <w:szCs w:val="22"/>
                <w:lang w:val="ro-RO"/>
              </w:rPr>
              <w:t>_</w:t>
            </w:r>
            <w:r w:rsidRPr="000B5473">
              <w:rPr>
                <w:rFonts w:ascii="Myriad Pro" w:hAnsi="Myriad Pro"/>
                <w:sz w:val="22"/>
                <w:szCs w:val="22"/>
                <w:lang w:val="ro-RO"/>
              </w:rPr>
              <w:t>______</w:t>
            </w:r>
          </w:p>
        </w:tc>
      </w:tr>
    </w:tbl>
    <w:p w14:paraId="79F2F681" w14:textId="77777777" w:rsidR="004C73BE" w:rsidRPr="000B5473" w:rsidRDefault="004C73BE" w:rsidP="004C73BE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8736"/>
        </w:tabs>
        <w:ind w:left="108" w:hanging="108"/>
        <w:jc w:val="both"/>
        <w:rPr>
          <w:rFonts w:ascii="Myriad Pro" w:hAnsi="Myriad Pro"/>
          <w:sz w:val="22"/>
          <w:szCs w:val="22"/>
          <w:lang w:val="ro-RO"/>
        </w:rPr>
      </w:pPr>
    </w:p>
    <w:p w14:paraId="79F2F682" w14:textId="77777777" w:rsidR="009E4231" w:rsidRPr="000B5473" w:rsidRDefault="009E4231" w:rsidP="009E4231">
      <w:pPr>
        <w:pStyle w:val="BodyA"/>
        <w:snapToGrid w:val="0"/>
        <w:spacing w:before="60" w:after="60" w:line="240" w:lineRule="auto"/>
        <w:jc w:val="center"/>
        <w:rPr>
          <w:rFonts w:ascii="Myriad Pro" w:hAnsi="Myriad Pro"/>
          <w:lang w:val="ro-RO"/>
        </w:rPr>
      </w:pPr>
    </w:p>
    <w:sectPr w:rsidR="009E4231" w:rsidRPr="000B5473" w:rsidSect="00C05DFA">
      <w:pgSz w:w="11900" w:h="16840"/>
      <w:pgMar w:top="1530" w:right="830" w:bottom="990" w:left="1350" w:header="432" w:footer="43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F2F68A" w14:textId="77777777" w:rsidR="00885802" w:rsidRDefault="00885802">
      <w:r>
        <w:separator/>
      </w:r>
    </w:p>
  </w:endnote>
  <w:endnote w:type="continuationSeparator" w:id="0">
    <w:p w14:paraId="79F2F68B" w14:textId="77777777" w:rsidR="00885802" w:rsidRDefault="008858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 Neue">
    <w:altName w:val="Sylfaen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yriad Pro">
    <w:altName w:val="Segoe UI"/>
    <w:panose1 w:val="00000000000000000000"/>
    <w:charset w:val="00"/>
    <w:family w:val="swiss"/>
    <w:notTrueType/>
    <w:pitch w:val="variable"/>
    <w:sig w:usb0="A00002AF" w:usb1="5000204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F2F68C" w14:textId="77777777" w:rsidR="004C73BE" w:rsidRDefault="00795038">
    <w:pPr>
      <w:pStyle w:val="Footer"/>
      <w:tabs>
        <w:tab w:val="clear" w:pos="9360"/>
        <w:tab w:val="right" w:pos="9216"/>
      </w:tabs>
      <w:jc w:val="right"/>
    </w:pPr>
    <w:r>
      <w:rPr>
        <w:rFonts w:ascii="Arial Narrow" w:hAnsi="Arial Narrow"/>
        <w:sz w:val="20"/>
        <w:szCs w:val="20"/>
      </w:rPr>
      <w:fldChar w:fldCharType="begin"/>
    </w:r>
    <w:r w:rsidR="004C73BE">
      <w:rPr>
        <w:rFonts w:ascii="Arial Narrow" w:hAnsi="Arial Narrow"/>
        <w:sz w:val="20"/>
        <w:szCs w:val="20"/>
      </w:rPr>
      <w:instrText xml:space="preserve"> PAGE </w:instrText>
    </w:r>
    <w:r>
      <w:rPr>
        <w:rFonts w:ascii="Arial Narrow" w:hAnsi="Arial Narrow"/>
        <w:sz w:val="20"/>
        <w:szCs w:val="20"/>
      </w:rPr>
      <w:fldChar w:fldCharType="separate"/>
    </w:r>
    <w:r w:rsidR="001F77B8">
      <w:rPr>
        <w:rFonts w:ascii="Arial Narrow" w:hAnsi="Arial Narrow"/>
        <w:noProof/>
        <w:sz w:val="20"/>
        <w:szCs w:val="20"/>
      </w:rPr>
      <w:t>7</w:t>
    </w:r>
    <w:r>
      <w:rPr>
        <w:rFonts w:ascii="Arial Narrow" w:hAnsi="Arial Narrow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F2F687" w14:textId="77777777" w:rsidR="00885802" w:rsidRDefault="00885802">
      <w:r>
        <w:separator/>
      </w:r>
    </w:p>
  </w:footnote>
  <w:footnote w:type="continuationSeparator" w:id="0">
    <w:p w14:paraId="79F2F688" w14:textId="77777777" w:rsidR="00885802" w:rsidRDefault="00885802">
      <w:r>
        <w:continuationSeparator/>
      </w:r>
    </w:p>
  </w:footnote>
  <w:footnote w:type="continuationNotice" w:id="1">
    <w:p w14:paraId="79F2F689" w14:textId="77777777" w:rsidR="00885802" w:rsidRDefault="00885802"/>
  </w:footnote>
  <w:footnote w:id="2">
    <w:p w14:paraId="79F2F691" w14:textId="5486510E" w:rsidR="00750040" w:rsidRPr="009957E9" w:rsidRDefault="00750040" w:rsidP="00630B99">
      <w:pPr>
        <w:pStyle w:val="FootnoteText"/>
        <w:ind w:left="-720" w:right="-945"/>
        <w:rPr>
          <w:rFonts w:ascii="Myriad Pro" w:hAnsi="Myriad Pro"/>
          <w:sz w:val="16"/>
          <w:szCs w:val="16"/>
          <w:lang w:val="ro-RO"/>
        </w:rPr>
      </w:pPr>
      <w:r w:rsidRPr="009957E9">
        <w:rPr>
          <w:rStyle w:val="FootnoteReference"/>
          <w:rFonts w:ascii="Myriad Pro" w:hAnsi="Myriad Pro"/>
          <w:sz w:val="18"/>
          <w:szCs w:val="18"/>
          <w:lang w:val="ro-RO"/>
        </w:rPr>
        <w:footnoteRef/>
      </w:r>
      <w:r w:rsidRPr="009957E9">
        <w:rPr>
          <w:rFonts w:ascii="Myriad Pro" w:hAnsi="Myriad Pro"/>
          <w:sz w:val="18"/>
          <w:szCs w:val="18"/>
          <w:lang w:val="ro-RO"/>
        </w:rPr>
        <w:t xml:space="preserve"> </w:t>
      </w:r>
      <w:r w:rsidR="000B5473" w:rsidRPr="009957E9">
        <w:rPr>
          <w:rFonts w:ascii="Myriad Pro" w:hAnsi="Myriad Pro" w:cs="Arial"/>
          <w:sz w:val="16"/>
          <w:szCs w:val="16"/>
          <w:lang w:val="ro-RO"/>
        </w:rPr>
        <w:t xml:space="preserve">Programul de </w:t>
      </w:r>
      <w:r w:rsidR="00135E3A">
        <w:rPr>
          <w:rFonts w:ascii="Myriad Pro" w:hAnsi="Myriad Pro" w:cs="Arial"/>
          <w:sz w:val="16"/>
          <w:szCs w:val="16"/>
          <w:lang w:val="ro-RO"/>
        </w:rPr>
        <w:t>G</w:t>
      </w:r>
      <w:r w:rsidR="000B5473" w:rsidRPr="009957E9">
        <w:rPr>
          <w:rFonts w:ascii="Myriad Pro" w:hAnsi="Myriad Pro" w:cs="Arial"/>
          <w:sz w:val="16"/>
          <w:szCs w:val="16"/>
          <w:lang w:val="ro-RO"/>
        </w:rPr>
        <w:t xml:space="preserve">ranturi </w:t>
      </w:r>
      <w:r w:rsidR="00135E3A">
        <w:rPr>
          <w:rFonts w:ascii="Myriad Pro" w:hAnsi="Myriad Pro" w:cs="Arial"/>
          <w:sz w:val="16"/>
          <w:szCs w:val="16"/>
          <w:lang w:val="ro-RO"/>
        </w:rPr>
        <w:t>M</w:t>
      </w:r>
      <w:r w:rsidR="000B5473" w:rsidRPr="009957E9">
        <w:rPr>
          <w:rFonts w:ascii="Myriad Pro" w:hAnsi="Myriad Pro" w:cs="Arial"/>
          <w:sz w:val="16"/>
          <w:szCs w:val="16"/>
          <w:lang w:val="ro-RO"/>
        </w:rPr>
        <w:t xml:space="preserve">ici – Democrația 2021 este implementat </w:t>
      </w:r>
      <w:r w:rsidR="00EF1A39">
        <w:rPr>
          <w:rFonts w:ascii="Myriad Pro" w:hAnsi="Myriad Pro" w:cs="Arial"/>
          <w:sz w:val="16"/>
          <w:szCs w:val="16"/>
          <w:lang w:val="ro-RO"/>
        </w:rPr>
        <w:t>în cadrul</w:t>
      </w:r>
      <w:r w:rsidR="000B5473" w:rsidRPr="009957E9">
        <w:rPr>
          <w:rFonts w:ascii="Myriad Pro" w:hAnsi="Myriad Pro" w:cs="Arial"/>
          <w:sz w:val="16"/>
          <w:szCs w:val="16"/>
          <w:lang w:val="ro-RO"/>
        </w:rPr>
        <w:t xml:space="preserve"> Proiectului „Consolidarea democrației în Moldova prin alegeri incluzive și transparente” (Etapa II), finanțat de</w:t>
      </w:r>
      <w:r w:rsidR="000B5473" w:rsidRPr="009957E9">
        <w:rPr>
          <w:rFonts w:ascii="Myriad Pro" w:hAnsi="Myriad Pro"/>
          <w:sz w:val="16"/>
          <w:szCs w:val="16"/>
          <w:lang w:val="ro-RO"/>
        </w:rPr>
        <w:t xml:space="preserve"> </w:t>
      </w:r>
      <w:r w:rsidR="00A450F9" w:rsidRPr="009957E9">
        <w:rPr>
          <w:rFonts w:ascii="Myriad Pro" w:hAnsi="Myriad Pro"/>
          <w:sz w:val="16"/>
          <w:szCs w:val="16"/>
          <w:lang w:val="ro-RO"/>
        </w:rPr>
        <w:t xml:space="preserve">USAID. </w:t>
      </w:r>
    </w:p>
  </w:footnote>
  <w:footnote w:id="3">
    <w:p w14:paraId="79F2F692" w14:textId="77777777" w:rsidR="00DB2F5A" w:rsidRPr="009957E9" w:rsidRDefault="00B34083" w:rsidP="009C3628">
      <w:pPr>
        <w:pStyle w:val="FootnoteText"/>
        <w:ind w:left="-720"/>
        <w:rPr>
          <w:rFonts w:ascii="Myriad Pro" w:hAnsi="Myriad Pro"/>
          <w:sz w:val="18"/>
          <w:szCs w:val="18"/>
          <w:lang w:val="ro-RO"/>
        </w:rPr>
      </w:pPr>
      <w:r w:rsidRPr="009957E9">
        <w:rPr>
          <w:rStyle w:val="FootnoteReference"/>
          <w:rFonts w:ascii="Myriad Pro" w:hAnsi="Myriad Pro"/>
          <w:sz w:val="18"/>
          <w:szCs w:val="18"/>
          <w:lang w:val="ro-RO"/>
        </w:rPr>
        <w:footnoteRef/>
      </w:r>
      <w:r w:rsidRPr="009957E9">
        <w:rPr>
          <w:rFonts w:ascii="Myriad Pro" w:hAnsi="Myriad Pro"/>
          <w:sz w:val="18"/>
          <w:szCs w:val="18"/>
          <w:lang w:val="ro-RO"/>
        </w:rPr>
        <w:t xml:space="preserve"> </w:t>
      </w:r>
      <w:r w:rsidR="009957E9" w:rsidRPr="009957E9">
        <w:rPr>
          <w:rFonts w:ascii="Myriad Pro" w:hAnsi="Myriad Pro"/>
          <w:sz w:val="18"/>
          <w:szCs w:val="18"/>
          <w:lang w:val="ro-RO"/>
        </w:rPr>
        <w:t xml:space="preserve">Termenul mediu </w:t>
      </w:r>
      <w:r w:rsidR="009957E9">
        <w:rPr>
          <w:rFonts w:ascii="Myriad Pro" w:hAnsi="Myriad Pro"/>
          <w:sz w:val="18"/>
          <w:szCs w:val="18"/>
          <w:lang w:val="ro-RO"/>
        </w:rPr>
        <w:t>este definit ca perioada de cel mult 2 ani după implementarea proiectelor</w:t>
      </w:r>
      <w:r w:rsidRPr="009957E9">
        <w:rPr>
          <w:rFonts w:ascii="Myriad Pro" w:hAnsi="Myriad Pro"/>
          <w:sz w:val="18"/>
          <w:szCs w:val="18"/>
          <w:lang w:val="ro-RO"/>
        </w:rPr>
        <w:t>.</w:t>
      </w:r>
      <w:r w:rsidR="00DB2F5A" w:rsidRPr="009957E9">
        <w:rPr>
          <w:rFonts w:ascii="Myriad Pro" w:hAnsi="Myriad Pro"/>
          <w:sz w:val="18"/>
          <w:szCs w:val="18"/>
          <w:lang w:val="ro-RO"/>
        </w:rPr>
        <w:t xml:space="preserve"> </w:t>
      </w:r>
    </w:p>
    <w:p w14:paraId="79F2F693" w14:textId="77777777" w:rsidR="00B34083" w:rsidRPr="009957E9" w:rsidRDefault="009957E9" w:rsidP="009C3628">
      <w:pPr>
        <w:pStyle w:val="FootnoteText"/>
        <w:ind w:left="-720"/>
        <w:rPr>
          <w:rFonts w:ascii="Myriad Pro" w:hAnsi="Myriad Pro"/>
          <w:sz w:val="18"/>
          <w:szCs w:val="18"/>
          <w:lang w:val="ro-RO"/>
        </w:rPr>
      </w:pPr>
      <w:r w:rsidRPr="009957E9">
        <w:rPr>
          <w:rFonts w:ascii="Myriad Pro" w:hAnsi="Myriad Pro"/>
          <w:sz w:val="18"/>
          <w:szCs w:val="18"/>
          <w:lang w:val="ro-RO"/>
        </w:rPr>
        <w:t xml:space="preserve">Termenul </w:t>
      </w:r>
      <w:r>
        <w:rPr>
          <w:rFonts w:ascii="Myriad Pro" w:hAnsi="Myriad Pro"/>
          <w:sz w:val="18"/>
          <w:szCs w:val="18"/>
          <w:lang w:val="ro-RO"/>
        </w:rPr>
        <w:t>lung</w:t>
      </w:r>
      <w:r w:rsidRPr="009957E9">
        <w:rPr>
          <w:rFonts w:ascii="Myriad Pro" w:hAnsi="Myriad Pro"/>
          <w:sz w:val="18"/>
          <w:szCs w:val="18"/>
          <w:lang w:val="ro-RO"/>
        </w:rPr>
        <w:t xml:space="preserve"> </w:t>
      </w:r>
      <w:r>
        <w:rPr>
          <w:rFonts w:ascii="Myriad Pro" w:hAnsi="Myriad Pro"/>
          <w:sz w:val="18"/>
          <w:szCs w:val="18"/>
          <w:lang w:val="ro-RO"/>
        </w:rPr>
        <w:t>este definit ca perioada de cel mult 5 ani după implementarea proiectelor</w:t>
      </w:r>
      <w:r w:rsidR="00B34083" w:rsidRPr="009957E9">
        <w:rPr>
          <w:rFonts w:ascii="Myriad Pro" w:hAnsi="Myriad Pro"/>
          <w:sz w:val="18"/>
          <w:szCs w:val="18"/>
          <w:lang w:val="ro-RO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F2F68D" w14:textId="77777777" w:rsidR="004C73BE" w:rsidRDefault="004C73BE">
    <w:pPr>
      <w:pStyle w:val="BodyText2"/>
      <w:spacing w:after="0" w:line="240" w:lineRule="auto"/>
      <w:jc w:val="center"/>
      <w:rPr>
        <w:rFonts w:ascii="Calibri Light" w:eastAsia="Calibri Light" w:hAnsi="Calibri Light" w:cs="Calibri Light"/>
        <w:b/>
        <w:bCs/>
        <w:sz w:val="20"/>
        <w:szCs w:val="20"/>
      </w:rPr>
    </w:pPr>
    <w:r>
      <w:rPr>
        <w:rFonts w:ascii="Calibri Light" w:eastAsia="Calibri Light" w:hAnsi="Calibri Light" w:cs="Calibri Light"/>
        <w:b/>
        <w:bCs/>
        <w:sz w:val="20"/>
        <w:szCs w:val="20"/>
      </w:rPr>
      <w:t xml:space="preserve">                              </w:t>
    </w:r>
  </w:p>
  <w:p w14:paraId="79F2F68E" w14:textId="77777777" w:rsidR="004C73BE" w:rsidRDefault="004C73BE" w:rsidP="00371A44">
    <w:pPr>
      <w:rPr>
        <w:rFonts w:ascii="Calibri Light" w:eastAsia="Calibri Light" w:hAnsi="Calibri Light" w:cs="Calibri Light"/>
        <w:b/>
        <w:bCs/>
        <w:sz w:val="20"/>
        <w:szCs w:val="20"/>
      </w:rPr>
    </w:pPr>
  </w:p>
  <w:p w14:paraId="79F2F68F" w14:textId="77777777" w:rsidR="004C73BE" w:rsidRDefault="004C73BE" w:rsidP="004C73BE">
    <w:pPr>
      <w:pStyle w:val="BodyText2"/>
      <w:spacing w:after="0" w:line="240" w:lineRule="auto"/>
      <w:rPr>
        <w:rFonts w:ascii="Calibri Light" w:eastAsia="Calibri Light" w:hAnsi="Calibri Light" w:cs="Calibri Light"/>
        <w:b/>
        <w:bCs/>
        <w:sz w:val="20"/>
        <w:szCs w:val="20"/>
      </w:rPr>
    </w:pPr>
  </w:p>
  <w:p w14:paraId="79F2F690" w14:textId="77777777" w:rsidR="004C73BE" w:rsidRDefault="004C73BE" w:rsidP="0026164C">
    <w:pPr>
      <w:pStyle w:val="BodyText2"/>
      <w:spacing w:after="0" w:line="240" w:lineRule="auto"/>
      <w:rPr>
        <w:rFonts w:ascii="Calibri Light" w:eastAsia="Calibri Light" w:hAnsi="Calibri Light" w:cs="Calibri Light"/>
        <w:b/>
        <w:bCs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F3DE3"/>
    <w:multiLevelType w:val="hybridMultilevel"/>
    <w:tmpl w:val="DDA81596"/>
    <w:lvl w:ilvl="0" w:tplc="A4862C7A">
      <w:start w:val="1"/>
      <w:numFmt w:val="decimal"/>
      <w:lvlText w:val="6.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673696"/>
    <w:multiLevelType w:val="multilevel"/>
    <w:tmpl w:val="396A24CC"/>
    <w:styleLink w:val="ImportedStyle1"/>
    <w:lvl w:ilvl="0">
      <w:start w:val="1"/>
      <w:numFmt w:val="decimal"/>
      <w:lvlText w:val="%1."/>
      <w:lvlJc w:val="left"/>
      <w:pPr>
        <w:ind w:left="270" w:hanging="27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suff w:val="nothing"/>
      <w:lvlText w:val="%1.%2."/>
      <w:lvlJc w:val="left"/>
      <w:pPr>
        <w:ind w:left="122" w:hanging="12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lvlText w:val="%1.%2.%3."/>
      <w:lvlJc w:val="left"/>
      <w:pPr>
        <w:ind w:left="570" w:hanging="57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suff w:val="nothing"/>
      <w:lvlText w:val="%1.%2.%3.%4."/>
      <w:lvlJc w:val="left"/>
      <w:pPr>
        <w:ind w:left="122" w:hanging="12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suff w:val="nothing"/>
      <w:lvlText w:val="%1.%2.%3.%4.%5."/>
      <w:lvlJc w:val="left"/>
      <w:pPr>
        <w:ind w:left="122" w:hanging="12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suff w:val="nothing"/>
      <w:lvlText w:val="%1.%2.%3.%4.%5.%6."/>
      <w:lvlJc w:val="left"/>
      <w:pPr>
        <w:ind w:left="122" w:hanging="12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suff w:val="nothing"/>
      <w:lvlText w:val="%1.%2.%3.%4.%5.%6.%7."/>
      <w:lvlJc w:val="left"/>
      <w:pPr>
        <w:ind w:left="122" w:hanging="12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suff w:val="nothing"/>
      <w:lvlText w:val="%1.%2.%3.%4.%5.%6.%7.%8."/>
      <w:lvlJc w:val="left"/>
      <w:pPr>
        <w:ind w:left="122" w:hanging="12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suff w:val="nothing"/>
      <w:lvlText w:val="%1.%2.%3.%4.%5.%6.%7.%8.%9."/>
      <w:lvlJc w:val="left"/>
      <w:pPr>
        <w:ind w:left="122" w:hanging="12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 w15:restartNumberingAfterBreak="0">
    <w:nsid w:val="05900D5C"/>
    <w:multiLevelType w:val="hybridMultilevel"/>
    <w:tmpl w:val="68C82C18"/>
    <w:styleLink w:val="ImportedStyle10"/>
    <w:lvl w:ilvl="0" w:tplc="2102AA52">
      <w:start w:val="1"/>
      <w:numFmt w:val="bullet"/>
      <w:lvlText w:val="·"/>
      <w:lvlJc w:val="left"/>
      <w:pPr>
        <w:ind w:left="784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A992F642">
      <w:start w:val="1"/>
      <w:numFmt w:val="bullet"/>
      <w:lvlText w:val="o"/>
      <w:lvlJc w:val="left"/>
      <w:pPr>
        <w:ind w:left="1504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02B2AD02">
      <w:start w:val="1"/>
      <w:numFmt w:val="bullet"/>
      <w:lvlText w:val="▪"/>
      <w:lvlJc w:val="left"/>
      <w:pPr>
        <w:ind w:left="2224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BE9879FA">
      <w:start w:val="1"/>
      <w:numFmt w:val="bullet"/>
      <w:lvlText w:val="·"/>
      <w:lvlJc w:val="left"/>
      <w:pPr>
        <w:ind w:left="2944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4D07562">
      <w:start w:val="1"/>
      <w:numFmt w:val="bullet"/>
      <w:lvlText w:val="o"/>
      <w:lvlJc w:val="left"/>
      <w:pPr>
        <w:ind w:left="3664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9014C494">
      <w:start w:val="1"/>
      <w:numFmt w:val="bullet"/>
      <w:lvlText w:val="▪"/>
      <w:lvlJc w:val="left"/>
      <w:pPr>
        <w:ind w:left="4384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D184C14">
      <w:start w:val="1"/>
      <w:numFmt w:val="bullet"/>
      <w:lvlText w:val="·"/>
      <w:lvlJc w:val="left"/>
      <w:pPr>
        <w:ind w:left="5104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8DE2258">
      <w:start w:val="1"/>
      <w:numFmt w:val="bullet"/>
      <w:lvlText w:val="o"/>
      <w:lvlJc w:val="left"/>
      <w:pPr>
        <w:ind w:left="5824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CFEBC0E">
      <w:start w:val="1"/>
      <w:numFmt w:val="bullet"/>
      <w:lvlText w:val="▪"/>
      <w:lvlJc w:val="left"/>
      <w:pPr>
        <w:ind w:left="6544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" w15:restartNumberingAfterBreak="0">
    <w:nsid w:val="08F37FE2"/>
    <w:multiLevelType w:val="hybridMultilevel"/>
    <w:tmpl w:val="A770EDA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F8494B"/>
    <w:multiLevelType w:val="hybridMultilevel"/>
    <w:tmpl w:val="CA862BD2"/>
    <w:lvl w:ilvl="0" w:tplc="73FAA43A">
      <w:start w:val="1"/>
      <w:numFmt w:val="decimal"/>
      <w:lvlText w:val="3.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6459B9"/>
    <w:multiLevelType w:val="multilevel"/>
    <w:tmpl w:val="C2A26BAA"/>
    <w:numStyleLink w:val="ImportedStyle2"/>
  </w:abstractNum>
  <w:abstractNum w:abstractNumId="6" w15:restartNumberingAfterBreak="0">
    <w:nsid w:val="1FC32078"/>
    <w:multiLevelType w:val="hybridMultilevel"/>
    <w:tmpl w:val="AD1800F6"/>
    <w:styleLink w:val="ImportedStyle20"/>
    <w:lvl w:ilvl="0" w:tplc="45A07A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B8DA2FA6">
      <w:start w:val="1"/>
      <w:numFmt w:val="bullet"/>
      <w:lvlText w:val="·"/>
      <w:lvlJc w:val="left"/>
      <w:pPr>
        <w:ind w:left="14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7A00B3F6">
      <w:start w:val="1"/>
      <w:numFmt w:val="bullet"/>
      <w:lvlText w:val="·"/>
      <w:lvlJc w:val="left"/>
      <w:pPr>
        <w:ind w:left="21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7B0297BC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85FCBB92">
      <w:start w:val="1"/>
      <w:numFmt w:val="bullet"/>
      <w:lvlText w:val="·"/>
      <w:lvlJc w:val="left"/>
      <w:pPr>
        <w:ind w:left="360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DB65816">
      <w:start w:val="1"/>
      <w:numFmt w:val="bullet"/>
      <w:lvlText w:val="·"/>
      <w:lvlJc w:val="left"/>
      <w:pPr>
        <w:ind w:left="43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A6EA3B2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5E0C654E">
      <w:start w:val="1"/>
      <w:numFmt w:val="bullet"/>
      <w:lvlText w:val="·"/>
      <w:lvlJc w:val="left"/>
      <w:pPr>
        <w:ind w:left="57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46CE158">
      <w:start w:val="1"/>
      <w:numFmt w:val="bullet"/>
      <w:lvlText w:val="·"/>
      <w:lvlJc w:val="left"/>
      <w:pPr>
        <w:ind w:left="64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226D574E"/>
    <w:multiLevelType w:val="multilevel"/>
    <w:tmpl w:val="755A6ECA"/>
    <w:lvl w:ilvl="0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color w:val="1F3864" w:themeColor="accent1" w:themeShade="8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suff w:val="nothing"/>
      <w:lvlText w:val="%1.%2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suff w:val="nothing"/>
      <w:lvlText w:val="%1.%2.%3.%4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suff w:val="nothing"/>
      <w:lvlText w:val="%1.%2.%3.%4.%5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suff w:val="nothing"/>
      <w:lvlText w:val="%1.%2.%3.%4.%5.%6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suff w:val="nothing"/>
      <w:lvlText w:val="%1.%2.%3.%4.%5.%6.%7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suff w:val="nothing"/>
      <w:lvlText w:val="%1.%2.%3.%4.%5.%6.%7.%8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suff w:val="nothing"/>
      <w:lvlText w:val="%1.%2.%3.%4.%5.%6.%7.%8.%9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" w15:restartNumberingAfterBreak="0">
    <w:nsid w:val="33237B7D"/>
    <w:multiLevelType w:val="hybridMultilevel"/>
    <w:tmpl w:val="E2627BA6"/>
    <w:lvl w:ilvl="0" w:tplc="04090005">
      <w:start w:val="1"/>
      <w:numFmt w:val="bullet"/>
      <w:lvlText w:val=""/>
      <w:lvlJc w:val="left"/>
      <w:pPr>
        <w:ind w:left="36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5" w:hanging="360"/>
      </w:pPr>
      <w:rPr>
        <w:rFonts w:ascii="Wingdings" w:hAnsi="Wingdings" w:hint="default"/>
      </w:rPr>
    </w:lvl>
  </w:abstractNum>
  <w:abstractNum w:abstractNumId="9" w15:restartNumberingAfterBreak="0">
    <w:nsid w:val="3A992DEA"/>
    <w:multiLevelType w:val="hybridMultilevel"/>
    <w:tmpl w:val="5C22EAC6"/>
    <w:styleLink w:val="ImportedStyle5"/>
    <w:lvl w:ilvl="0" w:tplc="592C621E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1D8B6DC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44865C2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CB85188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4E7AFD3A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4AA04A96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69AB2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55C85A6C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5300A4B4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0" w15:restartNumberingAfterBreak="0">
    <w:nsid w:val="3CF96151"/>
    <w:multiLevelType w:val="hybridMultilevel"/>
    <w:tmpl w:val="37F660C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1" w15:restartNumberingAfterBreak="0">
    <w:nsid w:val="3DFD54E9"/>
    <w:multiLevelType w:val="hybridMultilevel"/>
    <w:tmpl w:val="BDAE2BC6"/>
    <w:lvl w:ilvl="0" w:tplc="CFE40CB8">
      <w:start w:val="1"/>
      <w:numFmt w:val="decimal"/>
      <w:lvlText w:val="5.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D31DAA"/>
    <w:multiLevelType w:val="hybridMultilevel"/>
    <w:tmpl w:val="6EA05B88"/>
    <w:styleLink w:val="ImportedStyle4"/>
    <w:lvl w:ilvl="0" w:tplc="F4642E4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AEB02A02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E3BC3AE4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C9C89A70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6D604F6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BA63A4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A584267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42704F3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7CAA115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3" w15:restartNumberingAfterBreak="0">
    <w:nsid w:val="48C61B4A"/>
    <w:multiLevelType w:val="hybridMultilevel"/>
    <w:tmpl w:val="55540F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3F24B2"/>
    <w:multiLevelType w:val="hybridMultilevel"/>
    <w:tmpl w:val="DCC2BF22"/>
    <w:styleLink w:val="ImportedStyle6"/>
    <w:lvl w:ilvl="0" w:tplc="0CC64A16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BECC19E6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043813D8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9D380890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104E5B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4D7ABFC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AC8660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6A8EB06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B609FB2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5" w15:restartNumberingAfterBreak="0">
    <w:nsid w:val="523F781D"/>
    <w:multiLevelType w:val="hybridMultilevel"/>
    <w:tmpl w:val="7FCC3058"/>
    <w:styleLink w:val="ImportedStyle30"/>
    <w:lvl w:ilvl="0" w:tplc="24FC3464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69DCB4DA">
      <w:start w:val="1"/>
      <w:numFmt w:val="bullet"/>
      <w:lvlText w:val="·"/>
      <w:lvlJc w:val="left"/>
      <w:pPr>
        <w:ind w:left="14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90CFB44">
      <w:start w:val="1"/>
      <w:numFmt w:val="bullet"/>
      <w:lvlText w:val="·"/>
      <w:lvlJc w:val="left"/>
      <w:pPr>
        <w:ind w:left="21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1B5E5758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28F803C2">
      <w:start w:val="1"/>
      <w:numFmt w:val="bullet"/>
      <w:lvlText w:val="·"/>
      <w:lvlJc w:val="left"/>
      <w:pPr>
        <w:ind w:left="360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A932844E">
      <w:start w:val="1"/>
      <w:numFmt w:val="bullet"/>
      <w:lvlText w:val="·"/>
      <w:lvlJc w:val="left"/>
      <w:pPr>
        <w:ind w:left="43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02CCA36C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28CA84A">
      <w:start w:val="1"/>
      <w:numFmt w:val="bullet"/>
      <w:lvlText w:val="·"/>
      <w:lvlJc w:val="left"/>
      <w:pPr>
        <w:ind w:left="57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1427EEC">
      <w:start w:val="1"/>
      <w:numFmt w:val="bullet"/>
      <w:lvlText w:val="·"/>
      <w:lvlJc w:val="left"/>
      <w:pPr>
        <w:ind w:left="64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6" w15:restartNumberingAfterBreak="0">
    <w:nsid w:val="540F1AA7"/>
    <w:multiLevelType w:val="hybridMultilevel"/>
    <w:tmpl w:val="7D546B9C"/>
    <w:styleLink w:val="ImportedStyle3"/>
    <w:lvl w:ilvl="0" w:tplc="A0681FAE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AFAF02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CB981DEE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91D87138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1576AF96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96DE6146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714AF62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D6FE8D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30CC7676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7" w15:restartNumberingAfterBreak="0">
    <w:nsid w:val="55986B26"/>
    <w:multiLevelType w:val="hybridMultilevel"/>
    <w:tmpl w:val="C2A26BAA"/>
    <w:styleLink w:val="ImportedStyle2"/>
    <w:lvl w:ilvl="0" w:tplc="C008918A">
      <w:start w:val="1"/>
      <w:numFmt w:val="bullet"/>
      <w:lvlText w:val="▪"/>
      <w:lvlJc w:val="left"/>
      <w:pPr>
        <w:ind w:left="7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DBC826BE">
      <w:start w:val="1"/>
      <w:numFmt w:val="bullet"/>
      <w:lvlText w:val="□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132759E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9D02E94A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F8230FC">
      <w:start w:val="1"/>
      <w:numFmt w:val="bullet"/>
      <w:lvlText w:val="□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B9907478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9AA059CC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5920B768">
      <w:start w:val="1"/>
      <w:numFmt w:val="bullet"/>
      <w:lvlText w:val="□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2A84664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8" w15:restartNumberingAfterBreak="0">
    <w:nsid w:val="59710B71"/>
    <w:multiLevelType w:val="multilevel"/>
    <w:tmpl w:val="C204B060"/>
    <w:lvl w:ilvl="0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lvlText w:val="%2."/>
      <w:lvlJc w:val="left"/>
      <w:pPr>
        <w:ind w:left="342" w:hanging="34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lvlText w:val="%2.%3."/>
      <w:lvlJc w:val="left"/>
      <w:pPr>
        <w:ind w:left="702" w:hanging="70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lvlText w:val="%2.%3.%4."/>
      <w:lvlJc w:val="left"/>
      <w:pPr>
        <w:ind w:left="702" w:hanging="70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suff w:val="nothing"/>
      <w:lvlText w:val="%2.%3.%4.%5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suff w:val="nothing"/>
      <w:lvlText w:val="%2.%3.%4.%5.%6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suff w:val="nothing"/>
      <w:lvlText w:val="%2.%3.%4.%5.%6.%7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suff w:val="nothing"/>
      <w:lvlText w:val="%2.%3.%4.%5.%6.%7.%8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suff w:val="nothing"/>
      <w:lvlText w:val="%2.%3.%4.%5.%6.%7.%8.%9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9" w15:restartNumberingAfterBreak="0">
    <w:nsid w:val="61FF42C4"/>
    <w:multiLevelType w:val="hybridMultilevel"/>
    <w:tmpl w:val="4C8CEB18"/>
    <w:lvl w:ilvl="0" w:tplc="9DB0FF38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161AB0"/>
    <w:multiLevelType w:val="hybridMultilevel"/>
    <w:tmpl w:val="F1AE3EE8"/>
    <w:lvl w:ilvl="0" w:tplc="B35C3D70">
      <w:start w:val="1"/>
      <w:numFmt w:val="decimal"/>
      <w:lvlText w:val="4.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7"/>
  </w:num>
  <w:num w:numId="3">
    <w:abstractNumId w:val="2"/>
  </w:num>
  <w:num w:numId="4">
    <w:abstractNumId w:val="16"/>
  </w:num>
  <w:num w:numId="5">
    <w:abstractNumId w:val="6"/>
  </w:num>
  <w:num w:numId="6">
    <w:abstractNumId w:val="15"/>
  </w:num>
  <w:num w:numId="7">
    <w:abstractNumId w:val="12"/>
  </w:num>
  <w:num w:numId="8">
    <w:abstractNumId w:val="9"/>
  </w:num>
  <w:num w:numId="9">
    <w:abstractNumId w:val="14"/>
  </w:num>
  <w:num w:numId="10">
    <w:abstractNumId w:val="7"/>
  </w:num>
  <w:num w:numId="11">
    <w:abstractNumId w:val="18"/>
  </w:num>
  <w:num w:numId="12">
    <w:abstractNumId w:val="5"/>
    <w:lvlOverride w:ilvl="0">
      <w:startOverride w:val="8"/>
    </w:lvlOverride>
  </w:num>
  <w:num w:numId="13">
    <w:abstractNumId w:val="5"/>
    <w:lvlOverride w:ilvl="0">
      <w:startOverride w:val="9"/>
      <w:lvl w:ilvl="0">
        <w:start w:val="9"/>
        <w:numFmt w:val="decimal"/>
        <w:lvlText w:val="%1."/>
        <w:lvlJc w:val="left"/>
        <w:pPr>
          <w:ind w:left="36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startOverride w:val="1"/>
      <w:lvl w:ilvl="1">
        <w:start w:val="1"/>
        <w:numFmt w:val="decimal"/>
        <w:suff w:val="nothing"/>
        <w:lvlText w:val="%1.%2."/>
        <w:lvlJc w:val="left"/>
        <w:pPr>
          <w:ind w:left="36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startOverride w:val="1"/>
      <w:lvl w:ilvl="2">
        <w:start w:val="1"/>
        <w:numFmt w:val="decimal"/>
        <w:suff w:val="nothing"/>
        <w:lvlText w:val="%1.%2.%3."/>
        <w:lvlJc w:val="left"/>
        <w:pPr>
          <w:ind w:left="36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startOverride w:val="1"/>
      <w:lvl w:ilvl="3">
        <w:start w:val="1"/>
        <w:numFmt w:val="decimal"/>
        <w:suff w:val="nothing"/>
        <w:lvlText w:val="%1.%2.%3.%4."/>
        <w:lvlJc w:val="left"/>
        <w:pPr>
          <w:ind w:left="36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startOverride w:val="1"/>
      <w:lvl w:ilvl="4">
        <w:start w:val="1"/>
        <w:numFmt w:val="decimal"/>
        <w:suff w:val="nothing"/>
        <w:lvlText w:val="%1.%2.%3.%4.%5."/>
        <w:lvlJc w:val="left"/>
        <w:pPr>
          <w:ind w:left="36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startOverride w:val="1"/>
      <w:lvl w:ilvl="5">
        <w:start w:val="1"/>
        <w:numFmt w:val="decimal"/>
        <w:suff w:val="nothing"/>
        <w:lvlText w:val="%1.%2.%3.%4.%5.%6."/>
        <w:lvlJc w:val="left"/>
        <w:pPr>
          <w:ind w:left="36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startOverride w:val="1"/>
      <w:lvl w:ilvl="6">
        <w:start w:val="1"/>
        <w:numFmt w:val="decimal"/>
        <w:suff w:val="nothing"/>
        <w:lvlText w:val="%1.%2.%3.%4.%5.%6.%7."/>
        <w:lvlJc w:val="left"/>
        <w:pPr>
          <w:ind w:left="36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startOverride w:val="1"/>
      <w:lvl w:ilvl="7">
        <w:start w:val="1"/>
        <w:numFmt w:val="decimal"/>
        <w:suff w:val="nothing"/>
        <w:lvlText w:val="%1.%2.%3.%4.%5.%6.%7.%8."/>
        <w:lvlJc w:val="left"/>
        <w:pPr>
          <w:ind w:left="36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startOverride w:val="1"/>
      <w:lvl w:ilvl="8">
        <w:start w:val="1"/>
        <w:numFmt w:val="decimal"/>
        <w:suff w:val="nothing"/>
        <w:lvlText w:val="%1.%2.%3.%4.%5.%6.%7.%8.%9."/>
        <w:lvlJc w:val="left"/>
        <w:pPr>
          <w:ind w:left="36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4">
    <w:abstractNumId w:val="19"/>
  </w:num>
  <w:num w:numId="15">
    <w:abstractNumId w:val="4"/>
  </w:num>
  <w:num w:numId="16">
    <w:abstractNumId w:val="20"/>
  </w:num>
  <w:num w:numId="17">
    <w:abstractNumId w:val="11"/>
  </w:num>
  <w:num w:numId="18">
    <w:abstractNumId w:val="8"/>
  </w:num>
  <w:num w:numId="19">
    <w:abstractNumId w:val="0"/>
  </w:num>
  <w:num w:numId="20">
    <w:abstractNumId w:val="10"/>
  </w:num>
  <w:num w:numId="21">
    <w:abstractNumId w:val="3"/>
  </w:num>
  <w:num w:numId="22">
    <w:abstractNumId w:val="13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5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NDU2NzMytrAws7RQ0lEKTi0uzszPAykwrgUAVUykbCwAAAA="/>
  </w:docVars>
  <w:rsids>
    <w:rsidRoot w:val="00301319"/>
    <w:rsid w:val="0000343A"/>
    <w:rsid w:val="00034191"/>
    <w:rsid w:val="00040CC0"/>
    <w:rsid w:val="00055B0B"/>
    <w:rsid w:val="00061278"/>
    <w:rsid w:val="00062A52"/>
    <w:rsid w:val="00067729"/>
    <w:rsid w:val="00071A79"/>
    <w:rsid w:val="0007547F"/>
    <w:rsid w:val="00085C9A"/>
    <w:rsid w:val="000B5473"/>
    <w:rsid w:val="000C52BA"/>
    <w:rsid w:val="000D53E5"/>
    <w:rsid w:val="000F144C"/>
    <w:rsid w:val="00107369"/>
    <w:rsid w:val="00135E3A"/>
    <w:rsid w:val="00141874"/>
    <w:rsid w:val="001627DB"/>
    <w:rsid w:val="00164762"/>
    <w:rsid w:val="00172ECF"/>
    <w:rsid w:val="00186D46"/>
    <w:rsid w:val="001A30F2"/>
    <w:rsid w:val="001A65B9"/>
    <w:rsid w:val="001A7A51"/>
    <w:rsid w:val="001C27E3"/>
    <w:rsid w:val="001C3374"/>
    <w:rsid w:val="001D2769"/>
    <w:rsid w:val="001D4132"/>
    <w:rsid w:val="001E6845"/>
    <w:rsid w:val="001E6E7E"/>
    <w:rsid w:val="001E70F0"/>
    <w:rsid w:val="001F77B8"/>
    <w:rsid w:val="00211028"/>
    <w:rsid w:val="0021774D"/>
    <w:rsid w:val="00223396"/>
    <w:rsid w:val="00225E11"/>
    <w:rsid w:val="00233FF6"/>
    <w:rsid w:val="00234B3F"/>
    <w:rsid w:val="00240C26"/>
    <w:rsid w:val="00242859"/>
    <w:rsid w:val="00250F1A"/>
    <w:rsid w:val="0025478A"/>
    <w:rsid w:val="00260987"/>
    <w:rsid w:val="00272A6E"/>
    <w:rsid w:val="002767E6"/>
    <w:rsid w:val="00290569"/>
    <w:rsid w:val="002A0034"/>
    <w:rsid w:val="002A004A"/>
    <w:rsid w:val="002A03A7"/>
    <w:rsid w:val="002A6E95"/>
    <w:rsid w:val="002C3B48"/>
    <w:rsid w:val="002C6C8A"/>
    <w:rsid w:val="002F5881"/>
    <w:rsid w:val="00301319"/>
    <w:rsid w:val="0030589B"/>
    <w:rsid w:val="00307783"/>
    <w:rsid w:val="00315BF0"/>
    <w:rsid w:val="00325136"/>
    <w:rsid w:val="00325583"/>
    <w:rsid w:val="00351759"/>
    <w:rsid w:val="003519FB"/>
    <w:rsid w:val="003600A0"/>
    <w:rsid w:val="00374755"/>
    <w:rsid w:val="00385658"/>
    <w:rsid w:val="00395DD3"/>
    <w:rsid w:val="003A3B10"/>
    <w:rsid w:val="003B584C"/>
    <w:rsid w:val="003C1F30"/>
    <w:rsid w:val="003C50CF"/>
    <w:rsid w:val="003D184F"/>
    <w:rsid w:val="003E42B5"/>
    <w:rsid w:val="003F2E06"/>
    <w:rsid w:val="00432460"/>
    <w:rsid w:val="00434189"/>
    <w:rsid w:val="0045099F"/>
    <w:rsid w:val="0048376F"/>
    <w:rsid w:val="00483F25"/>
    <w:rsid w:val="00493181"/>
    <w:rsid w:val="004A51A8"/>
    <w:rsid w:val="004A5669"/>
    <w:rsid w:val="004C026C"/>
    <w:rsid w:val="004C39D2"/>
    <w:rsid w:val="004C73BE"/>
    <w:rsid w:val="004D695E"/>
    <w:rsid w:val="00504277"/>
    <w:rsid w:val="005074F5"/>
    <w:rsid w:val="00514B68"/>
    <w:rsid w:val="0052100F"/>
    <w:rsid w:val="00524998"/>
    <w:rsid w:val="00541B28"/>
    <w:rsid w:val="00571FC9"/>
    <w:rsid w:val="00580A5C"/>
    <w:rsid w:val="00586707"/>
    <w:rsid w:val="00596D4D"/>
    <w:rsid w:val="005A0012"/>
    <w:rsid w:val="005A11EE"/>
    <w:rsid w:val="005A4B55"/>
    <w:rsid w:val="005D11D4"/>
    <w:rsid w:val="005E2200"/>
    <w:rsid w:val="005E5CD7"/>
    <w:rsid w:val="005F0797"/>
    <w:rsid w:val="00621460"/>
    <w:rsid w:val="00625E90"/>
    <w:rsid w:val="00630B99"/>
    <w:rsid w:val="00632AAB"/>
    <w:rsid w:val="006332C2"/>
    <w:rsid w:val="00670CDC"/>
    <w:rsid w:val="006719FA"/>
    <w:rsid w:val="00675211"/>
    <w:rsid w:val="00676E63"/>
    <w:rsid w:val="0067749E"/>
    <w:rsid w:val="00682DC8"/>
    <w:rsid w:val="006A0BE5"/>
    <w:rsid w:val="006A0CA7"/>
    <w:rsid w:val="006B2957"/>
    <w:rsid w:val="006D470D"/>
    <w:rsid w:val="006F0B2B"/>
    <w:rsid w:val="006F1A69"/>
    <w:rsid w:val="006F45FE"/>
    <w:rsid w:val="007038AF"/>
    <w:rsid w:val="007255FF"/>
    <w:rsid w:val="007320AA"/>
    <w:rsid w:val="007377EA"/>
    <w:rsid w:val="00741E04"/>
    <w:rsid w:val="00747778"/>
    <w:rsid w:val="00750040"/>
    <w:rsid w:val="00756EBA"/>
    <w:rsid w:val="00766187"/>
    <w:rsid w:val="0079297C"/>
    <w:rsid w:val="00792D92"/>
    <w:rsid w:val="00793004"/>
    <w:rsid w:val="00795038"/>
    <w:rsid w:val="007A0E02"/>
    <w:rsid w:val="007B76E4"/>
    <w:rsid w:val="007C50D5"/>
    <w:rsid w:val="007E3EED"/>
    <w:rsid w:val="007E425E"/>
    <w:rsid w:val="007E43B6"/>
    <w:rsid w:val="007E52F0"/>
    <w:rsid w:val="0080657F"/>
    <w:rsid w:val="00807F5C"/>
    <w:rsid w:val="008218A5"/>
    <w:rsid w:val="00824F27"/>
    <w:rsid w:val="008631FF"/>
    <w:rsid w:val="00865CF2"/>
    <w:rsid w:val="0087021B"/>
    <w:rsid w:val="00882DEB"/>
    <w:rsid w:val="00885802"/>
    <w:rsid w:val="00886B56"/>
    <w:rsid w:val="00887F77"/>
    <w:rsid w:val="008904D7"/>
    <w:rsid w:val="00891301"/>
    <w:rsid w:val="008C1E11"/>
    <w:rsid w:val="008C34D9"/>
    <w:rsid w:val="008D0FCC"/>
    <w:rsid w:val="008D5CEA"/>
    <w:rsid w:val="008E377D"/>
    <w:rsid w:val="008E6913"/>
    <w:rsid w:val="00903DDF"/>
    <w:rsid w:val="00905E8E"/>
    <w:rsid w:val="00905FB9"/>
    <w:rsid w:val="00915AF6"/>
    <w:rsid w:val="0092635D"/>
    <w:rsid w:val="00933697"/>
    <w:rsid w:val="00943336"/>
    <w:rsid w:val="00962794"/>
    <w:rsid w:val="00971818"/>
    <w:rsid w:val="009722A8"/>
    <w:rsid w:val="00972C12"/>
    <w:rsid w:val="009732C9"/>
    <w:rsid w:val="00975111"/>
    <w:rsid w:val="009773D6"/>
    <w:rsid w:val="009843C4"/>
    <w:rsid w:val="009957E9"/>
    <w:rsid w:val="009A21BD"/>
    <w:rsid w:val="009A552C"/>
    <w:rsid w:val="009B4529"/>
    <w:rsid w:val="009C3628"/>
    <w:rsid w:val="009C5788"/>
    <w:rsid w:val="009D275B"/>
    <w:rsid w:val="009E3B55"/>
    <w:rsid w:val="009E4231"/>
    <w:rsid w:val="00A12B5D"/>
    <w:rsid w:val="00A32C9F"/>
    <w:rsid w:val="00A450F9"/>
    <w:rsid w:val="00A55689"/>
    <w:rsid w:val="00A576A3"/>
    <w:rsid w:val="00A60949"/>
    <w:rsid w:val="00A816A8"/>
    <w:rsid w:val="00A909AB"/>
    <w:rsid w:val="00A95378"/>
    <w:rsid w:val="00A97E25"/>
    <w:rsid w:val="00AA0D19"/>
    <w:rsid w:val="00AA59BF"/>
    <w:rsid w:val="00AB3CE6"/>
    <w:rsid w:val="00AC2BEB"/>
    <w:rsid w:val="00AC581D"/>
    <w:rsid w:val="00AD63D6"/>
    <w:rsid w:val="00AF7239"/>
    <w:rsid w:val="00B051C0"/>
    <w:rsid w:val="00B23C68"/>
    <w:rsid w:val="00B25A79"/>
    <w:rsid w:val="00B34083"/>
    <w:rsid w:val="00B47ACB"/>
    <w:rsid w:val="00B6750A"/>
    <w:rsid w:val="00B74533"/>
    <w:rsid w:val="00B75C8B"/>
    <w:rsid w:val="00BA1EA5"/>
    <w:rsid w:val="00BA6C9C"/>
    <w:rsid w:val="00BB163F"/>
    <w:rsid w:val="00BC2A5B"/>
    <w:rsid w:val="00BC7EC6"/>
    <w:rsid w:val="00BF0D20"/>
    <w:rsid w:val="00BF44CC"/>
    <w:rsid w:val="00BF63E9"/>
    <w:rsid w:val="00C02B5F"/>
    <w:rsid w:val="00C05DFA"/>
    <w:rsid w:val="00C070BC"/>
    <w:rsid w:val="00C2246A"/>
    <w:rsid w:val="00C31C81"/>
    <w:rsid w:val="00C41EB6"/>
    <w:rsid w:val="00C45A4D"/>
    <w:rsid w:val="00C479AD"/>
    <w:rsid w:val="00C67967"/>
    <w:rsid w:val="00C722D8"/>
    <w:rsid w:val="00C90E49"/>
    <w:rsid w:val="00C97DB9"/>
    <w:rsid w:val="00CB19A7"/>
    <w:rsid w:val="00CE5C57"/>
    <w:rsid w:val="00CF294F"/>
    <w:rsid w:val="00D01B22"/>
    <w:rsid w:val="00D23FA2"/>
    <w:rsid w:val="00D24C3B"/>
    <w:rsid w:val="00D272D3"/>
    <w:rsid w:val="00D4126D"/>
    <w:rsid w:val="00D444EA"/>
    <w:rsid w:val="00D5484D"/>
    <w:rsid w:val="00D57A55"/>
    <w:rsid w:val="00D621C6"/>
    <w:rsid w:val="00D86C61"/>
    <w:rsid w:val="00D87F15"/>
    <w:rsid w:val="00D93C45"/>
    <w:rsid w:val="00DA2DF5"/>
    <w:rsid w:val="00DB1557"/>
    <w:rsid w:val="00DB2F5A"/>
    <w:rsid w:val="00DB6F09"/>
    <w:rsid w:val="00DC6F8A"/>
    <w:rsid w:val="00DF35EC"/>
    <w:rsid w:val="00E045E7"/>
    <w:rsid w:val="00E20D43"/>
    <w:rsid w:val="00E27B16"/>
    <w:rsid w:val="00E45467"/>
    <w:rsid w:val="00E5482E"/>
    <w:rsid w:val="00E81B8F"/>
    <w:rsid w:val="00E83D9F"/>
    <w:rsid w:val="00E8798C"/>
    <w:rsid w:val="00EA47CB"/>
    <w:rsid w:val="00EA7E1A"/>
    <w:rsid w:val="00EB0613"/>
    <w:rsid w:val="00EB2752"/>
    <w:rsid w:val="00EF1A39"/>
    <w:rsid w:val="00F05F1F"/>
    <w:rsid w:val="00F2514F"/>
    <w:rsid w:val="00F3027F"/>
    <w:rsid w:val="00F36681"/>
    <w:rsid w:val="00F54549"/>
    <w:rsid w:val="00F54693"/>
    <w:rsid w:val="00F60B3B"/>
    <w:rsid w:val="00F937D7"/>
    <w:rsid w:val="00FD41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F2F364"/>
  <w15:docId w15:val="{9B211626-50AC-4C13-BCD9-CF795AC3F7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1A30F2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1A30F2"/>
    <w:rPr>
      <w:u w:val="single"/>
    </w:rPr>
  </w:style>
  <w:style w:type="paragraph" w:customStyle="1" w:styleId="HeaderFooter">
    <w:name w:val="Header &amp; Footer"/>
    <w:rsid w:val="001A30F2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styleId="Title">
    <w:name w:val="Title"/>
    <w:rsid w:val="001A30F2"/>
    <w:pPr>
      <w:jc w:val="center"/>
    </w:pPr>
    <w:rPr>
      <w:rFonts w:cs="Arial Unicode MS"/>
      <w:b/>
      <w:bCs/>
      <w:color w:val="000000"/>
      <w:sz w:val="24"/>
      <w:szCs w:val="24"/>
      <w:u w:color="000000"/>
    </w:rPr>
  </w:style>
  <w:style w:type="paragraph" w:customStyle="1" w:styleId="BodyA">
    <w:name w:val="Body A"/>
    <w:rsid w:val="001A30F2"/>
    <w:pPr>
      <w:spacing w:after="160" w:line="259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customStyle="1" w:styleId="Default">
    <w:name w:val="Default"/>
    <w:rsid w:val="001A30F2"/>
    <w:rPr>
      <w:rFonts w:ascii="Helvetica Neue" w:eastAsia="Helvetica Neue" w:hAnsi="Helvetica Neue" w:cs="Helvetica Neue"/>
      <w:color w:val="000000"/>
      <w:sz w:val="22"/>
      <w:szCs w:val="22"/>
      <w:u w:color="000000"/>
    </w:rPr>
  </w:style>
  <w:style w:type="paragraph" w:styleId="ListParagraph">
    <w:name w:val="List Paragraph"/>
    <w:rsid w:val="001A30F2"/>
    <w:pPr>
      <w:spacing w:after="160" w:line="259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</w:rPr>
  </w:style>
  <w:style w:type="numbering" w:customStyle="1" w:styleId="ImportedStyle1">
    <w:name w:val="Imported Style 1"/>
    <w:rsid w:val="001A30F2"/>
    <w:pPr>
      <w:numPr>
        <w:numId w:val="1"/>
      </w:numPr>
    </w:pPr>
  </w:style>
  <w:style w:type="numbering" w:customStyle="1" w:styleId="ImportedStyle2">
    <w:name w:val="Imported Style 2"/>
    <w:rsid w:val="001A30F2"/>
    <w:pPr>
      <w:numPr>
        <w:numId w:val="2"/>
      </w:numPr>
    </w:pPr>
  </w:style>
  <w:style w:type="numbering" w:customStyle="1" w:styleId="ImportedStyle10">
    <w:name w:val="Imported Style 1.0"/>
    <w:rsid w:val="001A30F2"/>
    <w:pPr>
      <w:numPr>
        <w:numId w:val="3"/>
      </w:numPr>
    </w:pPr>
  </w:style>
  <w:style w:type="numbering" w:customStyle="1" w:styleId="ImportedStyle3">
    <w:name w:val="Imported Style 3"/>
    <w:rsid w:val="001A30F2"/>
    <w:pPr>
      <w:numPr>
        <w:numId w:val="4"/>
      </w:numPr>
    </w:pPr>
  </w:style>
  <w:style w:type="paragraph" w:customStyle="1" w:styleId="Footnote">
    <w:name w:val="Footnote"/>
    <w:rsid w:val="001A30F2"/>
    <w:rPr>
      <w:rFonts w:ascii="Helvetica Neue" w:eastAsia="Helvetica Neue" w:hAnsi="Helvetica Neue" w:cs="Helvetica Neue"/>
      <w:color w:val="000000"/>
      <w:sz w:val="22"/>
      <w:szCs w:val="22"/>
      <w:u w:color="000000"/>
    </w:rPr>
  </w:style>
  <w:style w:type="character" w:customStyle="1" w:styleId="None">
    <w:name w:val="None"/>
    <w:rsid w:val="001A30F2"/>
  </w:style>
  <w:style w:type="character" w:customStyle="1" w:styleId="Hyperlink0">
    <w:name w:val="Hyperlink.0"/>
    <w:basedOn w:val="None"/>
    <w:rsid w:val="001A30F2"/>
    <w:rPr>
      <w:color w:val="0563C1"/>
      <w:sz w:val="16"/>
      <w:szCs w:val="16"/>
      <w:u w:val="single" w:color="0563C1"/>
    </w:rPr>
  </w:style>
  <w:style w:type="numbering" w:customStyle="1" w:styleId="ImportedStyle20">
    <w:name w:val="Imported Style 2.0"/>
    <w:rsid w:val="001A30F2"/>
    <w:pPr>
      <w:numPr>
        <w:numId w:val="5"/>
      </w:numPr>
    </w:pPr>
  </w:style>
  <w:style w:type="numbering" w:customStyle="1" w:styleId="ImportedStyle30">
    <w:name w:val="Imported Style 3.0"/>
    <w:rsid w:val="001A30F2"/>
    <w:pPr>
      <w:numPr>
        <w:numId w:val="6"/>
      </w:numPr>
    </w:pPr>
  </w:style>
  <w:style w:type="numbering" w:customStyle="1" w:styleId="ImportedStyle4">
    <w:name w:val="Imported Style 4"/>
    <w:rsid w:val="001A30F2"/>
    <w:pPr>
      <w:numPr>
        <w:numId w:val="7"/>
      </w:numPr>
    </w:pPr>
  </w:style>
  <w:style w:type="numbering" w:customStyle="1" w:styleId="ImportedStyle5">
    <w:name w:val="Imported Style 5"/>
    <w:rsid w:val="001A30F2"/>
    <w:pPr>
      <w:numPr>
        <w:numId w:val="8"/>
      </w:numPr>
    </w:pPr>
  </w:style>
  <w:style w:type="numbering" w:customStyle="1" w:styleId="ImportedStyle6">
    <w:name w:val="Imported Style 6"/>
    <w:rsid w:val="001A30F2"/>
    <w:pPr>
      <w:numPr>
        <w:numId w:val="9"/>
      </w:numPr>
    </w:pPr>
  </w:style>
  <w:style w:type="character" w:styleId="FootnoteReference">
    <w:name w:val="footnote reference"/>
    <w:rsid w:val="001A30F2"/>
    <w:rPr>
      <w:vertAlign w:val="superscript"/>
    </w:rPr>
  </w:style>
  <w:style w:type="paragraph" w:styleId="FootnoteText">
    <w:name w:val="footnote text"/>
    <w:link w:val="FootnoteTextChar"/>
    <w:rsid w:val="001A30F2"/>
    <w:rPr>
      <w:rFonts w:eastAsia="Times New Roman"/>
      <w:color w:val="000000"/>
      <w:u w:color="000000"/>
    </w:rPr>
  </w:style>
  <w:style w:type="character" w:customStyle="1" w:styleId="Hyperlink1">
    <w:name w:val="Hyperlink.1"/>
    <w:basedOn w:val="None"/>
    <w:rsid w:val="001A30F2"/>
    <w:rPr>
      <w:rFonts w:ascii="Arial" w:eastAsia="Arial" w:hAnsi="Arial" w:cs="Arial"/>
      <w:color w:val="0563C1"/>
      <w:u w:val="single" w:color="0563C1"/>
    </w:rPr>
  </w:style>
  <w:style w:type="character" w:customStyle="1" w:styleId="Hyperlink2">
    <w:name w:val="Hyperlink.2"/>
    <w:basedOn w:val="None"/>
    <w:rsid w:val="001A30F2"/>
    <w:rPr>
      <w:color w:val="0563C1"/>
      <w:u w:val="single" w:color="0563C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A30F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A30F2"/>
  </w:style>
  <w:style w:type="character" w:styleId="CommentReference">
    <w:name w:val="annotation reference"/>
    <w:basedOn w:val="DefaultParagraphFont"/>
    <w:uiPriority w:val="99"/>
    <w:semiHidden/>
    <w:unhideWhenUsed/>
    <w:rsid w:val="001A30F2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5DF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5DF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5568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5689"/>
    <w:rPr>
      <w:sz w:val="24"/>
      <w:szCs w:val="24"/>
    </w:rPr>
  </w:style>
  <w:style w:type="paragraph" w:styleId="Footer">
    <w:name w:val="footer"/>
    <w:basedOn w:val="Normal"/>
    <w:link w:val="FooterChar"/>
    <w:unhideWhenUsed/>
    <w:rsid w:val="00A5568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A55689"/>
    <w:rPr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55689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43246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TableNormal"/>
    <w:uiPriority w:val="40"/>
    <w:rsid w:val="00887F77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00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0034"/>
    <w:rPr>
      <w:b/>
      <w:b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F144C"/>
    <w:rPr>
      <w:color w:val="605E5C"/>
      <w:shd w:val="clear" w:color="auto" w:fill="E1DFDD"/>
    </w:rPr>
  </w:style>
  <w:style w:type="paragraph" w:styleId="BodyText2">
    <w:name w:val="Body Text 2"/>
    <w:link w:val="BodyText2Char"/>
    <w:rsid w:val="004C73BE"/>
    <w:pPr>
      <w:spacing w:after="120" w:line="480" w:lineRule="auto"/>
    </w:pPr>
    <w:rPr>
      <w:rFonts w:cs="Arial Unicode MS"/>
      <w:color w:val="000000"/>
      <w:sz w:val="24"/>
      <w:szCs w:val="24"/>
      <w:u w:color="000000"/>
    </w:rPr>
  </w:style>
  <w:style w:type="character" w:customStyle="1" w:styleId="BodyText2Char">
    <w:name w:val="Body Text 2 Char"/>
    <w:basedOn w:val="DefaultParagraphFont"/>
    <w:link w:val="BodyText2"/>
    <w:rsid w:val="004C73BE"/>
    <w:rPr>
      <w:rFonts w:cs="Arial Unicode MS"/>
      <w:color w:val="000000"/>
      <w:sz w:val="24"/>
      <w:szCs w:val="24"/>
      <w:u w:color="000000"/>
    </w:rPr>
  </w:style>
  <w:style w:type="character" w:customStyle="1" w:styleId="FootnoteTextChar">
    <w:name w:val="Footnote Text Char"/>
    <w:basedOn w:val="DefaultParagraphFont"/>
    <w:link w:val="FootnoteText"/>
    <w:rsid w:val="004C73BE"/>
    <w:rPr>
      <w:rFonts w:eastAsia="Times New Roman"/>
      <w:color w:val="000000"/>
      <w:u w:color="000000"/>
    </w:rPr>
  </w:style>
  <w:style w:type="paragraph" w:customStyle="1" w:styleId="Application3">
    <w:name w:val="Application3"/>
    <w:rsid w:val="004C73BE"/>
    <w:pPr>
      <w:widowControl w:val="0"/>
      <w:tabs>
        <w:tab w:val="right" w:pos="8789"/>
      </w:tabs>
      <w:suppressAutoHyphens/>
      <w:jc w:val="both"/>
    </w:pPr>
    <w:rPr>
      <w:rFonts w:ascii="Arial Narrow" w:hAnsi="Arial Narrow" w:cs="Arial Unicode MS"/>
      <w:color w:val="000000"/>
      <w:sz w:val="22"/>
      <w:szCs w:val="22"/>
      <w:u w:color="000000"/>
    </w:rPr>
  </w:style>
  <w:style w:type="paragraph" w:customStyle="1" w:styleId="Application2">
    <w:name w:val="Application2"/>
    <w:rsid w:val="004C73BE"/>
    <w:pPr>
      <w:widowControl w:val="0"/>
      <w:suppressAutoHyphens/>
      <w:ind w:left="360" w:hanging="360"/>
    </w:pPr>
    <w:rPr>
      <w:rFonts w:ascii="Arial Narrow" w:eastAsia="Arial Narrow" w:hAnsi="Arial Narrow" w:cs="Arial Narrow"/>
      <w:b/>
      <w:bCs/>
      <w:color w:val="000000"/>
      <w:spacing w:val="-1"/>
      <w:sz w:val="22"/>
      <w:szCs w:val="22"/>
      <w:u w:color="000000"/>
    </w:rPr>
  </w:style>
  <w:style w:type="paragraph" w:customStyle="1" w:styleId="Application1">
    <w:name w:val="Application1"/>
    <w:next w:val="Application2"/>
    <w:rsid w:val="004C73BE"/>
    <w:pPr>
      <w:keepNext/>
      <w:pageBreakBefore/>
      <w:widowControl w:val="0"/>
      <w:tabs>
        <w:tab w:val="left" w:pos="360"/>
      </w:tabs>
      <w:spacing w:after="480"/>
      <w:outlineLvl w:val="0"/>
    </w:pPr>
    <w:rPr>
      <w:rFonts w:ascii="Arial" w:hAnsi="Arial" w:cs="Arial Unicode MS"/>
      <w:b/>
      <w:bCs/>
      <w:caps/>
      <w:color w:val="000000"/>
      <w:kern w:val="28"/>
      <w:sz w:val="28"/>
      <w:szCs w:val="28"/>
      <w:u w:color="000000"/>
    </w:rPr>
  </w:style>
  <w:style w:type="table" w:customStyle="1" w:styleId="Style1">
    <w:name w:val="Style1"/>
    <w:basedOn w:val="TableNormal"/>
    <w:uiPriority w:val="99"/>
    <w:rsid w:val="004C73B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tbl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795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Times New Roman"/>
        <a:ea typeface="Times New Roman"/>
        <a:cs typeface="Times New Roman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8BB1B15-40ED-4522-81DC-24F2CD69EB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0</TotalTime>
  <Pages>6</Pages>
  <Words>948</Words>
  <Characters>540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akov.net</Company>
  <LinksUpToDate>false</LinksUpToDate>
  <CharactersWithSpaces>6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a Bounegru</dc:creator>
  <cp:lastModifiedBy>Eva Bounegru</cp:lastModifiedBy>
  <cp:revision>24</cp:revision>
  <cp:lastPrinted>2018-02-09T07:21:00Z</cp:lastPrinted>
  <dcterms:created xsi:type="dcterms:W3CDTF">2021-01-14T11:33:00Z</dcterms:created>
  <dcterms:modified xsi:type="dcterms:W3CDTF">2021-01-18T11:26:00Z</dcterms:modified>
</cp:coreProperties>
</file>